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7C2" w:rsidRPr="00D00707" w:rsidRDefault="00704C0A">
      <w:pPr>
        <w:spacing w:after="19"/>
        <w:ind w:left="29" w:firstLine="0"/>
        <w:jc w:val="center"/>
      </w:pPr>
      <w:r w:rsidRPr="00D00707">
        <w:rPr>
          <w:noProof/>
        </w:rPr>
        <w:drawing>
          <wp:inline distT="0" distB="0" distL="0" distR="0">
            <wp:extent cx="755650" cy="75120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755650" cy="751205"/>
                    </a:xfrm>
                    <a:prstGeom prst="rect">
                      <a:avLst/>
                    </a:prstGeom>
                  </pic:spPr>
                </pic:pic>
              </a:graphicData>
            </a:graphic>
          </wp:inline>
        </w:drawing>
      </w:r>
      <w:r w:rsidRPr="00D00707">
        <w:rPr>
          <w:sz w:val="28"/>
        </w:rPr>
        <w:t xml:space="preserve"> </w:t>
      </w:r>
    </w:p>
    <w:p w:rsidR="000F27C2" w:rsidRPr="00D00707" w:rsidRDefault="00704C0A" w:rsidP="009A544E">
      <w:pPr>
        <w:spacing w:after="169"/>
        <w:ind w:right="41"/>
        <w:jc w:val="center"/>
        <w:rPr>
          <w:caps/>
        </w:rPr>
      </w:pPr>
      <w:r w:rsidRPr="00D00707">
        <w:rPr>
          <w:caps/>
          <w:sz w:val="28"/>
        </w:rPr>
        <w:t>VILNIAUS GEDIMINO TECHNIKOS UNIVERSITETAS</w:t>
      </w:r>
    </w:p>
    <w:p w:rsidR="000F27C2" w:rsidRPr="00D00707" w:rsidRDefault="00704C0A" w:rsidP="009A544E">
      <w:pPr>
        <w:tabs>
          <w:tab w:val="center" w:pos="4819"/>
        </w:tabs>
        <w:ind w:left="-15" w:firstLine="0"/>
        <w:jc w:val="center"/>
        <w:rPr>
          <w:caps/>
        </w:rPr>
      </w:pPr>
      <w:r w:rsidRPr="00D00707">
        <w:rPr>
          <w:caps/>
        </w:rPr>
        <w:t>FUNDAMENTINIŲ MOKSLŲ FAKULTETAS</w:t>
      </w:r>
    </w:p>
    <w:p w:rsidR="000F27C2" w:rsidRPr="00D00707" w:rsidRDefault="00704C0A" w:rsidP="009A544E">
      <w:pPr>
        <w:spacing w:after="1800"/>
        <w:ind w:left="11" w:hanging="11"/>
        <w:jc w:val="center"/>
      </w:pPr>
      <w:r w:rsidRPr="00D00707">
        <w:t xml:space="preserve">INFORMACINIŲ </w:t>
      </w:r>
      <w:r w:rsidR="00647552" w:rsidRPr="00D00707">
        <w:t>TECHOLOGIJŲ</w:t>
      </w:r>
      <w:r w:rsidR="009A544E" w:rsidRPr="00D00707">
        <w:rPr>
          <w:b/>
        </w:rPr>
        <w:t xml:space="preserve"> </w:t>
      </w:r>
      <w:r w:rsidR="009A544E" w:rsidRPr="00D00707">
        <w:t>KATEDRA</w:t>
      </w:r>
    </w:p>
    <w:p w:rsidR="000F27C2" w:rsidRDefault="00704C0A" w:rsidP="009D68BD">
      <w:pPr>
        <w:ind w:left="14" w:right="43" w:hanging="14"/>
        <w:jc w:val="center"/>
        <w:rPr>
          <w:sz w:val="28"/>
        </w:rPr>
      </w:pPr>
      <w:r w:rsidRPr="00D00707">
        <w:rPr>
          <w:sz w:val="28"/>
        </w:rPr>
        <w:t>Studento vardas pavardė</w:t>
      </w:r>
    </w:p>
    <w:p w:rsidR="009D68BD" w:rsidRPr="00D00707" w:rsidRDefault="009D68BD" w:rsidP="009A544E">
      <w:pPr>
        <w:spacing w:after="1440"/>
        <w:ind w:left="11" w:right="40" w:hanging="11"/>
        <w:jc w:val="center"/>
      </w:pPr>
      <w:r>
        <w:rPr>
          <w:sz w:val="28"/>
        </w:rPr>
        <w:t>Grupės kodas</w:t>
      </w:r>
    </w:p>
    <w:p w:rsidR="000F27C2" w:rsidRPr="00D00707" w:rsidRDefault="00704C0A">
      <w:pPr>
        <w:spacing w:after="195"/>
        <w:ind w:left="30" w:firstLine="0"/>
        <w:jc w:val="center"/>
      </w:pPr>
      <w:r w:rsidRPr="00D00707">
        <w:rPr>
          <w:sz w:val="28"/>
        </w:rPr>
        <w:t xml:space="preserve"> </w:t>
      </w:r>
    </w:p>
    <w:p w:rsidR="000F27C2" w:rsidRPr="00D00707" w:rsidRDefault="00704C0A" w:rsidP="009A544E">
      <w:pPr>
        <w:spacing w:after="1800"/>
        <w:ind w:left="11" w:right="45" w:hanging="11"/>
        <w:jc w:val="center"/>
        <w:rPr>
          <w:b/>
        </w:rPr>
      </w:pPr>
      <w:r w:rsidRPr="00D00707">
        <w:rPr>
          <w:b/>
          <w:sz w:val="28"/>
        </w:rPr>
        <w:t>PAŽINTINĖS PRAKTIKOS ATASKAITA</w:t>
      </w:r>
      <w:r w:rsidR="009A544E" w:rsidRPr="00D00707">
        <w:rPr>
          <w:b/>
          <w:sz w:val="28"/>
        </w:rPr>
        <w:t xml:space="preserve"> / </w:t>
      </w:r>
      <w:r w:rsidRPr="00D00707">
        <w:rPr>
          <w:b/>
          <w:sz w:val="28"/>
        </w:rPr>
        <w:t>GAMYBINĖS PRAKTIKOS – 1 ATASKAITA</w:t>
      </w:r>
      <w:r w:rsidR="009A544E" w:rsidRPr="00D00707">
        <w:rPr>
          <w:b/>
          <w:sz w:val="28"/>
        </w:rPr>
        <w:t xml:space="preserve"> / </w:t>
      </w:r>
      <w:r w:rsidRPr="00D00707">
        <w:rPr>
          <w:b/>
          <w:sz w:val="28"/>
        </w:rPr>
        <w:t>GAMYBINĖS PRAKTIKOS – 2 ATASKAITA</w:t>
      </w:r>
      <w:r w:rsidR="00087840" w:rsidRPr="00D00707">
        <w:rPr>
          <w:b/>
          <w:sz w:val="28"/>
        </w:rPr>
        <w:t xml:space="preserve"> </w:t>
      </w:r>
      <w:r w:rsidR="00D00707" w:rsidRPr="00D00707">
        <w:rPr>
          <w:b/>
          <w:sz w:val="28"/>
        </w:rPr>
        <w:br/>
      </w:r>
      <w:r w:rsidR="00087840" w:rsidRPr="00D00707">
        <w:rPr>
          <w:b/>
          <w:sz w:val="28"/>
        </w:rPr>
        <w:t xml:space="preserve">(palikti </w:t>
      </w:r>
      <w:r w:rsidR="00D00707" w:rsidRPr="00D00707">
        <w:rPr>
          <w:b/>
          <w:sz w:val="28"/>
        </w:rPr>
        <w:t xml:space="preserve">tik </w:t>
      </w:r>
      <w:r w:rsidR="00087840" w:rsidRPr="00D00707">
        <w:rPr>
          <w:b/>
          <w:sz w:val="28"/>
        </w:rPr>
        <w:t>vieną)</w:t>
      </w:r>
    </w:p>
    <w:p w:rsidR="000F27C2" w:rsidRPr="00D00707" w:rsidRDefault="00704C0A" w:rsidP="00087840">
      <w:pPr>
        <w:spacing w:after="0"/>
        <w:ind w:left="20" w:firstLine="0"/>
        <w:jc w:val="right"/>
      </w:pPr>
      <w:r w:rsidRPr="00D00707">
        <w:t xml:space="preserve"> </w:t>
      </w:r>
      <w:r w:rsidR="009D68BD">
        <w:t>Praktikos</w:t>
      </w:r>
      <w:r w:rsidR="00A958C6">
        <w:t>/Darbovietės</w:t>
      </w:r>
      <w:r w:rsidR="009D68BD">
        <w:t xml:space="preserve"> įmonės pavadinimas</w:t>
      </w:r>
      <w:r w:rsidR="009A544E" w:rsidRPr="00D00707">
        <w:t xml:space="preserve">: </w:t>
      </w:r>
      <w:r w:rsidR="009D68BD">
        <w:t>UAB „ABC“</w:t>
      </w:r>
    </w:p>
    <w:p w:rsidR="00162D0D" w:rsidRPr="00D00707" w:rsidRDefault="00162D0D" w:rsidP="00087840">
      <w:pPr>
        <w:spacing w:after="0"/>
        <w:ind w:left="20" w:firstLine="0"/>
        <w:jc w:val="right"/>
      </w:pPr>
      <w:r w:rsidRPr="00D00707">
        <w:t>Praktikos vadovas įmonėje: pareigos Vardas Pavardė</w:t>
      </w:r>
    </w:p>
    <w:p w:rsidR="000F27C2" w:rsidRPr="00D00707" w:rsidRDefault="00162D0D" w:rsidP="009D68BD">
      <w:pPr>
        <w:spacing w:after="3240"/>
        <w:ind w:left="28" w:right="43" w:hanging="14"/>
        <w:jc w:val="right"/>
      </w:pPr>
      <w:r w:rsidRPr="00D00707">
        <w:t>Praktikos vadovė katedroje</w:t>
      </w:r>
      <w:r w:rsidR="00704C0A" w:rsidRPr="00D00707">
        <w:t xml:space="preserve">: </w:t>
      </w:r>
      <w:proofErr w:type="spellStart"/>
      <w:r w:rsidR="00647552" w:rsidRPr="00D00707">
        <w:t>lekt</w:t>
      </w:r>
      <w:proofErr w:type="spellEnd"/>
      <w:r w:rsidR="00647552" w:rsidRPr="00D00707">
        <w:t>. Renata Karbauskienė</w:t>
      </w:r>
    </w:p>
    <w:p w:rsidR="000F27C2" w:rsidRPr="00D00707" w:rsidRDefault="00704C0A" w:rsidP="009A544E">
      <w:pPr>
        <w:spacing w:after="112"/>
        <w:ind w:left="20" w:firstLine="0"/>
        <w:jc w:val="center"/>
      </w:pPr>
      <w:r w:rsidRPr="00D00707">
        <w:t xml:space="preserve"> Vilnius, 20</w:t>
      </w:r>
      <w:r w:rsidR="00647552" w:rsidRPr="00D00707">
        <w:t>2..</w:t>
      </w:r>
    </w:p>
    <w:p w:rsidR="009A544E" w:rsidRPr="00D00707" w:rsidRDefault="009A544E">
      <w:pPr>
        <w:spacing w:after="160"/>
        <w:ind w:firstLine="0"/>
        <w:jc w:val="left"/>
        <w:rPr>
          <w:b/>
          <w:sz w:val="28"/>
        </w:rPr>
      </w:pPr>
      <w:r w:rsidRPr="00D00707">
        <w:rPr>
          <w:b/>
          <w:sz w:val="28"/>
        </w:rPr>
        <w:br w:type="page"/>
      </w:r>
      <w:r w:rsidRPr="00D00707">
        <w:rPr>
          <w:b/>
          <w:sz w:val="28"/>
        </w:rPr>
        <w:lastRenderedPageBreak/>
        <w:t>Turinys</w:t>
      </w:r>
    </w:p>
    <w:p w:rsidR="00640F7E" w:rsidRDefault="009A544E">
      <w:pPr>
        <w:pStyle w:val="TOC1"/>
        <w:tabs>
          <w:tab w:val="right" w:leader="dot" w:pos="9628"/>
        </w:tabs>
        <w:rPr>
          <w:rFonts w:asciiTheme="minorHAnsi" w:eastAsiaTheme="minorEastAsia" w:hAnsiTheme="minorHAnsi" w:cstheme="minorBidi"/>
          <w:noProof/>
          <w:color w:val="auto"/>
          <w:sz w:val="22"/>
        </w:rPr>
      </w:pPr>
      <w:r w:rsidRPr="00D00707">
        <w:rPr>
          <w:b/>
          <w:sz w:val="28"/>
        </w:rPr>
        <w:fldChar w:fldCharType="begin"/>
      </w:r>
      <w:r w:rsidRPr="00D00707">
        <w:rPr>
          <w:b/>
          <w:sz w:val="28"/>
        </w:rPr>
        <w:instrText xml:space="preserve"> TOC \o "1-2" \h \z \u </w:instrText>
      </w:r>
      <w:r w:rsidRPr="00D00707">
        <w:rPr>
          <w:b/>
          <w:sz w:val="28"/>
        </w:rPr>
        <w:fldChar w:fldCharType="separate"/>
      </w:r>
      <w:hyperlink w:anchor="_Toc75283836" w:history="1">
        <w:r w:rsidR="00640F7E" w:rsidRPr="00192ABE">
          <w:rPr>
            <w:rStyle w:val="Hyperlink"/>
            <w:rFonts w:eastAsiaTheme="majorEastAsia"/>
            <w:noProof/>
          </w:rPr>
          <w:t>1. Įvadas</w:t>
        </w:r>
        <w:r w:rsidR="00640F7E">
          <w:rPr>
            <w:noProof/>
            <w:webHidden/>
          </w:rPr>
          <w:tab/>
        </w:r>
        <w:r w:rsidR="00640F7E">
          <w:rPr>
            <w:noProof/>
            <w:webHidden/>
          </w:rPr>
          <w:fldChar w:fldCharType="begin"/>
        </w:r>
        <w:r w:rsidR="00640F7E">
          <w:rPr>
            <w:noProof/>
            <w:webHidden/>
          </w:rPr>
          <w:instrText xml:space="preserve"> PAGEREF _Toc75283836 \h </w:instrText>
        </w:r>
        <w:r w:rsidR="00640F7E">
          <w:rPr>
            <w:noProof/>
            <w:webHidden/>
          </w:rPr>
        </w:r>
        <w:r w:rsidR="00640F7E">
          <w:rPr>
            <w:noProof/>
            <w:webHidden/>
          </w:rPr>
          <w:fldChar w:fldCharType="separate"/>
        </w:r>
        <w:r w:rsidR="00640F7E">
          <w:rPr>
            <w:noProof/>
            <w:webHidden/>
          </w:rPr>
          <w:t>3</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37" w:history="1">
        <w:r w:rsidR="00640F7E" w:rsidRPr="00192ABE">
          <w:rPr>
            <w:rStyle w:val="Hyperlink"/>
            <w:rFonts w:eastAsiaTheme="majorEastAsia"/>
            <w:noProof/>
          </w:rPr>
          <w:t>1.1. Praktikos sritis</w:t>
        </w:r>
        <w:r w:rsidR="00640F7E">
          <w:rPr>
            <w:noProof/>
            <w:webHidden/>
          </w:rPr>
          <w:tab/>
        </w:r>
        <w:r w:rsidR="00640F7E">
          <w:rPr>
            <w:noProof/>
            <w:webHidden/>
          </w:rPr>
          <w:fldChar w:fldCharType="begin"/>
        </w:r>
        <w:r w:rsidR="00640F7E">
          <w:rPr>
            <w:noProof/>
            <w:webHidden/>
          </w:rPr>
          <w:instrText xml:space="preserve"> PAGEREF _Toc75283837 \h </w:instrText>
        </w:r>
        <w:r w:rsidR="00640F7E">
          <w:rPr>
            <w:noProof/>
            <w:webHidden/>
          </w:rPr>
        </w:r>
        <w:r w:rsidR="00640F7E">
          <w:rPr>
            <w:noProof/>
            <w:webHidden/>
          </w:rPr>
          <w:fldChar w:fldCharType="separate"/>
        </w:r>
        <w:r w:rsidR="00640F7E">
          <w:rPr>
            <w:noProof/>
            <w:webHidden/>
          </w:rPr>
          <w:t>3</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38" w:history="1">
        <w:r w:rsidR="00640F7E" w:rsidRPr="00192ABE">
          <w:rPr>
            <w:rStyle w:val="Hyperlink"/>
            <w:rFonts w:eastAsiaTheme="majorEastAsia"/>
            <w:noProof/>
          </w:rPr>
          <w:t>1.2. Praktikos tikslas</w:t>
        </w:r>
        <w:r w:rsidR="00640F7E">
          <w:rPr>
            <w:noProof/>
            <w:webHidden/>
          </w:rPr>
          <w:tab/>
        </w:r>
        <w:r w:rsidR="00640F7E">
          <w:rPr>
            <w:noProof/>
            <w:webHidden/>
          </w:rPr>
          <w:fldChar w:fldCharType="begin"/>
        </w:r>
        <w:r w:rsidR="00640F7E">
          <w:rPr>
            <w:noProof/>
            <w:webHidden/>
          </w:rPr>
          <w:instrText xml:space="preserve"> PAGEREF _Toc75283838 \h </w:instrText>
        </w:r>
        <w:r w:rsidR="00640F7E">
          <w:rPr>
            <w:noProof/>
            <w:webHidden/>
          </w:rPr>
        </w:r>
        <w:r w:rsidR="00640F7E">
          <w:rPr>
            <w:noProof/>
            <w:webHidden/>
          </w:rPr>
          <w:fldChar w:fldCharType="separate"/>
        </w:r>
        <w:r w:rsidR="00640F7E">
          <w:rPr>
            <w:noProof/>
            <w:webHidden/>
          </w:rPr>
          <w:t>3</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39" w:history="1">
        <w:r w:rsidR="00640F7E" w:rsidRPr="00192ABE">
          <w:rPr>
            <w:rStyle w:val="Hyperlink"/>
            <w:rFonts w:eastAsiaTheme="majorEastAsia"/>
            <w:noProof/>
          </w:rPr>
          <w:t>1.3. Praktikos uždaviniai</w:t>
        </w:r>
        <w:r w:rsidR="00640F7E">
          <w:rPr>
            <w:noProof/>
            <w:webHidden/>
          </w:rPr>
          <w:tab/>
        </w:r>
        <w:r w:rsidR="00640F7E">
          <w:rPr>
            <w:noProof/>
            <w:webHidden/>
          </w:rPr>
          <w:fldChar w:fldCharType="begin"/>
        </w:r>
        <w:r w:rsidR="00640F7E">
          <w:rPr>
            <w:noProof/>
            <w:webHidden/>
          </w:rPr>
          <w:instrText xml:space="preserve"> PAGEREF _Toc75283839 \h </w:instrText>
        </w:r>
        <w:r w:rsidR="00640F7E">
          <w:rPr>
            <w:noProof/>
            <w:webHidden/>
          </w:rPr>
        </w:r>
        <w:r w:rsidR="00640F7E">
          <w:rPr>
            <w:noProof/>
            <w:webHidden/>
          </w:rPr>
          <w:fldChar w:fldCharType="separate"/>
        </w:r>
        <w:r w:rsidR="00640F7E">
          <w:rPr>
            <w:noProof/>
            <w:webHidden/>
          </w:rPr>
          <w:t>3</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40" w:history="1">
        <w:r w:rsidR="00640F7E" w:rsidRPr="00192ABE">
          <w:rPr>
            <w:rStyle w:val="Hyperlink"/>
            <w:rFonts w:eastAsiaTheme="majorEastAsia"/>
            <w:noProof/>
          </w:rPr>
          <w:t>2. Praktikos rezultatai</w:t>
        </w:r>
        <w:r w:rsidR="00640F7E">
          <w:rPr>
            <w:noProof/>
            <w:webHidden/>
          </w:rPr>
          <w:tab/>
        </w:r>
        <w:r w:rsidR="00640F7E">
          <w:rPr>
            <w:noProof/>
            <w:webHidden/>
          </w:rPr>
          <w:fldChar w:fldCharType="begin"/>
        </w:r>
        <w:r w:rsidR="00640F7E">
          <w:rPr>
            <w:noProof/>
            <w:webHidden/>
          </w:rPr>
          <w:instrText xml:space="preserve"> PAGEREF _Toc75283840 \h </w:instrText>
        </w:r>
        <w:r w:rsidR="00640F7E">
          <w:rPr>
            <w:noProof/>
            <w:webHidden/>
          </w:rPr>
        </w:r>
        <w:r w:rsidR="00640F7E">
          <w:rPr>
            <w:noProof/>
            <w:webHidden/>
          </w:rPr>
          <w:fldChar w:fldCharType="separate"/>
        </w:r>
        <w:r w:rsidR="00640F7E">
          <w:rPr>
            <w:noProof/>
            <w:webHidden/>
          </w:rPr>
          <w:t>4</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41" w:history="1">
        <w:r w:rsidR="00640F7E" w:rsidRPr="00192ABE">
          <w:rPr>
            <w:rStyle w:val="Hyperlink"/>
            <w:rFonts w:eastAsiaTheme="majorEastAsia"/>
            <w:noProof/>
          </w:rPr>
          <w:t>2.1. UAB „ABC“ užsakymų valdymo procesas</w:t>
        </w:r>
        <w:r w:rsidR="00640F7E">
          <w:rPr>
            <w:noProof/>
            <w:webHidden/>
          </w:rPr>
          <w:tab/>
        </w:r>
        <w:r w:rsidR="00640F7E">
          <w:rPr>
            <w:noProof/>
            <w:webHidden/>
          </w:rPr>
          <w:fldChar w:fldCharType="begin"/>
        </w:r>
        <w:r w:rsidR="00640F7E">
          <w:rPr>
            <w:noProof/>
            <w:webHidden/>
          </w:rPr>
          <w:instrText xml:space="preserve"> PAGEREF _Toc75283841 \h </w:instrText>
        </w:r>
        <w:r w:rsidR="00640F7E">
          <w:rPr>
            <w:noProof/>
            <w:webHidden/>
          </w:rPr>
        </w:r>
        <w:r w:rsidR="00640F7E">
          <w:rPr>
            <w:noProof/>
            <w:webHidden/>
          </w:rPr>
          <w:fldChar w:fldCharType="separate"/>
        </w:r>
        <w:r w:rsidR="00640F7E">
          <w:rPr>
            <w:noProof/>
            <w:webHidden/>
          </w:rPr>
          <w:t>4</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42" w:history="1">
        <w:r w:rsidR="00640F7E" w:rsidRPr="00192ABE">
          <w:rPr>
            <w:rStyle w:val="Hyperlink"/>
            <w:rFonts w:eastAsiaTheme="majorEastAsia"/>
            <w:noProof/>
          </w:rPr>
          <w:t>2.2. PrestaShop ir TradeState apžvalga</w:t>
        </w:r>
        <w:r w:rsidR="00640F7E">
          <w:rPr>
            <w:noProof/>
            <w:webHidden/>
          </w:rPr>
          <w:tab/>
        </w:r>
        <w:r w:rsidR="00640F7E">
          <w:rPr>
            <w:noProof/>
            <w:webHidden/>
          </w:rPr>
          <w:fldChar w:fldCharType="begin"/>
        </w:r>
        <w:r w:rsidR="00640F7E">
          <w:rPr>
            <w:noProof/>
            <w:webHidden/>
          </w:rPr>
          <w:instrText xml:space="preserve"> PAGEREF _Toc75283842 \h </w:instrText>
        </w:r>
        <w:r w:rsidR="00640F7E">
          <w:rPr>
            <w:noProof/>
            <w:webHidden/>
          </w:rPr>
        </w:r>
        <w:r w:rsidR="00640F7E">
          <w:rPr>
            <w:noProof/>
            <w:webHidden/>
          </w:rPr>
          <w:fldChar w:fldCharType="separate"/>
        </w:r>
        <w:r w:rsidR="00640F7E">
          <w:rPr>
            <w:noProof/>
            <w:webHidden/>
          </w:rPr>
          <w:t>4</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43" w:history="1">
        <w:r w:rsidR="00640F7E" w:rsidRPr="00192ABE">
          <w:rPr>
            <w:rStyle w:val="Hyperlink"/>
            <w:rFonts w:eastAsiaTheme="majorEastAsia"/>
            <w:noProof/>
          </w:rPr>
          <w:t>2.3. PrestaShop ir TradeState tarpusavio integravimo architektūra</w:t>
        </w:r>
        <w:r w:rsidR="00640F7E">
          <w:rPr>
            <w:noProof/>
            <w:webHidden/>
          </w:rPr>
          <w:tab/>
        </w:r>
        <w:r w:rsidR="00640F7E">
          <w:rPr>
            <w:noProof/>
            <w:webHidden/>
          </w:rPr>
          <w:fldChar w:fldCharType="begin"/>
        </w:r>
        <w:r w:rsidR="00640F7E">
          <w:rPr>
            <w:noProof/>
            <w:webHidden/>
          </w:rPr>
          <w:instrText xml:space="preserve"> PAGEREF _Toc75283843 \h </w:instrText>
        </w:r>
        <w:r w:rsidR="00640F7E">
          <w:rPr>
            <w:noProof/>
            <w:webHidden/>
          </w:rPr>
        </w:r>
        <w:r w:rsidR="00640F7E">
          <w:rPr>
            <w:noProof/>
            <w:webHidden/>
          </w:rPr>
          <w:fldChar w:fldCharType="separate"/>
        </w:r>
        <w:r w:rsidR="00640F7E">
          <w:rPr>
            <w:noProof/>
            <w:webHidden/>
          </w:rPr>
          <w:t>4</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44" w:history="1">
        <w:r w:rsidR="00640F7E" w:rsidRPr="00192ABE">
          <w:rPr>
            <w:rStyle w:val="Hyperlink"/>
            <w:rFonts w:eastAsiaTheme="majorEastAsia"/>
            <w:noProof/>
          </w:rPr>
          <w:t>2.4. PrestaShop ir TradeState integracijos realizavimas</w:t>
        </w:r>
        <w:r w:rsidR="00640F7E">
          <w:rPr>
            <w:noProof/>
            <w:webHidden/>
          </w:rPr>
          <w:tab/>
        </w:r>
        <w:r w:rsidR="00640F7E">
          <w:rPr>
            <w:noProof/>
            <w:webHidden/>
          </w:rPr>
          <w:fldChar w:fldCharType="begin"/>
        </w:r>
        <w:r w:rsidR="00640F7E">
          <w:rPr>
            <w:noProof/>
            <w:webHidden/>
          </w:rPr>
          <w:instrText xml:space="preserve"> PAGEREF _Toc75283844 \h </w:instrText>
        </w:r>
        <w:r w:rsidR="00640F7E">
          <w:rPr>
            <w:noProof/>
            <w:webHidden/>
          </w:rPr>
        </w:r>
        <w:r w:rsidR="00640F7E">
          <w:rPr>
            <w:noProof/>
            <w:webHidden/>
          </w:rPr>
          <w:fldChar w:fldCharType="separate"/>
        </w:r>
        <w:r w:rsidR="00640F7E">
          <w:rPr>
            <w:noProof/>
            <w:webHidden/>
          </w:rPr>
          <w:t>5</w:t>
        </w:r>
        <w:r w:rsidR="00640F7E">
          <w:rPr>
            <w:noProof/>
            <w:webHidden/>
          </w:rPr>
          <w:fldChar w:fldCharType="end"/>
        </w:r>
      </w:hyperlink>
    </w:p>
    <w:p w:rsidR="00640F7E" w:rsidRDefault="0015266B">
      <w:pPr>
        <w:pStyle w:val="TOC2"/>
        <w:tabs>
          <w:tab w:val="right" w:leader="dot" w:pos="9628"/>
        </w:tabs>
        <w:rPr>
          <w:rFonts w:asciiTheme="minorHAnsi" w:eastAsiaTheme="minorEastAsia" w:hAnsiTheme="minorHAnsi" w:cstheme="minorBidi"/>
          <w:noProof/>
          <w:color w:val="auto"/>
          <w:sz w:val="22"/>
        </w:rPr>
      </w:pPr>
      <w:hyperlink w:anchor="_Toc75283845" w:history="1">
        <w:r w:rsidR="00640F7E" w:rsidRPr="00192ABE">
          <w:rPr>
            <w:rStyle w:val="Hyperlink"/>
            <w:rFonts w:eastAsiaTheme="majorEastAsia"/>
            <w:noProof/>
          </w:rPr>
          <w:t>2.5. Įgyvendintos integracijos tinkamumo testavimas</w:t>
        </w:r>
        <w:r w:rsidR="00640F7E">
          <w:rPr>
            <w:noProof/>
            <w:webHidden/>
          </w:rPr>
          <w:tab/>
        </w:r>
        <w:r w:rsidR="00640F7E">
          <w:rPr>
            <w:noProof/>
            <w:webHidden/>
          </w:rPr>
          <w:fldChar w:fldCharType="begin"/>
        </w:r>
        <w:r w:rsidR="00640F7E">
          <w:rPr>
            <w:noProof/>
            <w:webHidden/>
          </w:rPr>
          <w:instrText xml:space="preserve"> PAGEREF _Toc75283845 \h </w:instrText>
        </w:r>
        <w:r w:rsidR="00640F7E">
          <w:rPr>
            <w:noProof/>
            <w:webHidden/>
          </w:rPr>
        </w:r>
        <w:r w:rsidR="00640F7E">
          <w:rPr>
            <w:noProof/>
            <w:webHidden/>
          </w:rPr>
          <w:fldChar w:fldCharType="separate"/>
        </w:r>
        <w:r w:rsidR="00640F7E">
          <w:rPr>
            <w:noProof/>
            <w:webHidden/>
          </w:rPr>
          <w:t>5</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46" w:history="1">
        <w:r w:rsidR="00640F7E" w:rsidRPr="00192ABE">
          <w:rPr>
            <w:rStyle w:val="Hyperlink"/>
            <w:rFonts w:eastAsiaTheme="majorEastAsia"/>
            <w:noProof/>
          </w:rPr>
          <w:t>3. Praktikos darbo plano ir jo įvykdymo suvestinė</w:t>
        </w:r>
        <w:r w:rsidR="00640F7E">
          <w:rPr>
            <w:noProof/>
            <w:webHidden/>
          </w:rPr>
          <w:tab/>
        </w:r>
        <w:r w:rsidR="00640F7E">
          <w:rPr>
            <w:noProof/>
            <w:webHidden/>
          </w:rPr>
          <w:fldChar w:fldCharType="begin"/>
        </w:r>
        <w:r w:rsidR="00640F7E">
          <w:rPr>
            <w:noProof/>
            <w:webHidden/>
          </w:rPr>
          <w:instrText xml:space="preserve"> PAGEREF _Toc75283846 \h </w:instrText>
        </w:r>
        <w:r w:rsidR="00640F7E">
          <w:rPr>
            <w:noProof/>
            <w:webHidden/>
          </w:rPr>
        </w:r>
        <w:r w:rsidR="00640F7E">
          <w:rPr>
            <w:noProof/>
            <w:webHidden/>
          </w:rPr>
          <w:fldChar w:fldCharType="separate"/>
        </w:r>
        <w:r w:rsidR="00640F7E">
          <w:rPr>
            <w:noProof/>
            <w:webHidden/>
          </w:rPr>
          <w:t>6</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47" w:history="1">
        <w:r w:rsidR="00640F7E" w:rsidRPr="00192ABE">
          <w:rPr>
            <w:rStyle w:val="Hyperlink"/>
            <w:rFonts w:eastAsiaTheme="majorEastAsia"/>
            <w:noProof/>
          </w:rPr>
          <w:t>4. Išvados</w:t>
        </w:r>
        <w:r w:rsidR="00640F7E">
          <w:rPr>
            <w:noProof/>
            <w:webHidden/>
          </w:rPr>
          <w:tab/>
        </w:r>
        <w:r w:rsidR="00640F7E">
          <w:rPr>
            <w:noProof/>
            <w:webHidden/>
          </w:rPr>
          <w:fldChar w:fldCharType="begin"/>
        </w:r>
        <w:r w:rsidR="00640F7E">
          <w:rPr>
            <w:noProof/>
            <w:webHidden/>
          </w:rPr>
          <w:instrText xml:space="preserve"> PAGEREF _Toc75283847 \h </w:instrText>
        </w:r>
        <w:r w:rsidR="00640F7E">
          <w:rPr>
            <w:noProof/>
            <w:webHidden/>
          </w:rPr>
        </w:r>
        <w:r w:rsidR="00640F7E">
          <w:rPr>
            <w:noProof/>
            <w:webHidden/>
          </w:rPr>
          <w:fldChar w:fldCharType="separate"/>
        </w:r>
        <w:r w:rsidR="00640F7E">
          <w:rPr>
            <w:noProof/>
            <w:webHidden/>
          </w:rPr>
          <w:t>7</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48" w:history="1">
        <w:r w:rsidR="00640F7E" w:rsidRPr="00192ABE">
          <w:rPr>
            <w:rStyle w:val="Hyperlink"/>
            <w:rFonts w:eastAsiaTheme="majorEastAsia"/>
            <w:noProof/>
          </w:rPr>
          <w:t>5. Literatūros šaltiniai</w:t>
        </w:r>
        <w:r w:rsidR="00640F7E">
          <w:rPr>
            <w:noProof/>
            <w:webHidden/>
          </w:rPr>
          <w:tab/>
        </w:r>
        <w:r w:rsidR="00640F7E">
          <w:rPr>
            <w:noProof/>
            <w:webHidden/>
          </w:rPr>
          <w:fldChar w:fldCharType="begin"/>
        </w:r>
        <w:r w:rsidR="00640F7E">
          <w:rPr>
            <w:noProof/>
            <w:webHidden/>
          </w:rPr>
          <w:instrText xml:space="preserve"> PAGEREF _Toc75283848 \h </w:instrText>
        </w:r>
        <w:r w:rsidR="00640F7E">
          <w:rPr>
            <w:noProof/>
            <w:webHidden/>
          </w:rPr>
        </w:r>
        <w:r w:rsidR="00640F7E">
          <w:rPr>
            <w:noProof/>
            <w:webHidden/>
          </w:rPr>
          <w:fldChar w:fldCharType="separate"/>
        </w:r>
        <w:r w:rsidR="00640F7E">
          <w:rPr>
            <w:noProof/>
            <w:webHidden/>
          </w:rPr>
          <w:t>8</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49" w:history="1">
        <w:r w:rsidR="00640F7E" w:rsidRPr="00192ABE">
          <w:rPr>
            <w:rStyle w:val="Hyperlink"/>
            <w:rFonts w:eastAsiaTheme="majorEastAsia"/>
            <w:noProof/>
          </w:rPr>
          <w:t>6. PRIEDAI – Praktikos vadovo įmonėje atsiliepimas/Oficialios darbo patirties įmonėje pažyma (palikti tik vieną iš jų)</w:t>
        </w:r>
        <w:r w:rsidR="00640F7E">
          <w:rPr>
            <w:noProof/>
            <w:webHidden/>
          </w:rPr>
          <w:tab/>
        </w:r>
        <w:r w:rsidR="00640F7E">
          <w:rPr>
            <w:noProof/>
            <w:webHidden/>
          </w:rPr>
          <w:fldChar w:fldCharType="begin"/>
        </w:r>
        <w:r w:rsidR="00640F7E">
          <w:rPr>
            <w:noProof/>
            <w:webHidden/>
          </w:rPr>
          <w:instrText xml:space="preserve"> PAGEREF _Toc75283849 \h </w:instrText>
        </w:r>
        <w:r w:rsidR="00640F7E">
          <w:rPr>
            <w:noProof/>
            <w:webHidden/>
          </w:rPr>
        </w:r>
        <w:r w:rsidR="00640F7E">
          <w:rPr>
            <w:noProof/>
            <w:webHidden/>
          </w:rPr>
          <w:fldChar w:fldCharType="separate"/>
        </w:r>
        <w:r w:rsidR="00640F7E">
          <w:rPr>
            <w:noProof/>
            <w:webHidden/>
          </w:rPr>
          <w:t>9</w:t>
        </w:r>
        <w:r w:rsidR="00640F7E">
          <w:rPr>
            <w:noProof/>
            <w:webHidden/>
          </w:rPr>
          <w:fldChar w:fldCharType="end"/>
        </w:r>
      </w:hyperlink>
    </w:p>
    <w:p w:rsidR="00640F7E" w:rsidRDefault="0015266B">
      <w:pPr>
        <w:pStyle w:val="TOC1"/>
        <w:tabs>
          <w:tab w:val="right" w:leader="dot" w:pos="9628"/>
        </w:tabs>
        <w:rPr>
          <w:rFonts w:asciiTheme="minorHAnsi" w:eastAsiaTheme="minorEastAsia" w:hAnsiTheme="minorHAnsi" w:cstheme="minorBidi"/>
          <w:noProof/>
          <w:color w:val="auto"/>
          <w:sz w:val="22"/>
        </w:rPr>
      </w:pPr>
      <w:hyperlink w:anchor="_Toc75283850" w:history="1">
        <w:r w:rsidR="00640F7E" w:rsidRPr="00192ABE">
          <w:rPr>
            <w:rStyle w:val="Hyperlink"/>
            <w:rFonts w:eastAsiaTheme="majorEastAsia"/>
            <w:noProof/>
          </w:rPr>
          <w:t>7. Praktikos paieškos ir eigos procesą apibendrinanti anketa</w:t>
        </w:r>
        <w:r w:rsidR="00640F7E">
          <w:rPr>
            <w:noProof/>
            <w:webHidden/>
          </w:rPr>
          <w:tab/>
        </w:r>
        <w:r w:rsidR="00640F7E">
          <w:rPr>
            <w:noProof/>
            <w:webHidden/>
          </w:rPr>
          <w:fldChar w:fldCharType="begin"/>
        </w:r>
        <w:r w:rsidR="00640F7E">
          <w:rPr>
            <w:noProof/>
            <w:webHidden/>
          </w:rPr>
          <w:instrText xml:space="preserve"> PAGEREF _Toc75283850 \h </w:instrText>
        </w:r>
        <w:r w:rsidR="00640F7E">
          <w:rPr>
            <w:noProof/>
            <w:webHidden/>
          </w:rPr>
        </w:r>
        <w:r w:rsidR="00640F7E">
          <w:rPr>
            <w:noProof/>
            <w:webHidden/>
          </w:rPr>
          <w:fldChar w:fldCharType="separate"/>
        </w:r>
        <w:r w:rsidR="00640F7E">
          <w:rPr>
            <w:noProof/>
            <w:webHidden/>
          </w:rPr>
          <w:t>10</w:t>
        </w:r>
        <w:r w:rsidR="00640F7E">
          <w:rPr>
            <w:noProof/>
            <w:webHidden/>
          </w:rPr>
          <w:fldChar w:fldCharType="end"/>
        </w:r>
      </w:hyperlink>
    </w:p>
    <w:p w:rsidR="009A544E" w:rsidRPr="00D00707" w:rsidRDefault="009A544E">
      <w:pPr>
        <w:spacing w:after="160"/>
        <w:ind w:firstLine="0"/>
        <w:jc w:val="left"/>
        <w:rPr>
          <w:b/>
          <w:sz w:val="28"/>
        </w:rPr>
      </w:pPr>
      <w:r w:rsidRPr="00D00707">
        <w:rPr>
          <w:b/>
          <w:sz w:val="28"/>
        </w:rPr>
        <w:fldChar w:fldCharType="end"/>
      </w:r>
    </w:p>
    <w:p w:rsidR="009A544E" w:rsidRPr="00D00707" w:rsidRDefault="009A544E">
      <w:pPr>
        <w:spacing w:after="160"/>
        <w:ind w:firstLine="0"/>
        <w:jc w:val="left"/>
        <w:rPr>
          <w:b/>
          <w:sz w:val="28"/>
        </w:rPr>
      </w:pPr>
    </w:p>
    <w:p w:rsidR="009A544E" w:rsidRPr="00D00707" w:rsidRDefault="009A544E">
      <w:pPr>
        <w:spacing w:after="160"/>
        <w:ind w:firstLine="0"/>
        <w:jc w:val="left"/>
        <w:rPr>
          <w:b/>
          <w:sz w:val="28"/>
        </w:rPr>
      </w:pPr>
    </w:p>
    <w:p w:rsidR="009A544E" w:rsidRPr="00D00707" w:rsidRDefault="009A544E">
      <w:pPr>
        <w:spacing w:after="160"/>
        <w:ind w:firstLine="0"/>
        <w:jc w:val="left"/>
        <w:rPr>
          <w:b/>
          <w:sz w:val="28"/>
        </w:rPr>
      </w:pPr>
      <w:r w:rsidRPr="00D00707">
        <w:rPr>
          <w:b/>
          <w:sz w:val="28"/>
        </w:rPr>
        <w:br w:type="page"/>
      </w:r>
    </w:p>
    <w:p w:rsidR="009A544E" w:rsidRPr="00D00707" w:rsidRDefault="009A544E" w:rsidP="00D00707">
      <w:pPr>
        <w:pStyle w:val="PA1lygioskyrius"/>
      </w:pPr>
      <w:bookmarkStart w:id="0" w:name="_Toc75283836"/>
      <w:r w:rsidRPr="00D00707">
        <w:lastRenderedPageBreak/>
        <w:t>Įvadas</w:t>
      </w:r>
      <w:bookmarkEnd w:id="0"/>
    </w:p>
    <w:p w:rsidR="00EB7512" w:rsidRPr="00D00707" w:rsidRDefault="00761587" w:rsidP="00162D0D">
      <w:pPr>
        <w:pStyle w:val="paaikinimai"/>
      </w:pPr>
      <w:r w:rsidRPr="00D00707">
        <w:t>Naudokite šį dokumentą, kaip šabloną praktikos ataskaitos parengimui. Jame bus pateikti stiliai, kuriuos reikia taikyti nuosekliam ataskaitos formatavimui užtikrinti. Taip pat bus pa</w:t>
      </w:r>
      <w:r w:rsidR="002D626A" w:rsidRPr="00D00707">
        <w:t>ra</w:t>
      </w:r>
      <w:r w:rsidRPr="00D00707">
        <w:t xml:space="preserve">šyti nurodymai, patarimai, paaiškinantys kas konkrečiai turi būti pateikta praktikos ataskaitoje. </w:t>
      </w:r>
    </w:p>
    <w:p w:rsidR="00EB7512" w:rsidRPr="00D00707" w:rsidRDefault="002D626A" w:rsidP="00162D0D">
      <w:pPr>
        <w:pStyle w:val="paaikinimai"/>
      </w:pPr>
      <w:r w:rsidRPr="00D00707">
        <w:t xml:space="preserve">Įvade svarbu </w:t>
      </w:r>
      <w:r w:rsidR="00EB7512" w:rsidRPr="00D00707">
        <w:t>p</w:t>
      </w:r>
      <w:r w:rsidRPr="00D00707">
        <w:t>a</w:t>
      </w:r>
      <w:r w:rsidR="00EB7512" w:rsidRPr="00D00707">
        <w:t>teikti praktikos sritį, tikslą ir uždavinius. Kiekvieną iš jų aprašant atskiruose poskyriuose.</w:t>
      </w:r>
    </w:p>
    <w:p w:rsidR="00330281" w:rsidRPr="00D00707" w:rsidRDefault="00330281" w:rsidP="00D00707">
      <w:pPr>
        <w:pStyle w:val="PA2lygioskyrius"/>
      </w:pPr>
      <w:bookmarkStart w:id="1" w:name="_Toc75283837"/>
      <w:r w:rsidRPr="00D00707">
        <w:t>Praktikos sritis</w:t>
      </w:r>
      <w:bookmarkEnd w:id="1"/>
    </w:p>
    <w:p w:rsidR="00E42204" w:rsidRPr="00D00707" w:rsidRDefault="00EB7512" w:rsidP="00162D0D">
      <w:pPr>
        <w:pStyle w:val="paaikinimai"/>
      </w:pPr>
      <w:r w:rsidRPr="00D00707">
        <w:t xml:space="preserve">Nurodykite savo praktikos sritį, t. y. kokioje darbinėje srityje planuojama atlikti darbą, kaip ji siejasi su jūsų studijų programa ir specializacija. Šiame poskyryje nereikia išsiplėsti, o svarbiau aiškiai argumentuoti  kodėl jūsų pasirinkta praktika yra tinkama Informacinių technologijų studijų programos ir pasirinktos specializacijos studentui. Pavyzdžiui: </w:t>
      </w:r>
    </w:p>
    <w:p w:rsidR="00330281" w:rsidRPr="00D00707" w:rsidRDefault="00EB7512" w:rsidP="00D94CAB">
      <w:pPr>
        <w:pStyle w:val="PApagrindinistekstas"/>
      </w:pPr>
      <w:r w:rsidRPr="00D00707">
        <w:t>UAB „ABC“ užsiima dviračių gamyba, tačiau savo veikloje aktyviai naudojasi skaitmeninėmis ir informacinėmis technologijomis. Informacinių technologijų priežiūrai ir informacinių sistemų administravimui yra įsteigtas Informacinių technologijų ir sistemų centras, kuriame ir numatyta vykdyti praktiką. Praktikos metu bus koncentruojamasi į užsakymų valdymo procesus, jų automatizavimą.</w:t>
      </w:r>
    </w:p>
    <w:p w:rsidR="00EB7512" w:rsidRPr="00D00707" w:rsidRDefault="00EB7512" w:rsidP="00162D0D">
      <w:pPr>
        <w:pStyle w:val="paaikinimai"/>
      </w:pPr>
      <w:r w:rsidRPr="00D00707">
        <w:t>Nebijokite glaustai nusakyti įmonės veiklos srities, pagrindžiant kodėl ši įmonė yra tinkama jūsų praktikai. Būtinai nurodykite į kokią konkrečią sritį, galbūt net pareigybes jūs ateinate dirbti.</w:t>
      </w:r>
    </w:p>
    <w:p w:rsidR="00330281" w:rsidRPr="00D00707" w:rsidRDefault="00330281" w:rsidP="00D00707">
      <w:pPr>
        <w:pStyle w:val="PA2lygioskyrius"/>
      </w:pPr>
      <w:bookmarkStart w:id="2" w:name="_Toc75283838"/>
      <w:r w:rsidRPr="00D00707">
        <w:t>Praktikos tikslas</w:t>
      </w:r>
      <w:bookmarkEnd w:id="2"/>
    </w:p>
    <w:p w:rsidR="00E42204" w:rsidRPr="00D00707" w:rsidRDefault="00E42204" w:rsidP="00162D0D">
      <w:pPr>
        <w:pStyle w:val="paaikinimai"/>
      </w:pPr>
      <w:r w:rsidRPr="00D00707">
        <w:t xml:space="preserve">Būtinai nurodykite praktikos tikslą. Praktikos tikslą formuokite ne iš asmeninės perspektyvos, ko jūs siekiate atlikinėdami praktiką, o nurodykite tikslą, kurį jums iškėlė įmonė, t. y. ką turite atlikti, pasiekti vykdydami praktiką įmonėje. Pavyzdžiui: </w:t>
      </w:r>
    </w:p>
    <w:p w:rsidR="00330281" w:rsidRPr="00D00707" w:rsidRDefault="00E42204" w:rsidP="00D94CAB">
      <w:pPr>
        <w:pStyle w:val="PApagrindinistekstas"/>
      </w:pPr>
      <w:r w:rsidRPr="00D00707">
        <w:t>Automatizuoti iš elektroninės parduotuvės gaunamų užsakymų valdymo procesą.</w:t>
      </w:r>
    </w:p>
    <w:p w:rsidR="00E42204" w:rsidRPr="00D00707" w:rsidRDefault="00E42204" w:rsidP="00162D0D">
      <w:pPr>
        <w:pStyle w:val="paaikinimai"/>
      </w:pPr>
      <w:r w:rsidRPr="00D00707">
        <w:t>Šioje dalyje pakanka vieno sakinio. Tačiau suderinkite tą sakinį su praktikos įmone</w:t>
      </w:r>
      <w:r w:rsidR="002D626A" w:rsidRPr="00D00707">
        <w:t>, praktikos vadovu joje</w:t>
      </w:r>
      <w:r w:rsidRPr="00D00707">
        <w:t>.</w:t>
      </w:r>
    </w:p>
    <w:p w:rsidR="00330281" w:rsidRPr="00D00707" w:rsidRDefault="00330281" w:rsidP="00D00707">
      <w:pPr>
        <w:pStyle w:val="PA2lygioskyrius"/>
      </w:pPr>
      <w:bookmarkStart w:id="3" w:name="_Toc75283839"/>
      <w:r w:rsidRPr="00D00707">
        <w:t>Praktikos uždaviniai</w:t>
      </w:r>
      <w:bookmarkEnd w:id="3"/>
    </w:p>
    <w:p w:rsidR="009A544E" w:rsidRPr="00D00707" w:rsidRDefault="00E42204" w:rsidP="00162D0D">
      <w:pPr>
        <w:pStyle w:val="paaikinimai"/>
      </w:pPr>
      <w:r w:rsidRPr="00D00707">
        <w:t>Praktikos tikslas nurodo tik galutinį siekį, o aiškesniam jo suvokimui jis turi būti išskaidomas į žingsnius, uždavinius. Todėl šalia tikslo iš praktikos įmonės gaukite ir turimus atlikti uždavinius. Uždaviniu</w:t>
      </w:r>
      <w:r w:rsidR="002D626A" w:rsidRPr="00D00707">
        <w:t>s</w:t>
      </w:r>
      <w:r w:rsidRPr="00D00707">
        <w:t xml:space="preserve"> pateikite šiame skyriuje, numeruotu sąrašu. Pavyzdžiui:</w:t>
      </w:r>
    </w:p>
    <w:p w:rsidR="00162D0D" w:rsidRPr="00D00707" w:rsidRDefault="00162D0D" w:rsidP="00D94CAB">
      <w:pPr>
        <w:pStyle w:val="PApagrindinistekstas"/>
      </w:pPr>
      <w:r w:rsidRPr="00D00707">
        <w:t>Praktikos metu iškelti tokie uždaviniai:</w:t>
      </w:r>
    </w:p>
    <w:p w:rsidR="00E42204" w:rsidRPr="00D00707" w:rsidRDefault="00E42204" w:rsidP="00205738">
      <w:pPr>
        <w:pStyle w:val="PAnumeruojamaselementas"/>
      </w:pPr>
      <w:r w:rsidRPr="00D00707">
        <w:t>Susipažinti su UAB „ABC“ užsakymų valdymo procesu.</w:t>
      </w:r>
    </w:p>
    <w:p w:rsidR="00E42204" w:rsidRPr="00D00707" w:rsidRDefault="00E42204" w:rsidP="00205738">
      <w:pPr>
        <w:pStyle w:val="PAnumeruojamaselementas"/>
      </w:pPr>
      <w:r w:rsidRPr="00D00707">
        <w:t>Įsisavinti elektroninės parduotuvės ir įmonėje naudojamos užsakymų valdymo sistemos veikimo principus ir architektūrą.</w:t>
      </w:r>
    </w:p>
    <w:p w:rsidR="00E42204" w:rsidRPr="00D00707" w:rsidRDefault="00E42204" w:rsidP="00205738">
      <w:pPr>
        <w:pStyle w:val="PAnumeruojamaselementas"/>
      </w:pPr>
      <w:r w:rsidRPr="00D00707">
        <w:t>Parengti elektroninės parduotuvės integravimo su užsakymų valdymo sistema specifikaciją.</w:t>
      </w:r>
    </w:p>
    <w:p w:rsidR="00E42204" w:rsidRPr="00D00707" w:rsidRDefault="008A41E4" w:rsidP="00205738">
      <w:pPr>
        <w:pStyle w:val="PAnumeruojamaselementas"/>
      </w:pPr>
      <w:r w:rsidRPr="00D00707">
        <w:t>Įgyvendinti suprojektuotą elektroninės parduotuvės užsakymų integraciją su užsakymų valdymo sistema.</w:t>
      </w:r>
    </w:p>
    <w:p w:rsidR="008A41E4" w:rsidRPr="00D00707" w:rsidRDefault="008A41E4" w:rsidP="00205738">
      <w:pPr>
        <w:pStyle w:val="PAnumeruojamaselementas"/>
      </w:pPr>
      <w:r w:rsidRPr="00D00707">
        <w:t>Atlikti integracijos tinkamumo vertinimą.</w:t>
      </w:r>
    </w:p>
    <w:p w:rsidR="009A544E" w:rsidRPr="00D00707" w:rsidRDefault="002D626A" w:rsidP="00D94CAB">
      <w:pPr>
        <w:pStyle w:val="paaikinimai"/>
      </w:pPr>
      <w:r w:rsidRPr="00D00707">
        <w:t xml:space="preserve">Patartina, kad bent vienas uždavinys būtų susijęs su įmonės ar konkrečios srities analize, o likę uždaviniai nusakytų kokias praktines užduotis atliksite įmonėje. Šiame skyriuje nereikia detalizuoti uždavinių, nes sekantis skyrius bus skirtas būtent išsikeltų uždavinių rezultatų pateikimui. </w:t>
      </w:r>
    </w:p>
    <w:p w:rsidR="00D94CAB" w:rsidRPr="00D00707" w:rsidRDefault="00D94CAB">
      <w:pPr>
        <w:spacing w:after="160" w:line="259" w:lineRule="auto"/>
        <w:ind w:firstLine="0"/>
        <w:jc w:val="left"/>
        <w:rPr>
          <w:b/>
          <w:sz w:val="28"/>
        </w:rPr>
      </w:pPr>
      <w:r w:rsidRPr="00D00707">
        <w:br w:type="page"/>
      </w:r>
    </w:p>
    <w:p w:rsidR="009A544E" w:rsidRPr="00D00707" w:rsidRDefault="009A544E" w:rsidP="00D00707">
      <w:pPr>
        <w:pStyle w:val="PA1lygioskyrius"/>
      </w:pPr>
      <w:bookmarkStart w:id="4" w:name="_Toc75283840"/>
      <w:r w:rsidRPr="00D00707">
        <w:lastRenderedPageBreak/>
        <w:t>Praktikos rezultatai</w:t>
      </w:r>
      <w:bookmarkEnd w:id="4"/>
    </w:p>
    <w:p w:rsidR="009A544E" w:rsidRPr="00D00707" w:rsidRDefault="002D626A" w:rsidP="00162D0D">
      <w:pPr>
        <w:pStyle w:val="paaikinimai"/>
      </w:pPr>
      <w:r w:rsidRPr="00D00707">
        <w:t>Šiame skyriuje turi būti apibendrinama ką konkrečiai jūs atlikote įmonėje, kokias naujas žinias, gebėjimus įgavote, kokių rezultatų pasiekėte. Tam siūloma kiekvieną praktikos uždavinį aprašyti kaip atskirą poskyrį šiame skyriuje. Jame pateikti pagrindinę su tu uždaviniu susijusią informaciją (įmonės valdymo struktūra, analizuojamos sistemos savybės, sudarytų specifikacijų esminės dalys, programavimo technologijos, IT infrastruktūra, administravimo bei priežiūros darbai ir rezultatai ir pan.).</w:t>
      </w:r>
    </w:p>
    <w:p w:rsidR="00162D0D" w:rsidRPr="00D00707" w:rsidRDefault="00162D0D" w:rsidP="00162D0D">
      <w:pPr>
        <w:pStyle w:val="paaikinimai"/>
      </w:pPr>
      <w:r w:rsidRPr="00D00707">
        <w:t>Pavyzdžiui pagal anksčiau pateiktą uždavinių pavyzdį, šio skyriaus poskyriai galėtų būti tokie:</w:t>
      </w:r>
    </w:p>
    <w:p w:rsidR="00162D0D" w:rsidRPr="00D00707" w:rsidRDefault="00162D0D" w:rsidP="00D00707">
      <w:pPr>
        <w:pStyle w:val="PA2lygioskyrius"/>
      </w:pPr>
      <w:bookmarkStart w:id="5" w:name="_Toc75283841"/>
      <w:r w:rsidRPr="00D00707">
        <w:t>UAB „ABC“ užsakymų valdymo procesas</w:t>
      </w:r>
      <w:bookmarkEnd w:id="5"/>
    </w:p>
    <w:p w:rsidR="00162D0D" w:rsidRPr="00D00707" w:rsidRDefault="00EE33D6" w:rsidP="00EE33D6">
      <w:pPr>
        <w:pStyle w:val="paaikinimai"/>
      </w:pPr>
      <w:r w:rsidRPr="00D00707">
        <w:t>Aprašinėdami kiekvieno uždavinio rezultatus nevenkite naudoti UML, BPMN ar kitų diagramų, sisteminti duomenis lentelėmis. Tai padės sistemiškiau atskleisti esminius rezultatus, nei viską rašant tik paaiškinamuoju tekstu.</w:t>
      </w:r>
    </w:p>
    <w:p w:rsidR="00162D0D" w:rsidRPr="00D00707" w:rsidRDefault="00162D0D" w:rsidP="00D00707">
      <w:pPr>
        <w:pStyle w:val="PA2lygioskyrius"/>
      </w:pPr>
      <w:bookmarkStart w:id="6" w:name="_Toc75283842"/>
      <w:proofErr w:type="spellStart"/>
      <w:r w:rsidRPr="00D00707">
        <w:t>PrestaShop</w:t>
      </w:r>
      <w:proofErr w:type="spellEnd"/>
      <w:r w:rsidRPr="00D00707">
        <w:t xml:space="preserve"> ir </w:t>
      </w:r>
      <w:proofErr w:type="spellStart"/>
      <w:r w:rsidRPr="00D00707">
        <w:t>TradeState</w:t>
      </w:r>
      <w:proofErr w:type="spellEnd"/>
      <w:r w:rsidRPr="00D00707">
        <w:t xml:space="preserve"> apžvalga</w:t>
      </w:r>
      <w:bookmarkEnd w:id="6"/>
    </w:p>
    <w:p w:rsidR="00162D0D" w:rsidRPr="00D00707" w:rsidRDefault="00EE33D6" w:rsidP="00EE33D6">
      <w:pPr>
        <w:pStyle w:val="paaikinimai"/>
      </w:pPr>
      <w:r w:rsidRPr="00D00707">
        <w:t>Visos lentelės ir paveikslėliai (diagrama, grafikas, taip pat yra paveikslėlis) turi būti numeruojami ir turėti pavadinimą. Lentelių pavadinimas vaizduojamas virš lentelės, lygiuojant pagal kairįjį kraštą, o paveikslėlių – apačioje centre. Žemiau apteikiami lentelės ir paveikslėlio su antraštėmis pavyzdžiai.</w:t>
      </w:r>
    </w:p>
    <w:p w:rsidR="00EE33D6" w:rsidRPr="00D00707" w:rsidRDefault="00EE33D6" w:rsidP="00EE33D6">
      <w:pPr>
        <w:pStyle w:val="PAlentelspavadinimasirnumeracija"/>
      </w:pPr>
      <w:proofErr w:type="spellStart"/>
      <w:r w:rsidRPr="00D00707">
        <w:t>PrestaShop</w:t>
      </w:r>
      <w:proofErr w:type="spellEnd"/>
      <w:r w:rsidRPr="00D00707">
        <w:t xml:space="preserve"> ir </w:t>
      </w:r>
      <w:proofErr w:type="spellStart"/>
      <w:r w:rsidRPr="00D00707">
        <w:t>TradeState</w:t>
      </w:r>
      <w:proofErr w:type="spellEnd"/>
      <w:r w:rsidRPr="00D00707">
        <w:t xml:space="preserve"> savybių palyginimas</w:t>
      </w:r>
    </w:p>
    <w:tbl>
      <w:tblPr>
        <w:tblStyle w:val="TableGrid"/>
        <w:tblW w:w="9727" w:type="dxa"/>
        <w:tblLook w:val="04A0" w:firstRow="1" w:lastRow="0" w:firstColumn="1" w:lastColumn="0" w:noHBand="0" w:noVBand="1"/>
      </w:tblPr>
      <w:tblGrid>
        <w:gridCol w:w="6835"/>
        <w:gridCol w:w="1452"/>
        <w:gridCol w:w="1440"/>
      </w:tblGrid>
      <w:tr w:rsidR="00EE33D6" w:rsidRPr="00D00707" w:rsidTr="00EE33D6">
        <w:tc>
          <w:tcPr>
            <w:tcW w:w="6835" w:type="dxa"/>
          </w:tcPr>
          <w:p w:rsidR="00EE33D6" w:rsidRPr="00D00707" w:rsidRDefault="00EE33D6" w:rsidP="00EE33D6">
            <w:pPr>
              <w:pStyle w:val="PAlentelstekstas"/>
              <w:rPr>
                <w:b/>
              </w:rPr>
            </w:pPr>
            <w:r w:rsidRPr="00D00707">
              <w:rPr>
                <w:b/>
              </w:rPr>
              <w:t xml:space="preserve">Funkcionalumas </w:t>
            </w:r>
          </w:p>
        </w:tc>
        <w:tc>
          <w:tcPr>
            <w:tcW w:w="1452" w:type="dxa"/>
          </w:tcPr>
          <w:p w:rsidR="00EE33D6" w:rsidRPr="00D00707" w:rsidRDefault="00EE33D6" w:rsidP="00EE33D6">
            <w:pPr>
              <w:pStyle w:val="PAlentelstekstas"/>
              <w:rPr>
                <w:b/>
              </w:rPr>
            </w:pPr>
            <w:proofErr w:type="spellStart"/>
            <w:r w:rsidRPr="00D00707">
              <w:rPr>
                <w:b/>
              </w:rPr>
              <w:t>PrestaShop</w:t>
            </w:r>
            <w:proofErr w:type="spellEnd"/>
          </w:p>
        </w:tc>
        <w:tc>
          <w:tcPr>
            <w:tcW w:w="1440" w:type="dxa"/>
          </w:tcPr>
          <w:p w:rsidR="00EE33D6" w:rsidRPr="00D00707" w:rsidRDefault="00EE33D6" w:rsidP="00EE33D6">
            <w:pPr>
              <w:pStyle w:val="PAlentelstekstas"/>
              <w:rPr>
                <w:b/>
              </w:rPr>
            </w:pPr>
            <w:proofErr w:type="spellStart"/>
            <w:r w:rsidRPr="00D00707">
              <w:rPr>
                <w:b/>
              </w:rPr>
              <w:t>TradeState</w:t>
            </w:r>
            <w:proofErr w:type="spellEnd"/>
            <w:r w:rsidRPr="00D00707">
              <w:rPr>
                <w:b/>
              </w:rPr>
              <w:t xml:space="preserve"> </w:t>
            </w:r>
          </w:p>
        </w:tc>
      </w:tr>
      <w:tr w:rsidR="00EE33D6" w:rsidRPr="00D00707" w:rsidTr="00EE33D6">
        <w:tc>
          <w:tcPr>
            <w:tcW w:w="6835" w:type="dxa"/>
          </w:tcPr>
          <w:p w:rsidR="00EE33D6" w:rsidRPr="00D00707" w:rsidRDefault="00EE33D6" w:rsidP="00EE33D6">
            <w:pPr>
              <w:pStyle w:val="PAlentelstekstas"/>
            </w:pPr>
            <w:r w:rsidRPr="00D00707">
              <w:t>Prekių užsakymo forma</w:t>
            </w:r>
          </w:p>
        </w:tc>
        <w:tc>
          <w:tcPr>
            <w:tcW w:w="1452" w:type="dxa"/>
          </w:tcPr>
          <w:p w:rsidR="00EE33D6" w:rsidRPr="00D00707" w:rsidRDefault="00EE33D6" w:rsidP="00EE33D6">
            <w:pPr>
              <w:pStyle w:val="PAlentelstekstas"/>
            </w:pPr>
            <w:r w:rsidRPr="00D00707">
              <w:t>Yra</w:t>
            </w:r>
          </w:p>
        </w:tc>
        <w:tc>
          <w:tcPr>
            <w:tcW w:w="1440" w:type="dxa"/>
          </w:tcPr>
          <w:p w:rsidR="00EE33D6" w:rsidRPr="00D00707" w:rsidRDefault="00EE33D6" w:rsidP="00EE33D6">
            <w:pPr>
              <w:pStyle w:val="PAlentelstekstas"/>
            </w:pPr>
            <w:r w:rsidRPr="00D00707">
              <w:t>Nėra</w:t>
            </w:r>
          </w:p>
        </w:tc>
      </w:tr>
      <w:tr w:rsidR="00EE33D6" w:rsidRPr="00D00707" w:rsidTr="00EE33D6">
        <w:tc>
          <w:tcPr>
            <w:tcW w:w="6835" w:type="dxa"/>
          </w:tcPr>
          <w:p w:rsidR="00EE33D6" w:rsidRPr="00D00707" w:rsidRDefault="00EE33D6" w:rsidP="00EE33D6">
            <w:pPr>
              <w:pStyle w:val="PAlentelstekstas"/>
            </w:pPr>
            <w:r w:rsidRPr="00D00707">
              <w:t>...</w:t>
            </w:r>
          </w:p>
        </w:tc>
        <w:tc>
          <w:tcPr>
            <w:tcW w:w="1452" w:type="dxa"/>
          </w:tcPr>
          <w:p w:rsidR="00EE33D6" w:rsidRPr="00D00707" w:rsidRDefault="00EE33D6" w:rsidP="00EE33D6">
            <w:pPr>
              <w:pStyle w:val="PAlentelstekstas"/>
            </w:pPr>
            <w:r w:rsidRPr="00D00707">
              <w:t>...</w:t>
            </w:r>
          </w:p>
        </w:tc>
        <w:tc>
          <w:tcPr>
            <w:tcW w:w="1440" w:type="dxa"/>
          </w:tcPr>
          <w:p w:rsidR="00EE33D6" w:rsidRPr="00D00707" w:rsidRDefault="00EE33D6" w:rsidP="00EE33D6">
            <w:pPr>
              <w:pStyle w:val="PAlentelstekstas"/>
            </w:pPr>
            <w:r w:rsidRPr="00D00707">
              <w:t>...</w:t>
            </w:r>
          </w:p>
        </w:tc>
      </w:tr>
      <w:tr w:rsidR="00EE33D6" w:rsidRPr="00D00707" w:rsidTr="00EE33D6">
        <w:tc>
          <w:tcPr>
            <w:tcW w:w="6835" w:type="dxa"/>
          </w:tcPr>
          <w:p w:rsidR="00EE33D6" w:rsidRPr="00D00707" w:rsidRDefault="00EE33D6" w:rsidP="00EE33D6">
            <w:pPr>
              <w:pStyle w:val="PAlentelstekstas"/>
            </w:pPr>
            <w:r w:rsidRPr="00D00707">
              <w:t>Užsakymų istorijos eksportavimas *.CSV formatu</w:t>
            </w:r>
          </w:p>
        </w:tc>
        <w:tc>
          <w:tcPr>
            <w:tcW w:w="1452" w:type="dxa"/>
          </w:tcPr>
          <w:p w:rsidR="00EE33D6" w:rsidRPr="00D00707" w:rsidRDefault="00EE33D6" w:rsidP="00EE33D6">
            <w:pPr>
              <w:pStyle w:val="PAlentelstekstas"/>
            </w:pPr>
            <w:r w:rsidRPr="00D00707">
              <w:t>Nėra</w:t>
            </w:r>
          </w:p>
        </w:tc>
        <w:tc>
          <w:tcPr>
            <w:tcW w:w="1440" w:type="dxa"/>
          </w:tcPr>
          <w:p w:rsidR="00EE33D6" w:rsidRPr="00D00707" w:rsidRDefault="00EE33D6" w:rsidP="00EE33D6">
            <w:pPr>
              <w:pStyle w:val="PAlentelstekstas"/>
            </w:pPr>
            <w:r w:rsidRPr="00D00707">
              <w:t>Yra</w:t>
            </w:r>
          </w:p>
        </w:tc>
      </w:tr>
    </w:tbl>
    <w:p w:rsidR="00EE33D6" w:rsidRPr="00D00707" w:rsidRDefault="00EE33D6" w:rsidP="00162D0D"/>
    <w:p w:rsidR="00162D0D" w:rsidRPr="00D00707" w:rsidRDefault="00162D0D" w:rsidP="00D00707">
      <w:pPr>
        <w:pStyle w:val="PA2lygioskyrius"/>
      </w:pPr>
      <w:bookmarkStart w:id="7" w:name="_Toc75283843"/>
      <w:proofErr w:type="spellStart"/>
      <w:r w:rsidRPr="00D00707">
        <w:t>PrestaShop</w:t>
      </w:r>
      <w:proofErr w:type="spellEnd"/>
      <w:r w:rsidRPr="00D00707">
        <w:t xml:space="preserve"> ir </w:t>
      </w:r>
      <w:proofErr w:type="spellStart"/>
      <w:r w:rsidRPr="00D00707">
        <w:t>TradeState</w:t>
      </w:r>
      <w:proofErr w:type="spellEnd"/>
      <w:r w:rsidRPr="00D00707">
        <w:t xml:space="preserve"> tarpusavio integravimo architektūra</w:t>
      </w:r>
      <w:bookmarkEnd w:id="7"/>
    </w:p>
    <w:p w:rsidR="00EE33D6" w:rsidRPr="00D00707" w:rsidRDefault="00EE33D6" w:rsidP="00EE33D6">
      <w:pPr>
        <w:pStyle w:val="PApaveiksliukas"/>
        <w:rPr>
          <w:noProof w:val="0"/>
        </w:rPr>
      </w:pPr>
      <w:r w:rsidRPr="00D00707">
        <w:drawing>
          <wp:inline distT="0" distB="0" distL="0" distR="0">
            <wp:extent cx="4017253" cy="3420094"/>
            <wp:effectExtent l="0" t="0" r="2540" b="9525"/>
            <wp:docPr id="1" name="Picture 1" descr="Schema of the Futur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 of the Future Architectur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046" t="8113" r="11312" b="2631"/>
                    <a:stretch/>
                  </pic:blipFill>
                  <pic:spPr bwMode="auto">
                    <a:xfrm>
                      <a:off x="0" y="0"/>
                      <a:ext cx="4026427" cy="3427904"/>
                    </a:xfrm>
                    <a:prstGeom prst="rect">
                      <a:avLst/>
                    </a:prstGeom>
                    <a:noFill/>
                    <a:ln>
                      <a:noFill/>
                    </a:ln>
                    <a:extLst>
                      <a:ext uri="{53640926-AAD7-44D8-BBD7-CCE9431645EC}">
                        <a14:shadowObscured xmlns:a14="http://schemas.microsoft.com/office/drawing/2010/main"/>
                      </a:ext>
                    </a:extLst>
                  </pic:spPr>
                </pic:pic>
              </a:graphicData>
            </a:graphic>
          </wp:inline>
        </w:drawing>
      </w:r>
    </w:p>
    <w:p w:rsidR="00EE33D6" w:rsidRPr="00D00707" w:rsidRDefault="00D94CAB" w:rsidP="00D94CAB">
      <w:pPr>
        <w:pStyle w:val="PApaveiksliukopavadinimasirnumeracija"/>
        <w:rPr>
          <w:noProof w:val="0"/>
        </w:rPr>
      </w:pPr>
      <w:proofErr w:type="spellStart"/>
      <w:r w:rsidRPr="00D00707">
        <w:rPr>
          <w:noProof w:val="0"/>
        </w:rPr>
        <w:t>PrestaShop</w:t>
      </w:r>
      <w:proofErr w:type="spellEnd"/>
      <w:r w:rsidRPr="00D00707">
        <w:rPr>
          <w:noProof w:val="0"/>
        </w:rPr>
        <w:t xml:space="preserve"> </w:t>
      </w:r>
      <w:proofErr w:type="spellStart"/>
      <w:r w:rsidRPr="00D00707">
        <w:rPr>
          <w:noProof w:val="0"/>
        </w:rPr>
        <w:t>in</w:t>
      </w:r>
      <w:proofErr w:type="spellEnd"/>
      <w:r w:rsidRPr="00D00707">
        <w:rPr>
          <w:noProof w:val="0"/>
        </w:rPr>
        <w:t xml:space="preserve"> integracijos taškų schema [</w:t>
      </w:r>
      <w:r w:rsidRPr="00D00707">
        <w:rPr>
          <w:noProof w:val="0"/>
        </w:rPr>
        <w:fldChar w:fldCharType="begin"/>
      </w:r>
      <w:r w:rsidRPr="00D00707">
        <w:rPr>
          <w:noProof w:val="0"/>
        </w:rPr>
        <w:instrText xml:space="preserve"> REF _Ref75251756 \n \h </w:instrText>
      </w:r>
      <w:r w:rsidRPr="00D00707">
        <w:rPr>
          <w:noProof w:val="0"/>
        </w:rPr>
      </w:r>
      <w:r w:rsidRPr="00D00707">
        <w:rPr>
          <w:noProof w:val="0"/>
        </w:rPr>
        <w:fldChar w:fldCharType="separate"/>
      </w:r>
      <w:r w:rsidRPr="00D00707">
        <w:rPr>
          <w:noProof w:val="0"/>
        </w:rPr>
        <w:t>1</w:t>
      </w:r>
      <w:r w:rsidRPr="00D00707">
        <w:rPr>
          <w:noProof w:val="0"/>
        </w:rPr>
        <w:fldChar w:fldCharType="end"/>
      </w:r>
      <w:r w:rsidRPr="00D00707">
        <w:rPr>
          <w:noProof w:val="0"/>
        </w:rPr>
        <w:t>]</w:t>
      </w:r>
    </w:p>
    <w:p w:rsidR="00EE33D6" w:rsidRPr="00D00707" w:rsidRDefault="00EE33D6" w:rsidP="009A544E"/>
    <w:p w:rsidR="00162D0D" w:rsidRPr="00D00707" w:rsidRDefault="00162D0D" w:rsidP="00D00707">
      <w:pPr>
        <w:pStyle w:val="PA2lygioskyrius"/>
      </w:pPr>
      <w:bookmarkStart w:id="8" w:name="_Toc75283844"/>
      <w:proofErr w:type="spellStart"/>
      <w:r w:rsidRPr="00D00707">
        <w:lastRenderedPageBreak/>
        <w:t>PrestaShop</w:t>
      </w:r>
      <w:proofErr w:type="spellEnd"/>
      <w:r w:rsidRPr="00D00707">
        <w:t xml:space="preserve"> ir </w:t>
      </w:r>
      <w:proofErr w:type="spellStart"/>
      <w:r w:rsidRPr="00D00707">
        <w:t>TradeState</w:t>
      </w:r>
      <w:proofErr w:type="spellEnd"/>
      <w:r w:rsidRPr="00D00707">
        <w:t xml:space="preserve"> integracijos realizavimas</w:t>
      </w:r>
      <w:bookmarkEnd w:id="8"/>
    </w:p>
    <w:p w:rsidR="00162D0D" w:rsidRPr="00D00707" w:rsidRDefault="00D94CAB" w:rsidP="00D94CAB">
      <w:pPr>
        <w:pStyle w:val="paaikinimai"/>
      </w:pPr>
      <w:r w:rsidRPr="00D00707">
        <w:t>Tekste reikėtų pateikti nuorodas į naudotus šaltinius. Tam literatūros sąraše nurodomi visi naudoti šaltiniai (ne tik tekstui rašyti, bet ir tie, iš kur imti paveikslėliai, lentelių duomenys ir pan.). Reikia būtinai pateikti šaltinio autorių (jei nėra konkretaus asmens, tada įmonės, svetainės pavadinimą), pavadinimą, taip pat pageidautina kitą aktualią informaciją – leidimo metus, leidyklą, puslapių numerius, šaltinio adresą, žiūrėjimo datą.</w:t>
      </w:r>
    </w:p>
    <w:p w:rsidR="00D94CAB" w:rsidRPr="00D00707" w:rsidRDefault="00D94CAB" w:rsidP="00D94CAB">
      <w:pPr>
        <w:pStyle w:val="paaikinimai"/>
      </w:pPr>
      <w:r w:rsidRPr="00D00707">
        <w:t xml:space="preserve">Tekste šaltiniai minimi laužtiniuose skliaustuose nurodant numerį, kuris atitinka minimo šaltinio numerį literatūros sąraše. </w:t>
      </w:r>
    </w:p>
    <w:p w:rsidR="00D94CAB" w:rsidRPr="00D00707" w:rsidRDefault="00D94CAB" w:rsidP="00D94CAB">
      <w:pPr>
        <w:pStyle w:val="paaikinimai"/>
      </w:pPr>
      <w:r w:rsidRPr="00D00707">
        <w:t>Jei šaltinis cituojamas tiksliai (pažodžiui kopijuojama arba išvesta iš kitos kalbos), tada testas rašomas tarp kabučių ir po jo nurodomas šaltinio numeris. Jei tiesiog remiamasi šaltiniu (perskaitėte, bet perrašote savai, kažką išmesdami ar pridėdami), tada kabučių nereikia, bet po tokių sakinių ar pastraipų taip pat nurodoma kuriuo ar kuriais šaltiniais remtasi.</w:t>
      </w:r>
    </w:p>
    <w:p w:rsidR="00162D0D" w:rsidRPr="00D00707" w:rsidRDefault="00EE33D6" w:rsidP="00D94CAB">
      <w:pPr>
        <w:pStyle w:val="PA2lygioskyrius"/>
      </w:pPr>
      <w:bookmarkStart w:id="9" w:name="_Toc75283845"/>
      <w:r w:rsidRPr="00D00707">
        <w:t>Įgyvendintos integracijos tinkamumo testavimas</w:t>
      </w:r>
      <w:bookmarkEnd w:id="9"/>
    </w:p>
    <w:p w:rsidR="009A544E" w:rsidRPr="00D00707" w:rsidRDefault="00D94CAB" w:rsidP="00D94CAB">
      <w:pPr>
        <w:pStyle w:val="paaikinimai"/>
      </w:pPr>
      <w:r w:rsidRPr="00D00707">
        <w:t>Ataskaitos tinkamam formatavimui patartina naudoti šiame šablone esančius stilius. Visi reikalingi stiliai prasideda raidėmis PA.</w:t>
      </w:r>
      <w:r w:rsidR="00205738" w:rsidRPr="00D00707">
        <w:t xml:space="preserve"> Naudojami stiliai, ir jų aprašymai pateikti sekančioje lentelėje. </w:t>
      </w:r>
    </w:p>
    <w:p w:rsidR="00205738" w:rsidRPr="00D00707" w:rsidRDefault="00205738" w:rsidP="00205738">
      <w:pPr>
        <w:pStyle w:val="PAlentelspavadinimasirnumeracija"/>
      </w:pPr>
      <w:r w:rsidRPr="00D00707">
        <w:t>Siūlomi taikyti stiliai ir jų aprašymai</w:t>
      </w:r>
    </w:p>
    <w:tbl>
      <w:tblPr>
        <w:tblStyle w:val="TableGrid"/>
        <w:tblW w:w="0" w:type="auto"/>
        <w:tblLook w:val="04A0" w:firstRow="1" w:lastRow="0" w:firstColumn="1" w:lastColumn="0" w:noHBand="0" w:noVBand="1"/>
      </w:tblPr>
      <w:tblGrid>
        <w:gridCol w:w="1885"/>
        <w:gridCol w:w="1710"/>
        <w:gridCol w:w="6030"/>
      </w:tblGrid>
      <w:tr w:rsidR="00205738" w:rsidRPr="00D00707" w:rsidTr="00205738">
        <w:tc>
          <w:tcPr>
            <w:tcW w:w="1885" w:type="dxa"/>
          </w:tcPr>
          <w:p w:rsidR="00205738" w:rsidRPr="00D00707" w:rsidRDefault="00205738" w:rsidP="00205738">
            <w:pPr>
              <w:pStyle w:val="PAlentelstekstas"/>
              <w:rPr>
                <w:b/>
              </w:rPr>
            </w:pPr>
            <w:r w:rsidRPr="00D00707">
              <w:rPr>
                <w:b/>
              </w:rPr>
              <w:t>Stilius</w:t>
            </w:r>
          </w:p>
        </w:tc>
        <w:tc>
          <w:tcPr>
            <w:tcW w:w="1710" w:type="dxa"/>
          </w:tcPr>
          <w:p w:rsidR="00205738" w:rsidRPr="00D00707" w:rsidRDefault="00205738" w:rsidP="00205738">
            <w:pPr>
              <w:pStyle w:val="PAlentelstekstas"/>
              <w:rPr>
                <w:b/>
              </w:rPr>
            </w:pPr>
            <w:r w:rsidRPr="00D00707">
              <w:rPr>
                <w:b/>
              </w:rPr>
              <w:t>Paskirtis</w:t>
            </w:r>
          </w:p>
        </w:tc>
        <w:tc>
          <w:tcPr>
            <w:tcW w:w="6030" w:type="dxa"/>
          </w:tcPr>
          <w:p w:rsidR="00205738" w:rsidRPr="00D00707" w:rsidRDefault="00205738" w:rsidP="00205738">
            <w:pPr>
              <w:pStyle w:val="PAlentelstekstas"/>
              <w:rPr>
                <w:b/>
              </w:rPr>
            </w:pPr>
            <w:r w:rsidRPr="00D00707">
              <w:rPr>
                <w:b/>
              </w:rPr>
              <w:t>Parametrai</w:t>
            </w:r>
          </w:p>
        </w:tc>
      </w:tr>
      <w:tr w:rsidR="00205738" w:rsidRPr="00D00707" w:rsidTr="00205738">
        <w:tc>
          <w:tcPr>
            <w:tcW w:w="1885" w:type="dxa"/>
          </w:tcPr>
          <w:p w:rsidR="00205738" w:rsidRPr="00D00707" w:rsidRDefault="00205738" w:rsidP="00205738">
            <w:pPr>
              <w:pStyle w:val="PAlentelstekstas"/>
            </w:pPr>
            <w:r w:rsidRPr="00D00707">
              <w:t>PA 1 lygio skyrius</w:t>
            </w:r>
          </w:p>
        </w:tc>
        <w:tc>
          <w:tcPr>
            <w:tcW w:w="1710" w:type="dxa"/>
            <w:vMerge w:val="restart"/>
          </w:tcPr>
          <w:p w:rsidR="00205738" w:rsidRPr="00D00707" w:rsidRDefault="00205738" w:rsidP="00205738">
            <w:pPr>
              <w:pStyle w:val="PAlentelstekstas"/>
            </w:pPr>
            <w:r w:rsidRPr="00D00707">
              <w:t>Skyrių stiliai</w:t>
            </w:r>
          </w:p>
        </w:tc>
        <w:tc>
          <w:tcPr>
            <w:tcW w:w="6030" w:type="dxa"/>
          </w:tcPr>
          <w:p w:rsidR="00205738" w:rsidRPr="00D00707" w:rsidRDefault="00205738" w:rsidP="00205738">
            <w:pPr>
              <w:pStyle w:val="PAlentelstekstas"/>
            </w:pPr>
            <w:r w:rsidRPr="00D00707">
              <w:t xml:space="preserve">14 </w:t>
            </w:r>
            <w:proofErr w:type="spellStart"/>
            <w:r w:rsidRPr="00D00707">
              <w:t>pt</w:t>
            </w:r>
            <w:proofErr w:type="spellEnd"/>
            <w:r w:rsidRPr="00D00707">
              <w:t xml:space="preserve">, </w:t>
            </w:r>
            <w:proofErr w:type="spellStart"/>
            <w:r w:rsidRPr="00D00707">
              <w:t>Bold</w:t>
            </w:r>
            <w:proofErr w:type="spellEnd"/>
            <w:r w:rsidRPr="00D00707">
              <w:t>, be įtraukos, abipusė lygiuotė, 1.15 tarpai tarp eilučių.</w:t>
            </w:r>
          </w:p>
        </w:tc>
      </w:tr>
      <w:tr w:rsidR="00205738" w:rsidRPr="00D00707" w:rsidTr="00205738">
        <w:tc>
          <w:tcPr>
            <w:tcW w:w="1885" w:type="dxa"/>
          </w:tcPr>
          <w:p w:rsidR="00205738" w:rsidRPr="00D00707" w:rsidRDefault="00205738" w:rsidP="00205738">
            <w:pPr>
              <w:pStyle w:val="PAlentelstekstas"/>
            </w:pPr>
            <w:r w:rsidRPr="00D00707">
              <w:t>PA 2 lygio skyrius</w:t>
            </w:r>
          </w:p>
        </w:tc>
        <w:tc>
          <w:tcPr>
            <w:tcW w:w="1710" w:type="dxa"/>
            <w:vMerge/>
          </w:tcPr>
          <w:p w:rsidR="00205738" w:rsidRPr="00D00707" w:rsidRDefault="00205738" w:rsidP="00205738">
            <w:pPr>
              <w:pStyle w:val="PAlentelstekstas"/>
            </w:pPr>
          </w:p>
        </w:tc>
        <w:tc>
          <w:tcPr>
            <w:tcW w:w="6030" w:type="dxa"/>
          </w:tcPr>
          <w:p w:rsidR="00205738" w:rsidRPr="00D00707" w:rsidRDefault="00205738" w:rsidP="00205738">
            <w:pPr>
              <w:pStyle w:val="PAlentelstekstas"/>
            </w:pPr>
            <w:r w:rsidRPr="00D00707">
              <w:t xml:space="preserve">12 </w:t>
            </w:r>
            <w:proofErr w:type="spellStart"/>
            <w:r w:rsidRPr="00D00707">
              <w:t>pt</w:t>
            </w:r>
            <w:proofErr w:type="spellEnd"/>
            <w:r w:rsidRPr="00D00707">
              <w:t xml:space="preserve">, </w:t>
            </w:r>
            <w:proofErr w:type="spellStart"/>
            <w:r w:rsidRPr="00D00707">
              <w:t>Bold</w:t>
            </w:r>
            <w:proofErr w:type="spellEnd"/>
            <w:r w:rsidRPr="00D00707">
              <w:t>, be įtraukos, abipusė lygiuotė, 1.15 tarpai tarp eilučių.</w:t>
            </w:r>
          </w:p>
        </w:tc>
      </w:tr>
      <w:tr w:rsidR="00205738" w:rsidRPr="00D00707" w:rsidTr="00205738">
        <w:tc>
          <w:tcPr>
            <w:tcW w:w="1885" w:type="dxa"/>
          </w:tcPr>
          <w:p w:rsidR="00205738" w:rsidRPr="00D00707" w:rsidRDefault="00205738" w:rsidP="00205738">
            <w:pPr>
              <w:pStyle w:val="PAlentelstekstas"/>
            </w:pPr>
            <w:r w:rsidRPr="00D00707">
              <w:t>PA 3 lygio skyrius</w:t>
            </w:r>
          </w:p>
        </w:tc>
        <w:tc>
          <w:tcPr>
            <w:tcW w:w="1710" w:type="dxa"/>
            <w:vMerge/>
          </w:tcPr>
          <w:p w:rsidR="00205738" w:rsidRPr="00D00707" w:rsidRDefault="00205738" w:rsidP="00205738">
            <w:pPr>
              <w:pStyle w:val="PAlentelstekstas"/>
            </w:pPr>
          </w:p>
        </w:tc>
        <w:tc>
          <w:tcPr>
            <w:tcW w:w="6030" w:type="dxa"/>
          </w:tcPr>
          <w:p w:rsidR="00205738" w:rsidRPr="00D00707" w:rsidRDefault="00205738" w:rsidP="00205738">
            <w:pPr>
              <w:pStyle w:val="PAlentelstekstas"/>
            </w:pPr>
            <w:r w:rsidRPr="00D00707">
              <w:t xml:space="preserve">12 </w:t>
            </w:r>
            <w:proofErr w:type="spellStart"/>
            <w:r w:rsidRPr="00D00707">
              <w:t>pt</w:t>
            </w:r>
            <w:proofErr w:type="spellEnd"/>
            <w:r w:rsidRPr="00D00707">
              <w:t xml:space="preserve">, </w:t>
            </w:r>
            <w:proofErr w:type="spellStart"/>
            <w:r w:rsidRPr="00D00707">
              <w:t>Italic</w:t>
            </w:r>
            <w:proofErr w:type="spellEnd"/>
            <w:r w:rsidRPr="00D00707">
              <w:t>, be įtraukos, abipusė lygiuotė, 1.15 tarpai tarp eilučių.</w:t>
            </w:r>
          </w:p>
        </w:tc>
      </w:tr>
      <w:tr w:rsidR="00205738" w:rsidRPr="00D00707" w:rsidTr="00205738">
        <w:tc>
          <w:tcPr>
            <w:tcW w:w="1885" w:type="dxa"/>
          </w:tcPr>
          <w:p w:rsidR="00205738" w:rsidRPr="00D00707" w:rsidRDefault="00205738" w:rsidP="00205738">
            <w:pPr>
              <w:pStyle w:val="PAlentelstekstas"/>
            </w:pPr>
            <w:r w:rsidRPr="00D00707">
              <w:t>PA pagrindinis tekstas</w:t>
            </w:r>
          </w:p>
        </w:tc>
        <w:tc>
          <w:tcPr>
            <w:tcW w:w="1710" w:type="dxa"/>
          </w:tcPr>
          <w:p w:rsidR="00205738" w:rsidRPr="00D00707" w:rsidRDefault="00205738" w:rsidP="00205738">
            <w:pPr>
              <w:pStyle w:val="PAlentelstekstas"/>
            </w:pPr>
            <w:r w:rsidRPr="00D00707">
              <w:t>Viso teksto formatavimui</w:t>
            </w:r>
          </w:p>
        </w:tc>
        <w:tc>
          <w:tcPr>
            <w:tcW w:w="6030" w:type="dxa"/>
          </w:tcPr>
          <w:p w:rsidR="00205738" w:rsidRPr="00D00707" w:rsidRDefault="00205738" w:rsidP="00205738">
            <w:pPr>
              <w:pStyle w:val="PAlentelstekstas"/>
            </w:pPr>
            <w:r w:rsidRPr="00D00707">
              <w:t xml:space="preserve">12 </w:t>
            </w:r>
            <w:proofErr w:type="spellStart"/>
            <w:r w:rsidRPr="00D00707">
              <w:t>pt</w:t>
            </w:r>
            <w:proofErr w:type="spellEnd"/>
            <w:r w:rsidRPr="00D00707">
              <w:t xml:space="preserve">, </w:t>
            </w:r>
            <w:proofErr w:type="spellStart"/>
            <w:r w:rsidRPr="00D00707">
              <w:t>Normal</w:t>
            </w:r>
            <w:proofErr w:type="spellEnd"/>
            <w:r w:rsidRPr="00D00707">
              <w:t xml:space="preserve">, 1.27 cm įtrauka pirmai eilutei, abipusė lygiuotė, 1.15 tarpai tarp eilučių, 6 </w:t>
            </w:r>
            <w:proofErr w:type="spellStart"/>
            <w:r w:rsidRPr="00D00707">
              <w:t>pt</w:t>
            </w:r>
            <w:proofErr w:type="spellEnd"/>
            <w:r w:rsidRPr="00D00707">
              <w:t xml:space="preserve"> tarpas tarp pastraipų.</w:t>
            </w:r>
          </w:p>
        </w:tc>
      </w:tr>
      <w:tr w:rsidR="00205738" w:rsidRPr="00D00707" w:rsidTr="00205738">
        <w:tc>
          <w:tcPr>
            <w:tcW w:w="1885" w:type="dxa"/>
          </w:tcPr>
          <w:p w:rsidR="00205738" w:rsidRPr="00D00707" w:rsidRDefault="00205738" w:rsidP="00205738">
            <w:pPr>
              <w:pStyle w:val="PAlentelstekstas"/>
            </w:pPr>
            <w:r w:rsidRPr="00D00707">
              <w:t>PA numeruojamas elementas</w:t>
            </w:r>
          </w:p>
        </w:tc>
        <w:tc>
          <w:tcPr>
            <w:tcW w:w="1710" w:type="dxa"/>
          </w:tcPr>
          <w:p w:rsidR="00205738" w:rsidRPr="00D00707" w:rsidRDefault="00205738" w:rsidP="00205738">
            <w:pPr>
              <w:pStyle w:val="PAlentelstekstas"/>
            </w:pPr>
            <w:r w:rsidRPr="00D00707">
              <w:t>Uždavinių, literatūros sąrašo ar kitų elementų numeravimui</w:t>
            </w:r>
          </w:p>
        </w:tc>
        <w:tc>
          <w:tcPr>
            <w:tcW w:w="6030" w:type="dxa"/>
          </w:tcPr>
          <w:p w:rsidR="00205738" w:rsidRPr="00D00707" w:rsidRDefault="00205738" w:rsidP="00205738">
            <w:pPr>
              <w:pStyle w:val="PAlentelstekstas"/>
            </w:pPr>
            <w:r w:rsidRPr="00D00707">
              <w:t>Analogiška kaip pagrindiniam tekstui, bet papildomai taikoma iki 2 cm atitraukimas nuo kairiojo krašto.</w:t>
            </w:r>
          </w:p>
        </w:tc>
      </w:tr>
      <w:tr w:rsidR="00205738" w:rsidRPr="00D00707" w:rsidTr="00205738">
        <w:tc>
          <w:tcPr>
            <w:tcW w:w="1885" w:type="dxa"/>
          </w:tcPr>
          <w:p w:rsidR="00205738" w:rsidRPr="00D00707" w:rsidRDefault="00205738" w:rsidP="00205738">
            <w:pPr>
              <w:pStyle w:val="PAlentelstekstas"/>
            </w:pPr>
            <w:r w:rsidRPr="00D00707">
              <w:t>PA paveiksliukas</w:t>
            </w:r>
          </w:p>
        </w:tc>
        <w:tc>
          <w:tcPr>
            <w:tcW w:w="1710" w:type="dxa"/>
            <w:vMerge w:val="restart"/>
          </w:tcPr>
          <w:p w:rsidR="00205738" w:rsidRPr="00D00707" w:rsidRDefault="00205738" w:rsidP="00205738">
            <w:pPr>
              <w:pStyle w:val="PAlentelstekstas"/>
            </w:pPr>
            <w:r w:rsidRPr="00D00707">
              <w:t>Pačio paveiksliuko ir jo pavadinimo formatavimui</w:t>
            </w:r>
          </w:p>
        </w:tc>
        <w:tc>
          <w:tcPr>
            <w:tcW w:w="6030" w:type="dxa"/>
          </w:tcPr>
          <w:p w:rsidR="00205738" w:rsidRPr="00D00707" w:rsidRDefault="00C82C9F" w:rsidP="00205738">
            <w:pPr>
              <w:pStyle w:val="PAlentelstekstas"/>
            </w:pPr>
            <w:r w:rsidRPr="00D00707">
              <w:t>Centrinė lygiuotė, nėra tarpų po paveikslėlio.</w:t>
            </w:r>
          </w:p>
        </w:tc>
      </w:tr>
      <w:tr w:rsidR="00205738" w:rsidRPr="00D00707" w:rsidTr="00205738">
        <w:tc>
          <w:tcPr>
            <w:tcW w:w="1885" w:type="dxa"/>
          </w:tcPr>
          <w:p w:rsidR="00205738" w:rsidRPr="00D00707" w:rsidRDefault="00205738" w:rsidP="00205738">
            <w:pPr>
              <w:pStyle w:val="PAlentelstekstas"/>
            </w:pPr>
            <w:r w:rsidRPr="00D00707">
              <w:t>PA paveiksliuko pavadinimas ir numeris</w:t>
            </w:r>
          </w:p>
        </w:tc>
        <w:tc>
          <w:tcPr>
            <w:tcW w:w="1710" w:type="dxa"/>
            <w:vMerge/>
          </w:tcPr>
          <w:p w:rsidR="00205738" w:rsidRPr="00D00707" w:rsidRDefault="00205738" w:rsidP="00205738">
            <w:pPr>
              <w:pStyle w:val="PAlentelstekstas"/>
            </w:pPr>
          </w:p>
        </w:tc>
        <w:tc>
          <w:tcPr>
            <w:tcW w:w="6030" w:type="dxa"/>
          </w:tcPr>
          <w:p w:rsidR="00205738" w:rsidRPr="00D00707" w:rsidRDefault="00C82C9F" w:rsidP="00205738">
            <w:pPr>
              <w:pStyle w:val="PAlentelstekstas"/>
            </w:pPr>
            <w:r w:rsidRPr="00D00707">
              <w:t xml:space="preserve">11 </w:t>
            </w:r>
            <w:proofErr w:type="spellStart"/>
            <w:r w:rsidRPr="00D00707">
              <w:t>pt</w:t>
            </w:r>
            <w:proofErr w:type="spellEnd"/>
            <w:r w:rsidRPr="00D00707">
              <w:t xml:space="preserve">, </w:t>
            </w:r>
            <w:proofErr w:type="spellStart"/>
            <w:r w:rsidRPr="00D00707">
              <w:t>Italic</w:t>
            </w:r>
            <w:proofErr w:type="spellEnd"/>
            <w:r w:rsidRPr="00D00707">
              <w:t xml:space="preserve">, be traukos, centrinė lygiuotė, 1.15 tarpai tarp eilučių, 6 </w:t>
            </w:r>
            <w:proofErr w:type="spellStart"/>
            <w:r w:rsidRPr="00D00707">
              <w:t>pt</w:t>
            </w:r>
            <w:proofErr w:type="spellEnd"/>
            <w:r w:rsidRPr="00D00707">
              <w:t xml:space="preserve"> tarpas po pavadinimu (naudojama po paveikslėliu).</w:t>
            </w:r>
          </w:p>
        </w:tc>
      </w:tr>
      <w:tr w:rsidR="00205738" w:rsidRPr="00D00707" w:rsidTr="00205738">
        <w:tc>
          <w:tcPr>
            <w:tcW w:w="1885" w:type="dxa"/>
          </w:tcPr>
          <w:p w:rsidR="00205738" w:rsidRPr="00D00707" w:rsidRDefault="00205738" w:rsidP="00205738">
            <w:pPr>
              <w:pStyle w:val="PAlentelstekstas"/>
            </w:pPr>
            <w:r w:rsidRPr="00D00707">
              <w:t>PA lentelės tekstas</w:t>
            </w:r>
          </w:p>
        </w:tc>
        <w:tc>
          <w:tcPr>
            <w:tcW w:w="1710" w:type="dxa"/>
            <w:vMerge w:val="restart"/>
          </w:tcPr>
          <w:p w:rsidR="00205738" w:rsidRPr="00D00707" w:rsidRDefault="00205738" w:rsidP="00205738">
            <w:pPr>
              <w:pStyle w:val="PAlentelstekstas"/>
            </w:pPr>
            <w:r w:rsidRPr="00D00707">
              <w:t>Lentelės ir jos pavadinimo formatavimas</w:t>
            </w:r>
          </w:p>
        </w:tc>
        <w:tc>
          <w:tcPr>
            <w:tcW w:w="6030" w:type="dxa"/>
          </w:tcPr>
          <w:p w:rsidR="00205738" w:rsidRPr="00D00707" w:rsidRDefault="00C82C9F" w:rsidP="00205738">
            <w:pPr>
              <w:pStyle w:val="PAlentelstekstas"/>
            </w:pPr>
            <w:r w:rsidRPr="00D00707">
              <w:t xml:space="preserve">11 </w:t>
            </w:r>
            <w:proofErr w:type="spellStart"/>
            <w:r w:rsidRPr="00D00707">
              <w:t>pt</w:t>
            </w:r>
            <w:proofErr w:type="spellEnd"/>
            <w:r w:rsidRPr="00D00707">
              <w:t xml:space="preserve">, </w:t>
            </w:r>
            <w:proofErr w:type="spellStart"/>
            <w:r w:rsidRPr="00D00707">
              <w:t>Normal</w:t>
            </w:r>
            <w:proofErr w:type="spellEnd"/>
            <w:r w:rsidRPr="00D00707">
              <w:t>, be įtraukos, abipusė lygiuotė, 1.0 tarpai tarp eilučių, nėra tarpų tarp pastraipų.</w:t>
            </w:r>
          </w:p>
        </w:tc>
      </w:tr>
      <w:tr w:rsidR="00205738" w:rsidRPr="00D00707" w:rsidTr="00205738">
        <w:tc>
          <w:tcPr>
            <w:tcW w:w="1885" w:type="dxa"/>
          </w:tcPr>
          <w:p w:rsidR="00205738" w:rsidRPr="00D00707" w:rsidRDefault="00205738" w:rsidP="00205738">
            <w:pPr>
              <w:pStyle w:val="PAlentelstekstas"/>
            </w:pPr>
            <w:r w:rsidRPr="00D00707">
              <w:t>PA lentelės pavadinimas ir numeris</w:t>
            </w:r>
          </w:p>
        </w:tc>
        <w:tc>
          <w:tcPr>
            <w:tcW w:w="1710" w:type="dxa"/>
            <w:vMerge/>
          </w:tcPr>
          <w:p w:rsidR="00205738" w:rsidRPr="00D00707" w:rsidRDefault="00205738" w:rsidP="00205738">
            <w:pPr>
              <w:pStyle w:val="PAlentelstekstas"/>
            </w:pPr>
          </w:p>
        </w:tc>
        <w:tc>
          <w:tcPr>
            <w:tcW w:w="6030" w:type="dxa"/>
          </w:tcPr>
          <w:p w:rsidR="00205738" w:rsidRPr="00D00707" w:rsidRDefault="00C82C9F" w:rsidP="00C82C9F">
            <w:pPr>
              <w:pStyle w:val="PAlentelstekstas"/>
            </w:pPr>
            <w:r w:rsidRPr="00D00707">
              <w:t xml:space="preserve">11 </w:t>
            </w:r>
            <w:proofErr w:type="spellStart"/>
            <w:r w:rsidRPr="00D00707">
              <w:t>pt</w:t>
            </w:r>
            <w:proofErr w:type="spellEnd"/>
            <w:r w:rsidRPr="00D00707">
              <w:t xml:space="preserve">, </w:t>
            </w:r>
            <w:proofErr w:type="spellStart"/>
            <w:r w:rsidRPr="00D00707">
              <w:t>Italic</w:t>
            </w:r>
            <w:proofErr w:type="spellEnd"/>
            <w:r w:rsidRPr="00D00707">
              <w:t xml:space="preserve">, be traukos, kairinė lygiuotė, 1.15 tarpai tarp eilučių, 6 </w:t>
            </w:r>
            <w:proofErr w:type="spellStart"/>
            <w:r w:rsidRPr="00D00707">
              <w:t>pt</w:t>
            </w:r>
            <w:proofErr w:type="spellEnd"/>
            <w:r w:rsidRPr="00D00707">
              <w:t xml:space="preserve"> tarpas virš pavadinimo (naudojama virš lentelės).</w:t>
            </w:r>
          </w:p>
        </w:tc>
      </w:tr>
    </w:tbl>
    <w:p w:rsidR="00205738" w:rsidRPr="00D00707" w:rsidRDefault="00205738" w:rsidP="00D94CAB">
      <w:pPr>
        <w:pStyle w:val="paaikinimai"/>
      </w:pPr>
    </w:p>
    <w:p w:rsidR="00C82C9F" w:rsidRPr="00D00707" w:rsidRDefault="00C82C9F" w:rsidP="00C82C9F">
      <w:pPr>
        <w:pStyle w:val="paaikinimai"/>
      </w:pPr>
      <w:r w:rsidRPr="00D00707">
        <w:t xml:space="preserve">Visiems stiliams galioja tas pats šriftas – </w:t>
      </w:r>
      <w:proofErr w:type="spellStart"/>
      <w:r w:rsidRPr="00D00707">
        <w:t>Times</w:t>
      </w:r>
      <w:proofErr w:type="spellEnd"/>
      <w:r w:rsidRPr="00D00707">
        <w:t xml:space="preserve"> </w:t>
      </w:r>
      <w:proofErr w:type="spellStart"/>
      <w:r w:rsidRPr="00D00707">
        <w:t>New</w:t>
      </w:r>
      <w:proofErr w:type="spellEnd"/>
      <w:r w:rsidRPr="00D00707">
        <w:t xml:space="preserve"> Roman. Taikomas A4 formato lapas, lapo paraštės: kairioji – 3 cm , dešinioji – 1 cm, viršutinė – 2 cm, apatinė – 2 cm. Puslapių numeracija lapo apačioje centre, tituliniame lape nerodoma. </w:t>
      </w:r>
    </w:p>
    <w:p w:rsidR="00EE33D6" w:rsidRPr="00D00707" w:rsidRDefault="00C82C9F" w:rsidP="00C82C9F">
      <w:pPr>
        <w:pStyle w:val="paaikinimai"/>
      </w:pPr>
      <w:r w:rsidRPr="00D00707">
        <w:t xml:space="preserve">Kiekvienas pirmo lygio skyrius pradedamas naujame lape.  </w:t>
      </w:r>
    </w:p>
    <w:p w:rsidR="00AA15CE" w:rsidRPr="00D00707" w:rsidRDefault="00AA15CE">
      <w:pPr>
        <w:spacing w:after="160" w:line="259" w:lineRule="auto"/>
        <w:ind w:firstLine="0"/>
        <w:jc w:val="left"/>
        <w:rPr>
          <w:b/>
          <w:sz w:val="28"/>
        </w:rPr>
      </w:pPr>
      <w:r w:rsidRPr="00D00707">
        <w:br w:type="page"/>
      </w:r>
    </w:p>
    <w:p w:rsidR="00AA15CE" w:rsidRPr="00D00707" w:rsidRDefault="00AA15CE" w:rsidP="008828D1">
      <w:pPr>
        <w:pStyle w:val="PA1lygioskyrius"/>
      </w:pPr>
      <w:bookmarkStart w:id="10" w:name="_Toc75283846"/>
      <w:r w:rsidRPr="00D00707">
        <w:lastRenderedPageBreak/>
        <w:t>Praktikos darbo plano ir jo įvykdymo suvestinė</w:t>
      </w:r>
      <w:bookmarkEnd w:id="10"/>
    </w:p>
    <w:p w:rsidR="00AA15CE" w:rsidRPr="00D00707" w:rsidRDefault="00AA15CE" w:rsidP="00AA15CE">
      <w:pPr>
        <w:pStyle w:val="paaikinimai"/>
      </w:pPr>
      <w:r w:rsidRPr="00D00707">
        <w:t>Šiame skyriuje labai glaustai, lentelės forma pateikiama kiek kokiai užduočiai buvo skirta valandų, kiek pilnai pavyko ją įgyvendinti. Jei kažkurių užduočių nepavyko pilnai įgyvendinti, pateikite trumpą paaiškinimą kodėl. Žemiau pateiktoje lentelėje reikėtų aprašyti tiek eilučių, kiek buvo numatyta uždavinių. Reikalui esant galite eilučių kiekį papildyti, jei praktikos metu atlikote daugiau darbų nei buvo numatyta uždaviniuose.</w:t>
      </w:r>
    </w:p>
    <w:p w:rsidR="00AA15CE" w:rsidRPr="00D00707" w:rsidRDefault="00AA15CE" w:rsidP="00AA15CE">
      <w:pPr>
        <w:pStyle w:val="PAlentelspavadinimasirnumeracija"/>
      </w:pPr>
      <w:r w:rsidRPr="00D00707">
        <w:t>Praktikos darbo plano ir jo įvykdymo suvestinė</w:t>
      </w:r>
    </w:p>
    <w:tbl>
      <w:tblPr>
        <w:tblStyle w:val="TableGrid"/>
        <w:tblW w:w="0" w:type="auto"/>
        <w:tblLook w:val="04A0" w:firstRow="1" w:lastRow="0" w:firstColumn="1" w:lastColumn="0" w:noHBand="0" w:noVBand="1"/>
      </w:tblPr>
      <w:tblGrid>
        <w:gridCol w:w="4135"/>
        <w:gridCol w:w="1025"/>
        <w:gridCol w:w="3835"/>
      </w:tblGrid>
      <w:tr w:rsidR="00AA15CE" w:rsidRPr="00D00707" w:rsidTr="00AA15CE">
        <w:tc>
          <w:tcPr>
            <w:tcW w:w="4135" w:type="dxa"/>
            <w:vAlign w:val="center"/>
          </w:tcPr>
          <w:p w:rsidR="00AA15CE" w:rsidRPr="00D00707" w:rsidRDefault="00AA15CE" w:rsidP="00AA15CE">
            <w:pPr>
              <w:pStyle w:val="PAlentelstekstas"/>
              <w:rPr>
                <w:b/>
              </w:rPr>
            </w:pPr>
            <w:r w:rsidRPr="00D00707">
              <w:rPr>
                <w:b/>
              </w:rPr>
              <w:t>Uždavinys, užduotis</w:t>
            </w:r>
          </w:p>
        </w:tc>
        <w:tc>
          <w:tcPr>
            <w:tcW w:w="1025" w:type="dxa"/>
            <w:vAlign w:val="center"/>
          </w:tcPr>
          <w:p w:rsidR="00AA15CE" w:rsidRPr="00D00707" w:rsidRDefault="00AA15CE" w:rsidP="00AA15CE">
            <w:pPr>
              <w:pStyle w:val="PAlentelstekstas"/>
              <w:rPr>
                <w:b/>
              </w:rPr>
            </w:pPr>
            <w:r w:rsidRPr="00D00707">
              <w:rPr>
                <w:b/>
              </w:rPr>
              <w:t>Skirta valandų</w:t>
            </w:r>
          </w:p>
        </w:tc>
        <w:tc>
          <w:tcPr>
            <w:tcW w:w="3835" w:type="dxa"/>
            <w:vAlign w:val="center"/>
          </w:tcPr>
          <w:p w:rsidR="00AA15CE" w:rsidRPr="00D00707" w:rsidRDefault="00AA15CE" w:rsidP="00AA15CE">
            <w:pPr>
              <w:pStyle w:val="PAlentelstekstas"/>
              <w:rPr>
                <w:b/>
              </w:rPr>
            </w:pPr>
            <w:r w:rsidRPr="00D00707">
              <w:rPr>
                <w:b/>
              </w:rPr>
              <w:t>Įgyvendinimo lygis procentais (jei ne 100 %, tada įvardijamos priežastys)</w:t>
            </w:r>
          </w:p>
        </w:tc>
      </w:tr>
      <w:tr w:rsidR="00AA15CE" w:rsidRPr="00D00707" w:rsidTr="00AA15CE">
        <w:tc>
          <w:tcPr>
            <w:tcW w:w="4135" w:type="dxa"/>
          </w:tcPr>
          <w:p w:rsidR="00AA15CE" w:rsidRPr="00D00707" w:rsidRDefault="00AA15CE" w:rsidP="00AA15CE">
            <w:pPr>
              <w:pStyle w:val="PAlentelstekstas"/>
            </w:pPr>
            <w:r w:rsidRPr="00D00707">
              <w:t>1. Susipažinti su UAB „ABC“ užsakymų valdymo procesu.</w:t>
            </w:r>
          </w:p>
        </w:tc>
        <w:tc>
          <w:tcPr>
            <w:tcW w:w="1025" w:type="dxa"/>
          </w:tcPr>
          <w:p w:rsidR="00AA15CE" w:rsidRPr="00D00707" w:rsidRDefault="002173C4" w:rsidP="00AA15CE">
            <w:pPr>
              <w:pStyle w:val="PAlentelstekstas"/>
              <w:jc w:val="right"/>
            </w:pPr>
            <w:r w:rsidRPr="00D00707">
              <w:t>12</w:t>
            </w:r>
          </w:p>
        </w:tc>
        <w:tc>
          <w:tcPr>
            <w:tcW w:w="3835" w:type="dxa"/>
          </w:tcPr>
          <w:p w:rsidR="00AA15CE" w:rsidRPr="00D00707" w:rsidRDefault="002173C4" w:rsidP="00AA15CE">
            <w:pPr>
              <w:pStyle w:val="PAlentelstekstas"/>
            </w:pPr>
            <w:r w:rsidRPr="00D00707">
              <w:t>100 %</w:t>
            </w:r>
          </w:p>
        </w:tc>
      </w:tr>
      <w:tr w:rsidR="00AA15CE" w:rsidRPr="00D00707" w:rsidTr="00AA15CE">
        <w:tc>
          <w:tcPr>
            <w:tcW w:w="4135" w:type="dxa"/>
          </w:tcPr>
          <w:p w:rsidR="00AA15CE" w:rsidRPr="00D00707" w:rsidRDefault="00AA15CE" w:rsidP="00AA15CE">
            <w:pPr>
              <w:pStyle w:val="PAlentelstekstas"/>
            </w:pPr>
            <w:r w:rsidRPr="00D00707">
              <w:t>2. Įsisavinti elektroninės parduotuvės ir įmonėje naudojamos užsakymų valdymo sistemos veikimo principus ir architektūrą.</w:t>
            </w:r>
          </w:p>
        </w:tc>
        <w:tc>
          <w:tcPr>
            <w:tcW w:w="1025" w:type="dxa"/>
          </w:tcPr>
          <w:p w:rsidR="00AA15CE" w:rsidRPr="00D00707" w:rsidRDefault="002173C4" w:rsidP="00AA15CE">
            <w:pPr>
              <w:pStyle w:val="PAlentelstekstas"/>
              <w:jc w:val="right"/>
            </w:pPr>
            <w:r w:rsidRPr="00D00707">
              <w:t>2</w:t>
            </w:r>
            <w:r w:rsidR="00AA15CE" w:rsidRPr="00D00707">
              <w:t>0</w:t>
            </w:r>
          </w:p>
        </w:tc>
        <w:tc>
          <w:tcPr>
            <w:tcW w:w="3835" w:type="dxa"/>
          </w:tcPr>
          <w:p w:rsidR="00AA15CE" w:rsidRPr="00D00707" w:rsidRDefault="002173C4" w:rsidP="00AA15CE">
            <w:pPr>
              <w:pStyle w:val="PAlentelstekstas"/>
            </w:pPr>
            <w:r w:rsidRPr="00D00707">
              <w:t>100 %</w:t>
            </w:r>
          </w:p>
        </w:tc>
      </w:tr>
      <w:tr w:rsidR="00AA15CE" w:rsidRPr="00D00707" w:rsidTr="00AA15CE">
        <w:tc>
          <w:tcPr>
            <w:tcW w:w="4135" w:type="dxa"/>
          </w:tcPr>
          <w:p w:rsidR="00AA15CE" w:rsidRPr="00D00707" w:rsidRDefault="00AA15CE" w:rsidP="00AA15CE">
            <w:pPr>
              <w:pStyle w:val="PAlentelstekstas"/>
            </w:pPr>
            <w:r w:rsidRPr="00D00707">
              <w:t>3. Parengti elektroninės parduotuvės integravimo su užsakymų valdymo sistema specifikaciją.</w:t>
            </w:r>
          </w:p>
        </w:tc>
        <w:tc>
          <w:tcPr>
            <w:tcW w:w="1025" w:type="dxa"/>
          </w:tcPr>
          <w:p w:rsidR="00AA15CE" w:rsidRPr="00D00707" w:rsidRDefault="002173C4" w:rsidP="002173C4">
            <w:pPr>
              <w:pStyle w:val="PAlentelstekstas"/>
              <w:jc w:val="right"/>
            </w:pPr>
            <w:r w:rsidRPr="00D00707">
              <w:t>45</w:t>
            </w:r>
          </w:p>
        </w:tc>
        <w:tc>
          <w:tcPr>
            <w:tcW w:w="3835" w:type="dxa"/>
          </w:tcPr>
          <w:p w:rsidR="00AA15CE" w:rsidRPr="00D00707" w:rsidRDefault="002173C4" w:rsidP="00AA15CE">
            <w:pPr>
              <w:pStyle w:val="PAlentelstekstas"/>
            </w:pPr>
            <w:r w:rsidRPr="00D00707">
              <w:t>100 %</w:t>
            </w:r>
          </w:p>
        </w:tc>
      </w:tr>
      <w:tr w:rsidR="00AA15CE" w:rsidRPr="00D00707" w:rsidTr="00AA15CE">
        <w:tc>
          <w:tcPr>
            <w:tcW w:w="4135" w:type="dxa"/>
          </w:tcPr>
          <w:p w:rsidR="00AA15CE" w:rsidRPr="00D00707" w:rsidRDefault="00AA15CE" w:rsidP="00AA15CE">
            <w:pPr>
              <w:pStyle w:val="PAlentelstekstas"/>
            </w:pPr>
            <w:r w:rsidRPr="00D00707">
              <w:t>4. Įgyvendinti suprojektuotą elektroninės parduotuvės užsakymų integraciją su užsakymų valdymo sistema.</w:t>
            </w:r>
          </w:p>
        </w:tc>
        <w:tc>
          <w:tcPr>
            <w:tcW w:w="1025" w:type="dxa"/>
          </w:tcPr>
          <w:p w:rsidR="00AA15CE" w:rsidRPr="00D00707" w:rsidRDefault="002173C4" w:rsidP="00AA15CE">
            <w:pPr>
              <w:pStyle w:val="PAlentelstekstas"/>
              <w:jc w:val="right"/>
            </w:pPr>
            <w:r w:rsidRPr="00D00707">
              <w:t>60</w:t>
            </w:r>
          </w:p>
        </w:tc>
        <w:tc>
          <w:tcPr>
            <w:tcW w:w="3835" w:type="dxa"/>
          </w:tcPr>
          <w:p w:rsidR="00AA15CE" w:rsidRPr="00D00707" w:rsidRDefault="002173C4" w:rsidP="00AA15CE">
            <w:pPr>
              <w:pStyle w:val="PAlentelstekstas"/>
            </w:pPr>
            <w:r w:rsidRPr="00D00707">
              <w:t>70 %, pilnos integracijos atsisakyta, dėl duomenų dubliavimo abiejose sistemose.</w:t>
            </w:r>
          </w:p>
        </w:tc>
      </w:tr>
      <w:tr w:rsidR="00AA15CE" w:rsidRPr="00D00707" w:rsidTr="00AA15CE">
        <w:tc>
          <w:tcPr>
            <w:tcW w:w="4135" w:type="dxa"/>
          </w:tcPr>
          <w:p w:rsidR="00AA15CE" w:rsidRPr="00D00707" w:rsidRDefault="00AA15CE" w:rsidP="00AA15CE">
            <w:pPr>
              <w:pStyle w:val="PAlentelstekstas"/>
            </w:pPr>
            <w:r w:rsidRPr="00D00707">
              <w:t>5. Atlikti integracijos tinkamumo vertinimą.</w:t>
            </w:r>
          </w:p>
        </w:tc>
        <w:tc>
          <w:tcPr>
            <w:tcW w:w="1025" w:type="dxa"/>
          </w:tcPr>
          <w:p w:rsidR="00AA15CE" w:rsidRPr="00D00707" w:rsidRDefault="002173C4" w:rsidP="00AA15CE">
            <w:pPr>
              <w:pStyle w:val="PAlentelstekstas"/>
              <w:jc w:val="right"/>
            </w:pPr>
            <w:r w:rsidRPr="00D00707">
              <w:t>10</w:t>
            </w:r>
          </w:p>
        </w:tc>
        <w:tc>
          <w:tcPr>
            <w:tcW w:w="3835" w:type="dxa"/>
          </w:tcPr>
          <w:p w:rsidR="00AA15CE" w:rsidRPr="00D00707" w:rsidRDefault="002173C4" w:rsidP="00AA15CE">
            <w:pPr>
              <w:pStyle w:val="PAlentelstekstas"/>
            </w:pPr>
            <w:r w:rsidRPr="00D00707">
              <w:t>100 %</w:t>
            </w:r>
          </w:p>
        </w:tc>
      </w:tr>
      <w:tr w:rsidR="00AA15CE" w:rsidRPr="00D00707" w:rsidTr="00AA15CE">
        <w:tc>
          <w:tcPr>
            <w:tcW w:w="4135" w:type="dxa"/>
          </w:tcPr>
          <w:p w:rsidR="00AA15CE" w:rsidRPr="00D00707" w:rsidRDefault="00AA15CE" w:rsidP="00AA15CE">
            <w:pPr>
              <w:pStyle w:val="PAlentelstekstas"/>
            </w:pPr>
            <w:proofErr w:type="spellStart"/>
            <w:r w:rsidRPr="00D00707">
              <w:t>PrestaShop</w:t>
            </w:r>
            <w:proofErr w:type="spellEnd"/>
            <w:r w:rsidRPr="00D00707">
              <w:t xml:space="preserve"> temos koregavimas pagal naują svetainės dizainą.</w:t>
            </w:r>
          </w:p>
        </w:tc>
        <w:tc>
          <w:tcPr>
            <w:tcW w:w="1025" w:type="dxa"/>
          </w:tcPr>
          <w:p w:rsidR="00AA15CE" w:rsidRPr="00D00707" w:rsidRDefault="002173C4" w:rsidP="00AA15CE">
            <w:pPr>
              <w:pStyle w:val="PAlentelstekstas"/>
              <w:jc w:val="right"/>
            </w:pPr>
            <w:r w:rsidRPr="00D00707">
              <w:t>10</w:t>
            </w:r>
          </w:p>
        </w:tc>
        <w:tc>
          <w:tcPr>
            <w:tcW w:w="3835" w:type="dxa"/>
          </w:tcPr>
          <w:p w:rsidR="00AA15CE" w:rsidRPr="00D00707" w:rsidRDefault="002173C4" w:rsidP="00AA15CE">
            <w:pPr>
              <w:pStyle w:val="PAlentelstekstas"/>
            </w:pPr>
            <w:r w:rsidRPr="00D00707">
              <w:t>100 %</w:t>
            </w:r>
          </w:p>
        </w:tc>
      </w:tr>
      <w:tr w:rsidR="00AA15CE" w:rsidRPr="00D00707" w:rsidTr="002173C4">
        <w:tc>
          <w:tcPr>
            <w:tcW w:w="4135" w:type="dxa"/>
            <w:tcBorders>
              <w:bottom w:val="single" w:sz="4" w:space="0" w:color="auto"/>
            </w:tcBorders>
          </w:tcPr>
          <w:p w:rsidR="00AA15CE" w:rsidRPr="00D00707" w:rsidRDefault="00AA15CE" w:rsidP="00AA15CE">
            <w:pPr>
              <w:pStyle w:val="PAlentelstekstas"/>
            </w:pPr>
            <w:r w:rsidRPr="00D00707">
              <w:t>Praktikos ataskaitos rengimas</w:t>
            </w:r>
          </w:p>
        </w:tc>
        <w:tc>
          <w:tcPr>
            <w:tcW w:w="1025" w:type="dxa"/>
          </w:tcPr>
          <w:p w:rsidR="00AA15CE" w:rsidRPr="00D00707" w:rsidRDefault="002173C4" w:rsidP="00AA15CE">
            <w:pPr>
              <w:pStyle w:val="PAlentelstekstas"/>
              <w:jc w:val="right"/>
            </w:pPr>
            <w:r w:rsidRPr="00D00707">
              <w:t>3</w:t>
            </w:r>
          </w:p>
        </w:tc>
        <w:tc>
          <w:tcPr>
            <w:tcW w:w="3835" w:type="dxa"/>
            <w:tcBorders>
              <w:bottom w:val="single" w:sz="4" w:space="0" w:color="auto"/>
            </w:tcBorders>
          </w:tcPr>
          <w:p w:rsidR="00AA15CE" w:rsidRPr="00D00707" w:rsidRDefault="002173C4" w:rsidP="00AA15CE">
            <w:pPr>
              <w:pStyle w:val="PAlentelstekstas"/>
            </w:pPr>
            <w:r w:rsidRPr="00D00707">
              <w:t>100 %</w:t>
            </w:r>
          </w:p>
        </w:tc>
      </w:tr>
      <w:tr w:rsidR="00AA15CE" w:rsidRPr="00D00707" w:rsidTr="002173C4">
        <w:tc>
          <w:tcPr>
            <w:tcW w:w="4135" w:type="dxa"/>
            <w:tcBorders>
              <w:left w:val="nil"/>
              <w:bottom w:val="nil"/>
            </w:tcBorders>
          </w:tcPr>
          <w:p w:rsidR="00AA15CE" w:rsidRPr="00D00707" w:rsidRDefault="00AA15CE" w:rsidP="00AA15CE">
            <w:pPr>
              <w:pStyle w:val="PAlentelstekstas"/>
              <w:jc w:val="right"/>
            </w:pPr>
            <w:r w:rsidRPr="00D00707">
              <w:t>Bendra suma</w:t>
            </w:r>
          </w:p>
        </w:tc>
        <w:tc>
          <w:tcPr>
            <w:tcW w:w="1025" w:type="dxa"/>
          </w:tcPr>
          <w:p w:rsidR="00AA15CE" w:rsidRPr="00D00707" w:rsidRDefault="002173C4" w:rsidP="00AA15CE">
            <w:pPr>
              <w:pStyle w:val="PAlentelstekstas"/>
              <w:jc w:val="right"/>
            </w:pPr>
            <w:r w:rsidRPr="00D00707">
              <w:fldChar w:fldCharType="begin"/>
            </w:r>
            <w:r w:rsidRPr="00D00707">
              <w:instrText xml:space="preserve"> =SUM(ABOVE) </w:instrText>
            </w:r>
            <w:r w:rsidRPr="00D00707">
              <w:fldChar w:fldCharType="separate"/>
            </w:r>
            <w:r w:rsidRPr="00D00707">
              <w:t>160</w:t>
            </w:r>
            <w:r w:rsidRPr="00D00707">
              <w:fldChar w:fldCharType="end"/>
            </w:r>
          </w:p>
        </w:tc>
        <w:tc>
          <w:tcPr>
            <w:tcW w:w="3835" w:type="dxa"/>
            <w:tcBorders>
              <w:bottom w:val="nil"/>
              <w:right w:val="nil"/>
            </w:tcBorders>
          </w:tcPr>
          <w:p w:rsidR="00AA15CE" w:rsidRPr="00D00707" w:rsidRDefault="00AA15CE" w:rsidP="00AA15CE">
            <w:pPr>
              <w:pStyle w:val="PAlentelstekstas"/>
            </w:pPr>
          </w:p>
        </w:tc>
      </w:tr>
    </w:tbl>
    <w:p w:rsidR="002173C4" w:rsidRPr="00D00707" w:rsidRDefault="002173C4" w:rsidP="002173C4">
      <w:pPr>
        <w:pStyle w:val="paaikinimai"/>
      </w:pPr>
    </w:p>
    <w:p w:rsidR="00AA15CE" w:rsidRPr="00D00707" w:rsidRDefault="002173C4" w:rsidP="002173C4">
      <w:pPr>
        <w:pStyle w:val="paaikinimai"/>
      </w:pPr>
      <w:r w:rsidRPr="00D00707">
        <w:t>Bendra skirtų valandų suma turi būti 160. Tarp darbų palikite ir vieną eilutę, skirtą šios ataskaitos rengimui.</w:t>
      </w:r>
      <w:r w:rsidR="00A91B0E" w:rsidRPr="00D00707">
        <w:t xml:space="preserve"> </w:t>
      </w:r>
    </w:p>
    <w:p w:rsidR="00A91B0E" w:rsidRPr="00D00707" w:rsidRDefault="00A91B0E" w:rsidP="002173C4">
      <w:pPr>
        <w:pStyle w:val="paaikinimai"/>
      </w:pPr>
      <w:r w:rsidRPr="00D00707">
        <w:t>Praktikos ataskaitoje pateikiami rezultatai yra svarbiau nei ataskaitos apimtis, tačiau ataskaita neturėtų būti trumpesnė nei 8 puslapiai, bet neturėt</w:t>
      </w:r>
      <w:r w:rsidR="00087840" w:rsidRPr="00D00707">
        <w:t xml:space="preserve">ų viršyti 20 puslapių (detalių </w:t>
      </w:r>
      <w:r w:rsidRPr="00D13E3E">
        <w:t>p</w:t>
      </w:r>
      <w:r w:rsidR="00087840" w:rsidRPr="00D13E3E">
        <w:t>a</w:t>
      </w:r>
      <w:r w:rsidRPr="00D13E3E">
        <w:t xml:space="preserve">teikti nereikia, koncentruokitės į labai apibendrintą vykdytų veiklų ir gautų rezultatų </w:t>
      </w:r>
      <w:r w:rsidR="00087840" w:rsidRPr="00D13E3E">
        <w:t>atspindėjimą</w:t>
      </w:r>
      <w:r w:rsidRPr="00D13E3E">
        <w:t>).</w:t>
      </w:r>
    </w:p>
    <w:p w:rsidR="003063F3" w:rsidRPr="00D00707" w:rsidRDefault="003063F3" w:rsidP="003063F3">
      <w:pPr>
        <w:pStyle w:val="paaikinimai"/>
      </w:pPr>
      <w:r w:rsidRPr="00D00707">
        <w:t>Atsiskaitymui už praktiką reikia pateikti praktikos ataskaitą ir praktikos vadovo įmonėje atsiliepimą. Prakt</w:t>
      </w:r>
      <w:r w:rsidR="00087840" w:rsidRPr="00D00707">
        <w:t xml:space="preserve">ikos vadovo įmonėje atsiliepimo formą </w:t>
      </w:r>
      <w:r w:rsidR="00087840" w:rsidRPr="00D13E3E">
        <w:t xml:space="preserve">rasite </w:t>
      </w:r>
      <w:proofErr w:type="spellStart"/>
      <w:r w:rsidR="00087840" w:rsidRPr="00D13E3E">
        <w:t>mano.vgtu.lt</w:t>
      </w:r>
      <w:proofErr w:type="spellEnd"/>
      <w:r w:rsidRPr="00D13E3E">
        <w:t>.</w:t>
      </w:r>
      <w:r w:rsidRPr="00D00707">
        <w:t xml:space="preserve"> </w:t>
      </w:r>
      <w:r w:rsidR="00D13E3E">
        <w:t>Joje t</w:t>
      </w:r>
      <w:r w:rsidRPr="00D00707">
        <w:t>rumpai tekstu nurodoma koks studentas buvo pas juos praktikoje, kokioje srityje dirbo, kaip praktikos vadovas vertina jo darbą ir pasiektus rezultatu. Svarbu ne tik parašyti žodžiu atsiliepimą, bet ir aiškiai įvardinti kokį balą studentui rašytų 10-balėje sistemoje.</w:t>
      </w:r>
    </w:p>
    <w:p w:rsidR="003063F3" w:rsidRPr="00D00707" w:rsidRDefault="003063F3" w:rsidP="003063F3">
      <w:pPr>
        <w:pStyle w:val="paaikinimai"/>
      </w:pPr>
      <w:r w:rsidRPr="00D13E3E">
        <w:t xml:space="preserve">Praktikos ataskaitą studentas pateikia </w:t>
      </w:r>
      <w:proofErr w:type="spellStart"/>
      <w:r w:rsidRPr="00D13E3E">
        <w:t>ma</w:t>
      </w:r>
      <w:r w:rsidR="00087840" w:rsidRPr="00D13E3E">
        <w:t>no.vgtu.lt</w:t>
      </w:r>
      <w:proofErr w:type="spellEnd"/>
      <w:r w:rsidR="00087840" w:rsidRPr="00D13E3E">
        <w:t xml:space="preserve"> sistemoje (pasirinkus Studijos -&gt; Praktika</w:t>
      </w:r>
      <w:r w:rsidRPr="00D13E3E">
        <w:t>).</w:t>
      </w:r>
      <w:r w:rsidRPr="00D00707">
        <w:t xml:space="preserve"> </w:t>
      </w:r>
    </w:p>
    <w:p w:rsidR="003063F3" w:rsidRPr="00D00707" w:rsidRDefault="003063F3" w:rsidP="003063F3">
      <w:pPr>
        <w:pStyle w:val="paaikinimai"/>
      </w:pPr>
      <w:r w:rsidRPr="00D00707">
        <w:t xml:space="preserve">Praktika vertinama </w:t>
      </w:r>
      <w:r w:rsidRPr="00D13E3E">
        <w:t>pažymi</w:t>
      </w:r>
      <w:r w:rsidR="00087840" w:rsidRPr="00D13E3E">
        <w:t>u</w:t>
      </w:r>
      <w:r w:rsidRPr="00D13E3E">
        <w:t>, kuris</w:t>
      </w:r>
      <w:r w:rsidRPr="00D00707">
        <w:t xml:space="preserve"> apskaičiuojamas pagal formulę: </w:t>
      </w:r>
    </w:p>
    <w:p w:rsidR="003063F3" w:rsidRPr="00D00707" w:rsidRDefault="003063F3" w:rsidP="003063F3">
      <w:pPr>
        <w:pStyle w:val="paaikinimai"/>
      </w:pPr>
      <w:r w:rsidRPr="00D00707">
        <w:t xml:space="preserve">GP = 0,7 x VP + 0,3 x A </w:t>
      </w:r>
    </w:p>
    <w:p w:rsidR="003063F3" w:rsidRPr="00D00707" w:rsidRDefault="003063F3" w:rsidP="003063F3">
      <w:pPr>
        <w:pStyle w:val="paaikinimai"/>
      </w:pPr>
      <w:r w:rsidRPr="00D00707">
        <w:t>čia VP – praktikos vadovo įmonėje vertinimas, A – ataskaitos vertinimas.</w:t>
      </w:r>
    </w:p>
    <w:p w:rsidR="003063F3" w:rsidRPr="00D00707" w:rsidRDefault="003063F3" w:rsidP="003063F3">
      <w:pPr>
        <w:pStyle w:val="paaikinimai"/>
      </w:pPr>
    </w:p>
    <w:p w:rsidR="00AA15CE" w:rsidRPr="00D00707" w:rsidRDefault="00AA15CE" w:rsidP="00AA15CE">
      <w:pPr>
        <w:pStyle w:val="PApagrindinistekstas"/>
      </w:pPr>
    </w:p>
    <w:p w:rsidR="00C82C9F" w:rsidRPr="00D00707" w:rsidRDefault="00C82C9F" w:rsidP="00AA15CE">
      <w:pPr>
        <w:pStyle w:val="PApagrindinistekstas"/>
      </w:pPr>
      <w:r w:rsidRPr="00D00707">
        <w:br w:type="page"/>
      </w:r>
    </w:p>
    <w:p w:rsidR="009A544E" w:rsidRPr="00D00707" w:rsidRDefault="009A544E" w:rsidP="00D94CAB">
      <w:pPr>
        <w:pStyle w:val="PA1lygioskyrius"/>
      </w:pPr>
      <w:bookmarkStart w:id="11" w:name="_Toc75283847"/>
      <w:r w:rsidRPr="00D00707">
        <w:lastRenderedPageBreak/>
        <w:t>Išvados</w:t>
      </w:r>
      <w:bookmarkEnd w:id="11"/>
    </w:p>
    <w:p w:rsidR="009A544E" w:rsidRPr="00D00707" w:rsidRDefault="003063F3" w:rsidP="003063F3">
      <w:pPr>
        <w:pStyle w:val="paaikinimai"/>
      </w:pPr>
      <w:r w:rsidRPr="00D00707">
        <w:t>Ataskaita apibendrinama praktikos išvadomis. Išvadose studentas turėtų pats apibendrinti kokias naujas žinias ir gebėjimus įgavo, kokius pastebėjo savo darbo trūkumus ar stipriąsias vietas. Pateikite bent dvi išvadas, kurias galite orientuoti tiek į specialybės, tiek į darbo grupėje, asmeninio tobulėjimo rezultatus. Pavyzdžiui:</w:t>
      </w:r>
    </w:p>
    <w:p w:rsidR="003063F3" w:rsidRPr="00D00707" w:rsidRDefault="00A91B0E" w:rsidP="003063F3">
      <w:pPr>
        <w:pStyle w:val="PAnumeruojamaselementas"/>
        <w:numPr>
          <w:ilvl w:val="0"/>
          <w:numId w:val="13"/>
        </w:numPr>
      </w:pPr>
      <w:r w:rsidRPr="00D00707">
        <w:t>Praktikos metu atlikus dviejų sistemų tarpusavio integraciją įsitikinta, kad taip galima sumažinti žmogiškojo darbo ir dėl to kylančių klaidų, tačiau būtina įvertinti papildomas sistemos apkrovas, reikalingas integracijos tinkamam įgyvendinimui.</w:t>
      </w:r>
    </w:p>
    <w:p w:rsidR="00A91B0E" w:rsidRPr="00D00707" w:rsidRDefault="00A91B0E" w:rsidP="003063F3">
      <w:pPr>
        <w:pStyle w:val="PAnumeruojamaselementas"/>
        <w:numPr>
          <w:ilvl w:val="0"/>
          <w:numId w:val="13"/>
        </w:numPr>
      </w:pPr>
      <w:r w:rsidRPr="00D00707">
        <w:t>Praktikos metu bendraujant su įmonės darbuotojų kolektyvu nebuvo sunku perprasti įmonės darbo principus, tačiau kol kas trūksta didesnio pasitikėjimo savimi, garsiai išsakyti visas turimas idėjas įmonės kolektyvui.</w:t>
      </w:r>
    </w:p>
    <w:p w:rsidR="009A544E" w:rsidRPr="00D00707" w:rsidRDefault="009A544E" w:rsidP="009A544E"/>
    <w:p w:rsidR="00A91B0E" w:rsidRPr="00D00707" w:rsidRDefault="00A91B0E">
      <w:pPr>
        <w:spacing w:after="160" w:line="259" w:lineRule="auto"/>
        <w:ind w:firstLine="0"/>
        <w:jc w:val="left"/>
        <w:rPr>
          <w:b/>
          <w:sz w:val="28"/>
        </w:rPr>
      </w:pPr>
      <w:r w:rsidRPr="00D00707">
        <w:br w:type="page"/>
      </w:r>
    </w:p>
    <w:p w:rsidR="009A544E" w:rsidRPr="00D00707" w:rsidRDefault="009A544E" w:rsidP="00E4459D">
      <w:pPr>
        <w:pStyle w:val="PA1lygioskyrius"/>
      </w:pPr>
      <w:bookmarkStart w:id="12" w:name="_Toc75283848"/>
      <w:r w:rsidRPr="00D00707">
        <w:lastRenderedPageBreak/>
        <w:t>Literatūros šaltiniai</w:t>
      </w:r>
      <w:bookmarkEnd w:id="12"/>
    </w:p>
    <w:p w:rsidR="009A544E" w:rsidRPr="00D00707" w:rsidRDefault="00D94CAB" w:rsidP="00205738">
      <w:pPr>
        <w:pStyle w:val="PAnumeruojamaselementas"/>
        <w:numPr>
          <w:ilvl w:val="0"/>
          <w:numId w:val="12"/>
        </w:numPr>
      </w:pPr>
      <w:bookmarkStart w:id="13" w:name="_Ref75251756"/>
      <w:r w:rsidRPr="00D00707">
        <w:t xml:space="preserve">Pablo </w:t>
      </w:r>
      <w:proofErr w:type="spellStart"/>
      <w:r w:rsidRPr="00D00707">
        <w:t>Borowicz</w:t>
      </w:r>
      <w:proofErr w:type="spellEnd"/>
      <w:r w:rsidRPr="00D00707">
        <w:t xml:space="preserve">. </w:t>
      </w:r>
      <w:proofErr w:type="spellStart"/>
      <w:r w:rsidRPr="00D00707">
        <w:t>PrestaShop</w:t>
      </w:r>
      <w:proofErr w:type="spellEnd"/>
      <w:r w:rsidRPr="00D00707">
        <w:t xml:space="preserve"> </w:t>
      </w:r>
      <w:proofErr w:type="spellStart"/>
      <w:r w:rsidRPr="00D00707">
        <w:t>In</w:t>
      </w:r>
      <w:proofErr w:type="spellEnd"/>
      <w:r w:rsidRPr="00D00707">
        <w:t xml:space="preserve"> 2019 </w:t>
      </w:r>
      <w:proofErr w:type="spellStart"/>
      <w:r w:rsidRPr="00D00707">
        <w:t>And</w:t>
      </w:r>
      <w:proofErr w:type="spellEnd"/>
      <w:r w:rsidRPr="00D00707">
        <w:t xml:space="preserve"> </w:t>
      </w:r>
      <w:proofErr w:type="spellStart"/>
      <w:r w:rsidRPr="00D00707">
        <w:t>Beyond</w:t>
      </w:r>
      <w:proofErr w:type="spellEnd"/>
      <w:r w:rsidRPr="00D00707">
        <w:t xml:space="preserve">, </w:t>
      </w:r>
      <w:proofErr w:type="spellStart"/>
      <w:r w:rsidRPr="00D00707">
        <w:t>Part</w:t>
      </w:r>
      <w:proofErr w:type="spellEnd"/>
      <w:r w:rsidRPr="00D00707">
        <w:t xml:space="preserve"> 3: </w:t>
      </w:r>
      <w:proofErr w:type="spellStart"/>
      <w:r w:rsidRPr="00D00707">
        <w:t>The</w:t>
      </w:r>
      <w:proofErr w:type="spellEnd"/>
      <w:r w:rsidRPr="00D00707">
        <w:t xml:space="preserve"> </w:t>
      </w:r>
      <w:proofErr w:type="spellStart"/>
      <w:r w:rsidRPr="00D00707">
        <w:t>Future</w:t>
      </w:r>
      <w:proofErr w:type="spellEnd"/>
      <w:r w:rsidRPr="00D00707">
        <w:t xml:space="preserve"> </w:t>
      </w:r>
      <w:proofErr w:type="spellStart"/>
      <w:r w:rsidRPr="00D00707">
        <w:t>Architecture</w:t>
      </w:r>
      <w:proofErr w:type="spellEnd"/>
      <w:r w:rsidRPr="00D00707">
        <w:t xml:space="preserve">. Interaktyvus </w:t>
      </w:r>
      <w:hyperlink r:id="rId10" w:history="1">
        <w:r w:rsidRPr="00D00707">
          <w:rPr>
            <w:rStyle w:val="Hyperlink"/>
          </w:rPr>
          <w:t>https://build.prestashop.com/news/prestashop-in-2019-and-beyond-part-3-the-future-architecture/</w:t>
        </w:r>
      </w:hyperlink>
      <w:r w:rsidRPr="00D00707">
        <w:t>, žiūrėta 2021-06-22.</w:t>
      </w:r>
      <w:bookmarkEnd w:id="13"/>
    </w:p>
    <w:p w:rsidR="00D94CAB" w:rsidRPr="00D00707" w:rsidRDefault="00D94CAB" w:rsidP="00D94CAB">
      <w:pPr>
        <w:pStyle w:val="ListParagraph"/>
        <w:numPr>
          <w:ilvl w:val="0"/>
          <w:numId w:val="10"/>
        </w:numPr>
      </w:pPr>
    </w:p>
    <w:p w:rsidR="00E5334C" w:rsidRPr="00D00707" w:rsidRDefault="00E5334C" w:rsidP="009A544E"/>
    <w:p w:rsidR="00A91B0E" w:rsidRPr="00D00707" w:rsidRDefault="00A91B0E">
      <w:pPr>
        <w:spacing w:after="160" w:line="259" w:lineRule="auto"/>
        <w:ind w:firstLine="0"/>
        <w:jc w:val="left"/>
        <w:rPr>
          <w:b/>
          <w:sz w:val="28"/>
        </w:rPr>
      </w:pPr>
      <w:r w:rsidRPr="00D00707">
        <w:br w:type="page"/>
      </w:r>
    </w:p>
    <w:p w:rsidR="00D13E3E" w:rsidRDefault="00D13E3E" w:rsidP="00D13E3E">
      <w:pPr>
        <w:pStyle w:val="PA1lygioskyrius"/>
      </w:pPr>
      <w:bookmarkStart w:id="14" w:name="_Toc75283849"/>
      <w:r>
        <w:lastRenderedPageBreak/>
        <w:t xml:space="preserve">PRIEDAI – </w:t>
      </w:r>
      <w:r w:rsidR="004F1D00" w:rsidRPr="00D00707">
        <w:t>Praktikos v</w:t>
      </w:r>
      <w:r w:rsidR="00087840" w:rsidRPr="00D00707">
        <w:t>adovo</w:t>
      </w:r>
      <w:r w:rsidR="004F1D00" w:rsidRPr="00D00707">
        <w:t xml:space="preserve"> įmonėje</w:t>
      </w:r>
      <w:r>
        <w:t xml:space="preserve"> atsiliepimas/Oficialios darbo patirties įmonėje pažyma</w:t>
      </w:r>
      <w:r w:rsidR="00E4459D">
        <w:t xml:space="preserve"> (palikti tik vieną iš jų)</w:t>
      </w:r>
      <w:bookmarkEnd w:id="14"/>
    </w:p>
    <w:p w:rsidR="00D13E3E" w:rsidRDefault="00D13E3E" w:rsidP="00D13E3E">
      <w:pPr>
        <w:pStyle w:val="paaikinimai"/>
      </w:pPr>
      <w:r>
        <w:t xml:space="preserve">Šioje vietoje pateikiama pagal </w:t>
      </w:r>
      <w:proofErr w:type="spellStart"/>
      <w:r>
        <w:t>mano.vgtu.lt</w:t>
      </w:r>
      <w:proofErr w:type="spellEnd"/>
      <w:r>
        <w:t xml:space="preserve"> sistemoje pateiktą formą užpildytas praktikos vadovo įmonėje atsiliepimas. </w:t>
      </w:r>
    </w:p>
    <w:p w:rsidR="00640F7E" w:rsidRPr="00D00707" w:rsidRDefault="00E4459D" w:rsidP="00640F7E">
      <w:pPr>
        <w:pStyle w:val="paaikinimai"/>
      </w:pPr>
      <w:r>
        <w:t>Oficialiai jau d</w:t>
      </w:r>
      <w:r w:rsidR="00087840" w:rsidRPr="00D00707">
        <w:t>irbantiems</w:t>
      </w:r>
      <w:r>
        <w:t>, turintiems darbo patirties Informacinių technologijų srityje</w:t>
      </w:r>
      <w:r w:rsidR="00087840" w:rsidRPr="00D00707">
        <w:t xml:space="preserve"> studentams vadovo atsiliepimo </w:t>
      </w:r>
      <w:r w:rsidR="004F1D00" w:rsidRPr="00D00707">
        <w:t>pateikti n</w:t>
      </w:r>
      <w:r w:rsidR="00087840" w:rsidRPr="00D00707">
        <w:t>ereikia</w:t>
      </w:r>
      <w:r>
        <w:t>. Vietoj to jie turi iš įmonės gauti pažymą, nurodančią nuo kada iki kada šis studentas pas juos dirba, kokia etato dalimi, kokiose pareigose</w:t>
      </w:r>
      <w:bookmarkStart w:id="15" w:name="_GoBack"/>
      <w:bookmarkEnd w:id="15"/>
      <w:r w:rsidRPr="00DF2A4E">
        <w:t>.</w:t>
      </w:r>
      <w:r w:rsidR="00A80E16" w:rsidRPr="00DF2A4E">
        <w:t xml:space="preserve"> </w:t>
      </w:r>
      <w:r w:rsidR="00DF2A4E" w:rsidRPr="00DF2A4E">
        <w:t>Šį</w:t>
      </w:r>
      <w:r w:rsidR="00A80E16" w:rsidRPr="00DF2A4E">
        <w:t xml:space="preserve"> dokument</w:t>
      </w:r>
      <w:r w:rsidR="00DF2A4E" w:rsidRPr="00DF2A4E">
        <w:t xml:space="preserve">ą būtina įkelti ne tik į ataskaitą, bet ir į </w:t>
      </w:r>
      <w:proofErr w:type="spellStart"/>
      <w:r w:rsidR="00DF2A4E" w:rsidRPr="00DF2A4E">
        <w:t>mano.vgtu.lt</w:t>
      </w:r>
      <w:proofErr w:type="spellEnd"/>
      <w:r w:rsidR="00DF2A4E" w:rsidRPr="00DF2A4E">
        <w:t xml:space="preserve"> sistemą. Keliant į </w:t>
      </w:r>
      <w:proofErr w:type="spellStart"/>
      <w:r w:rsidR="00DF2A4E" w:rsidRPr="00DF2A4E">
        <w:t>mano.vgtu.lt</w:t>
      </w:r>
      <w:proofErr w:type="spellEnd"/>
      <w:r w:rsidR="00DF2A4E" w:rsidRPr="00DF2A4E">
        <w:t xml:space="preserve"> sistemą, turi būti reikiamas</w:t>
      </w:r>
      <w:r w:rsidR="00A80E16" w:rsidRPr="00DF2A4E">
        <w:t xml:space="preserve"> </w:t>
      </w:r>
      <w:r w:rsidR="00DF2A4E" w:rsidRPr="00DF2A4E">
        <w:t>prašymas</w:t>
      </w:r>
      <w:r w:rsidR="00A80E16" w:rsidRPr="00DF2A4E">
        <w:t xml:space="preserve"> užskaityti praktiką, </w:t>
      </w:r>
      <w:r w:rsidR="00DF2A4E" w:rsidRPr="00DF2A4E">
        <w:t>pateikiant iš darbdavio gautą pažymą kaip priedą.</w:t>
      </w:r>
      <w:r w:rsidR="00A80E16">
        <w:t xml:space="preserve"> </w:t>
      </w:r>
    </w:p>
    <w:p w:rsidR="00087840" w:rsidRPr="00D00707" w:rsidRDefault="00087840" w:rsidP="00087840">
      <w:pPr>
        <w:rPr>
          <w:sz w:val="28"/>
        </w:rPr>
      </w:pPr>
      <w:r w:rsidRPr="00D00707">
        <w:br w:type="page"/>
      </w:r>
    </w:p>
    <w:p w:rsidR="00E5334C" w:rsidRPr="00D00707" w:rsidRDefault="00E5334C" w:rsidP="00E4459D">
      <w:pPr>
        <w:pStyle w:val="PA1lygioskyrius"/>
      </w:pPr>
      <w:bookmarkStart w:id="16" w:name="_Toc75283850"/>
      <w:r w:rsidRPr="00D00707">
        <w:lastRenderedPageBreak/>
        <w:t xml:space="preserve">Praktikos </w:t>
      </w:r>
      <w:r w:rsidR="00A91B0E" w:rsidRPr="00D00707">
        <w:t>paieškos ir eigos procesą</w:t>
      </w:r>
      <w:r w:rsidRPr="00D00707">
        <w:t xml:space="preserve"> apibendrinanti anketa</w:t>
      </w:r>
      <w:bookmarkEnd w:id="16"/>
    </w:p>
    <w:p w:rsidR="009A544E" w:rsidRDefault="000B2307" w:rsidP="000B2307">
      <w:pPr>
        <w:pStyle w:val="paaikinimai"/>
      </w:pPr>
      <w:r>
        <w:t>Siekiant</w:t>
      </w:r>
      <w:r w:rsidR="00A253A5">
        <w:t xml:space="preserve"> įvertinti praktikos metu kylančias problemas ir galimai jas ištaisyti ateityje, papildomai norima kaupti ir analizuoti kaip jums sekėsi ieškoti praktikos, bendrauti su praktikos vadovais ir pan. Ši anketa praktikos įvertinimu įtakos neturės, o jos duomenys bus kaupiami katedroje.</w:t>
      </w:r>
      <w:r w:rsidR="00777884">
        <w:t xml:space="preserve"> Ties kiekv</w:t>
      </w:r>
      <w:r w:rsidR="005404B0">
        <w:t>ienu klausimu galima žymėti kel</w:t>
      </w:r>
      <w:r w:rsidR="00777884">
        <w:t>i</w:t>
      </w:r>
      <w:r w:rsidR="005404B0">
        <w:t>s</w:t>
      </w:r>
      <w:r w:rsidR="00777884">
        <w:t xml:space="preserve"> </w:t>
      </w:r>
      <w:proofErr w:type="spellStart"/>
      <w:r w:rsidR="00777884">
        <w:t>pasirinkimus</w:t>
      </w:r>
      <w:proofErr w:type="spellEnd"/>
      <w:r w:rsidR="00777884">
        <w:t>, o kai kur bus prašoma įrašyti atsakymą patiems.</w:t>
      </w:r>
    </w:p>
    <w:p w:rsidR="00A253A5" w:rsidRDefault="00A253A5" w:rsidP="00A253A5">
      <w:pPr>
        <w:pStyle w:val="PAlentelspavadinimasirnumeracija"/>
      </w:pPr>
      <w:r>
        <w:t>Praktikos paieškos ir eigos proceso apibendrinančioji anketa</w:t>
      </w:r>
    </w:p>
    <w:tbl>
      <w:tblPr>
        <w:tblStyle w:val="TableGrid"/>
        <w:tblW w:w="9641" w:type="dxa"/>
        <w:tblLook w:val="04A0" w:firstRow="1" w:lastRow="0" w:firstColumn="1" w:lastColumn="0" w:noHBand="0" w:noVBand="1"/>
      </w:tblPr>
      <w:tblGrid>
        <w:gridCol w:w="528"/>
        <w:gridCol w:w="1914"/>
        <w:gridCol w:w="1713"/>
        <w:gridCol w:w="98"/>
        <w:gridCol w:w="455"/>
        <w:gridCol w:w="1076"/>
        <w:gridCol w:w="90"/>
        <w:gridCol w:w="167"/>
        <w:gridCol w:w="1024"/>
        <w:gridCol w:w="562"/>
        <w:gridCol w:w="38"/>
        <w:gridCol w:w="1976"/>
      </w:tblGrid>
      <w:tr w:rsidR="005E66E7" w:rsidRPr="00A253A5" w:rsidTr="00752B66">
        <w:tc>
          <w:tcPr>
            <w:tcW w:w="528" w:type="dxa"/>
          </w:tcPr>
          <w:p w:rsidR="00A253A5" w:rsidRPr="00A253A5" w:rsidRDefault="00A253A5" w:rsidP="00A253A5">
            <w:pPr>
              <w:pStyle w:val="PAlentelstekstas"/>
              <w:rPr>
                <w:b/>
              </w:rPr>
            </w:pPr>
            <w:r>
              <w:rPr>
                <w:b/>
              </w:rPr>
              <w:t>Nr.</w:t>
            </w:r>
          </w:p>
        </w:tc>
        <w:tc>
          <w:tcPr>
            <w:tcW w:w="1914" w:type="dxa"/>
          </w:tcPr>
          <w:p w:rsidR="00A253A5" w:rsidRPr="00A253A5" w:rsidRDefault="00A253A5" w:rsidP="00A253A5">
            <w:pPr>
              <w:pStyle w:val="PAlentelstekstas"/>
              <w:rPr>
                <w:b/>
              </w:rPr>
            </w:pPr>
            <w:r w:rsidRPr="00A253A5">
              <w:rPr>
                <w:b/>
              </w:rPr>
              <w:t>Klausimas</w:t>
            </w:r>
          </w:p>
        </w:tc>
        <w:tc>
          <w:tcPr>
            <w:tcW w:w="7199" w:type="dxa"/>
            <w:gridSpan w:val="10"/>
          </w:tcPr>
          <w:p w:rsidR="00A253A5" w:rsidRPr="00A253A5" w:rsidRDefault="00A253A5" w:rsidP="00A253A5">
            <w:pPr>
              <w:pStyle w:val="PAlentelstekstas"/>
              <w:rPr>
                <w:b/>
              </w:rPr>
            </w:pPr>
            <w:r w:rsidRPr="00A253A5">
              <w:rPr>
                <w:b/>
              </w:rPr>
              <w:t>Atsakymas</w:t>
            </w:r>
          </w:p>
        </w:tc>
      </w:tr>
      <w:tr w:rsidR="005E66E7" w:rsidTr="00752B66">
        <w:tc>
          <w:tcPr>
            <w:tcW w:w="528" w:type="dxa"/>
          </w:tcPr>
          <w:p w:rsidR="00A253A5" w:rsidRDefault="00A253A5" w:rsidP="00A253A5">
            <w:pPr>
              <w:pStyle w:val="PAlentelstekstas"/>
              <w:numPr>
                <w:ilvl w:val="0"/>
                <w:numId w:val="14"/>
              </w:numPr>
            </w:pPr>
          </w:p>
        </w:tc>
        <w:tc>
          <w:tcPr>
            <w:tcW w:w="1914" w:type="dxa"/>
          </w:tcPr>
          <w:p w:rsidR="00A253A5" w:rsidRDefault="00A253A5" w:rsidP="00A253A5">
            <w:pPr>
              <w:pStyle w:val="PAlentelstekstas"/>
            </w:pPr>
            <w:r>
              <w:t>Įmonės, kurioje atlikote praktiką</w:t>
            </w:r>
            <w:r w:rsidR="0056197B">
              <w:t>,</w:t>
            </w:r>
            <w:r>
              <w:t xml:space="preserve"> pavadinimas</w:t>
            </w:r>
          </w:p>
        </w:tc>
        <w:tc>
          <w:tcPr>
            <w:tcW w:w="7199" w:type="dxa"/>
            <w:gridSpan w:val="10"/>
          </w:tcPr>
          <w:p w:rsidR="00A253A5" w:rsidRDefault="00A253A5" w:rsidP="00A253A5">
            <w:pPr>
              <w:pStyle w:val="PAlentelstekstas"/>
            </w:pPr>
          </w:p>
        </w:tc>
      </w:tr>
      <w:tr w:rsidR="0056197B" w:rsidTr="00461DE5">
        <w:tc>
          <w:tcPr>
            <w:tcW w:w="528" w:type="dxa"/>
            <w:vMerge w:val="restart"/>
          </w:tcPr>
          <w:p w:rsidR="0056197B" w:rsidRDefault="0056197B" w:rsidP="00A253A5">
            <w:pPr>
              <w:pStyle w:val="PAlentelstekstas"/>
              <w:numPr>
                <w:ilvl w:val="0"/>
                <w:numId w:val="14"/>
              </w:numPr>
            </w:pPr>
          </w:p>
        </w:tc>
        <w:tc>
          <w:tcPr>
            <w:tcW w:w="1914" w:type="dxa"/>
            <w:vMerge w:val="restart"/>
          </w:tcPr>
          <w:p w:rsidR="0056197B" w:rsidRDefault="0056197B" w:rsidP="00A253A5">
            <w:pPr>
              <w:pStyle w:val="PAlentelstekstas"/>
            </w:pPr>
            <w:r>
              <w:t>Laikotarpis, kada vykdėte praktiką</w:t>
            </w:r>
          </w:p>
        </w:tc>
        <w:tc>
          <w:tcPr>
            <w:tcW w:w="3599" w:type="dxa"/>
            <w:gridSpan w:val="6"/>
          </w:tcPr>
          <w:p w:rsidR="0056197B" w:rsidRPr="0056197B" w:rsidRDefault="0056197B" w:rsidP="00A253A5">
            <w:pPr>
              <w:pStyle w:val="PAlentelstekstas"/>
              <w:rPr>
                <w:b/>
              </w:rPr>
            </w:pPr>
            <w:r w:rsidRPr="0056197B">
              <w:rPr>
                <w:b/>
              </w:rPr>
              <w:t>Data nuo</w:t>
            </w:r>
          </w:p>
        </w:tc>
        <w:tc>
          <w:tcPr>
            <w:tcW w:w="3600" w:type="dxa"/>
            <w:gridSpan w:val="4"/>
          </w:tcPr>
          <w:p w:rsidR="0056197B" w:rsidRPr="0056197B" w:rsidRDefault="0056197B" w:rsidP="00A253A5">
            <w:pPr>
              <w:pStyle w:val="PAlentelstekstas"/>
              <w:rPr>
                <w:b/>
              </w:rPr>
            </w:pPr>
            <w:r w:rsidRPr="0056197B">
              <w:rPr>
                <w:b/>
              </w:rPr>
              <w:t>Data iki</w:t>
            </w:r>
          </w:p>
        </w:tc>
      </w:tr>
      <w:tr w:rsidR="0056197B" w:rsidTr="00461DE5">
        <w:tc>
          <w:tcPr>
            <w:tcW w:w="528" w:type="dxa"/>
            <w:vMerge/>
          </w:tcPr>
          <w:p w:rsidR="0056197B" w:rsidRDefault="0056197B" w:rsidP="00A253A5">
            <w:pPr>
              <w:pStyle w:val="PAlentelstekstas"/>
              <w:numPr>
                <w:ilvl w:val="0"/>
                <w:numId w:val="14"/>
              </w:numPr>
            </w:pPr>
          </w:p>
        </w:tc>
        <w:tc>
          <w:tcPr>
            <w:tcW w:w="1914" w:type="dxa"/>
            <w:vMerge/>
          </w:tcPr>
          <w:p w:rsidR="0056197B" w:rsidRDefault="0056197B" w:rsidP="00A253A5">
            <w:pPr>
              <w:pStyle w:val="PAlentelstekstas"/>
            </w:pPr>
          </w:p>
        </w:tc>
        <w:tc>
          <w:tcPr>
            <w:tcW w:w="3599" w:type="dxa"/>
            <w:gridSpan w:val="6"/>
          </w:tcPr>
          <w:p w:rsidR="0056197B" w:rsidRDefault="0056197B" w:rsidP="00A253A5">
            <w:pPr>
              <w:pStyle w:val="PAlentelstekstas"/>
            </w:pPr>
          </w:p>
        </w:tc>
        <w:tc>
          <w:tcPr>
            <w:tcW w:w="3600" w:type="dxa"/>
            <w:gridSpan w:val="4"/>
          </w:tcPr>
          <w:p w:rsidR="0056197B" w:rsidRDefault="0056197B" w:rsidP="00A253A5">
            <w:pPr>
              <w:pStyle w:val="PAlentelstekstas"/>
            </w:pPr>
          </w:p>
        </w:tc>
      </w:tr>
      <w:tr w:rsidR="002C1DCF" w:rsidTr="0056197B">
        <w:tc>
          <w:tcPr>
            <w:tcW w:w="528" w:type="dxa"/>
            <w:vMerge w:val="restart"/>
          </w:tcPr>
          <w:p w:rsidR="002C1DCF" w:rsidRDefault="002C1DCF" w:rsidP="00A253A5">
            <w:pPr>
              <w:pStyle w:val="PAlentelstekstas"/>
              <w:numPr>
                <w:ilvl w:val="0"/>
                <w:numId w:val="14"/>
              </w:numPr>
            </w:pPr>
          </w:p>
        </w:tc>
        <w:tc>
          <w:tcPr>
            <w:tcW w:w="1914" w:type="dxa"/>
            <w:vMerge w:val="restart"/>
          </w:tcPr>
          <w:p w:rsidR="002C1DCF" w:rsidRPr="00A253A5" w:rsidRDefault="002C1DCF" w:rsidP="00A253A5">
            <w:pPr>
              <w:pStyle w:val="PAlentelstekstas"/>
            </w:pPr>
            <w:r>
              <w:t>Kokiais būdais ieškojote praktikos vietos?</w:t>
            </w:r>
          </w:p>
        </w:tc>
        <w:tc>
          <w:tcPr>
            <w:tcW w:w="1811" w:type="dxa"/>
            <w:gridSpan w:val="2"/>
          </w:tcPr>
          <w:p w:rsidR="002C1DCF" w:rsidRPr="002C1DCF" w:rsidRDefault="002C1DCF" w:rsidP="00A253A5">
            <w:pPr>
              <w:pStyle w:val="PAlentelstekstas"/>
              <w:rPr>
                <w:b/>
              </w:rPr>
            </w:pPr>
            <w:r w:rsidRPr="002C1DCF">
              <w:rPr>
                <w:b/>
              </w:rPr>
              <w:t>Būdas</w:t>
            </w:r>
          </w:p>
        </w:tc>
        <w:tc>
          <w:tcPr>
            <w:tcW w:w="1621" w:type="dxa"/>
            <w:gridSpan w:val="3"/>
          </w:tcPr>
          <w:p w:rsidR="002C1DCF" w:rsidRPr="002C1DCF" w:rsidRDefault="002C1DCF" w:rsidP="00A253A5">
            <w:pPr>
              <w:pStyle w:val="PAlentelstekstas"/>
              <w:rPr>
                <w:b/>
              </w:rPr>
            </w:pPr>
            <w:r w:rsidRPr="002C1DCF">
              <w:rPr>
                <w:b/>
              </w:rPr>
              <w:t>Ieškojau pasiūlymų</w:t>
            </w:r>
          </w:p>
        </w:tc>
        <w:tc>
          <w:tcPr>
            <w:tcW w:w="1791" w:type="dxa"/>
            <w:gridSpan w:val="4"/>
          </w:tcPr>
          <w:p w:rsidR="002C1DCF" w:rsidRPr="002C1DCF" w:rsidRDefault="002C1DCF" w:rsidP="00A253A5">
            <w:pPr>
              <w:pStyle w:val="PAlentelstekstas"/>
              <w:rPr>
                <w:b/>
              </w:rPr>
            </w:pPr>
            <w:r w:rsidRPr="002C1DCF">
              <w:rPr>
                <w:b/>
              </w:rPr>
              <w:t>Radau dominančių pasiūlymų</w:t>
            </w:r>
          </w:p>
        </w:tc>
        <w:tc>
          <w:tcPr>
            <w:tcW w:w="1976" w:type="dxa"/>
          </w:tcPr>
          <w:p w:rsidR="002C1DCF" w:rsidRPr="002C1DCF" w:rsidRDefault="002C1DCF" w:rsidP="00A253A5">
            <w:pPr>
              <w:pStyle w:val="PAlentelstekstas"/>
              <w:rPr>
                <w:b/>
              </w:rPr>
            </w:pPr>
            <w:r w:rsidRPr="002C1DCF">
              <w:rPr>
                <w:b/>
              </w:rPr>
              <w:t>Gavau praktikos vietą</w:t>
            </w:r>
          </w:p>
        </w:tc>
      </w:tr>
      <w:tr w:rsidR="002C1DCF" w:rsidTr="0056197B">
        <w:tc>
          <w:tcPr>
            <w:tcW w:w="528" w:type="dxa"/>
            <w:vMerge/>
          </w:tcPr>
          <w:p w:rsidR="002C1DCF" w:rsidRDefault="002C1DCF" w:rsidP="00A253A5">
            <w:pPr>
              <w:pStyle w:val="PAlentelstekstas"/>
              <w:numPr>
                <w:ilvl w:val="0"/>
                <w:numId w:val="14"/>
              </w:numPr>
            </w:pPr>
          </w:p>
        </w:tc>
        <w:tc>
          <w:tcPr>
            <w:tcW w:w="1914" w:type="dxa"/>
            <w:vMerge/>
          </w:tcPr>
          <w:p w:rsidR="002C1DCF" w:rsidRDefault="002C1DCF" w:rsidP="00A253A5">
            <w:pPr>
              <w:pStyle w:val="PAlentelstekstas"/>
            </w:pPr>
          </w:p>
        </w:tc>
        <w:tc>
          <w:tcPr>
            <w:tcW w:w="1811" w:type="dxa"/>
            <w:gridSpan w:val="2"/>
          </w:tcPr>
          <w:p w:rsidR="002C1DCF" w:rsidRDefault="002C1DCF" w:rsidP="00A253A5">
            <w:pPr>
              <w:pStyle w:val="PAlentelstekstas"/>
            </w:pPr>
            <w:proofErr w:type="spellStart"/>
            <w:r>
              <w:t>mano.vgtu.lt</w:t>
            </w:r>
            <w:proofErr w:type="spellEnd"/>
            <w:r>
              <w:t xml:space="preserve"> sistemoje</w:t>
            </w:r>
          </w:p>
        </w:tc>
        <w:sdt>
          <w:sdtPr>
            <w:id w:val="-179355228"/>
            <w14:checkbox>
              <w14:checked w14:val="0"/>
              <w14:checkedState w14:val="2612" w14:font="MS Gothic"/>
              <w14:uncheckedState w14:val="2610" w14:font="MS Gothic"/>
            </w14:checkbox>
          </w:sdtPr>
          <w:sdtEndPr/>
          <w:sdtContent>
            <w:tc>
              <w:tcPr>
                <w:tcW w:w="1621" w:type="dxa"/>
                <w:gridSpan w:val="3"/>
              </w:tcPr>
              <w:p w:rsidR="002C1DCF" w:rsidRDefault="002C1DCF" w:rsidP="00A253A5">
                <w:pPr>
                  <w:pStyle w:val="PAlentelstekstas"/>
                </w:pPr>
                <w:r>
                  <w:rPr>
                    <w:rFonts w:ascii="MS Gothic" w:eastAsia="MS Gothic" w:hAnsi="MS Gothic" w:hint="eastAsia"/>
                  </w:rPr>
                  <w:t>☐</w:t>
                </w:r>
              </w:p>
            </w:tc>
          </w:sdtContent>
        </w:sdt>
        <w:sdt>
          <w:sdtPr>
            <w:id w:val="2143916434"/>
            <w14:checkbox>
              <w14:checked w14:val="0"/>
              <w14:checkedState w14:val="2612" w14:font="MS Gothic"/>
              <w14:uncheckedState w14:val="2610" w14:font="MS Gothic"/>
            </w14:checkbox>
          </w:sdtPr>
          <w:sdtEndPr/>
          <w:sdtContent>
            <w:tc>
              <w:tcPr>
                <w:tcW w:w="1791" w:type="dxa"/>
                <w:gridSpan w:val="4"/>
              </w:tcPr>
              <w:p w:rsidR="002C1DCF" w:rsidRDefault="002C1DCF" w:rsidP="00A253A5">
                <w:pPr>
                  <w:pStyle w:val="PAlentelstekstas"/>
                </w:pPr>
                <w:r>
                  <w:rPr>
                    <w:rFonts w:ascii="MS Gothic" w:eastAsia="MS Gothic" w:hAnsi="MS Gothic" w:hint="eastAsia"/>
                  </w:rPr>
                  <w:t>☐</w:t>
                </w:r>
              </w:p>
            </w:tc>
          </w:sdtContent>
        </w:sdt>
        <w:sdt>
          <w:sdtPr>
            <w:id w:val="-290746998"/>
            <w14:checkbox>
              <w14:checked w14:val="0"/>
              <w14:checkedState w14:val="2612" w14:font="MS Gothic"/>
              <w14:uncheckedState w14:val="2610" w14:font="MS Gothic"/>
            </w14:checkbox>
          </w:sdtPr>
          <w:sdtEndPr/>
          <w:sdtContent>
            <w:tc>
              <w:tcPr>
                <w:tcW w:w="1976" w:type="dxa"/>
              </w:tcPr>
              <w:p w:rsidR="002C1DCF" w:rsidRDefault="002C1DCF" w:rsidP="00A253A5">
                <w:pPr>
                  <w:pStyle w:val="PAlentelstekstas"/>
                </w:pPr>
                <w:r>
                  <w:rPr>
                    <w:rFonts w:ascii="MS Gothic" w:eastAsia="MS Gothic" w:hAnsi="MS Gothic" w:hint="eastAsia"/>
                  </w:rPr>
                  <w:t>☐</w:t>
                </w:r>
              </w:p>
            </w:tc>
          </w:sdtContent>
        </w:sdt>
      </w:tr>
      <w:tr w:rsidR="002C1DCF" w:rsidTr="0056197B">
        <w:tc>
          <w:tcPr>
            <w:tcW w:w="528" w:type="dxa"/>
            <w:vMerge/>
          </w:tcPr>
          <w:p w:rsidR="002C1DCF" w:rsidRDefault="002C1DCF" w:rsidP="00A253A5">
            <w:pPr>
              <w:pStyle w:val="PAlentelstekstas"/>
              <w:numPr>
                <w:ilvl w:val="0"/>
                <w:numId w:val="14"/>
              </w:numPr>
            </w:pPr>
          </w:p>
        </w:tc>
        <w:tc>
          <w:tcPr>
            <w:tcW w:w="1914" w:type="dxa"/>
            <w:vMerge/>
          </w:tcPr>
          <w:p w:rsidR="002C1DCF" w:rsidRDefault="002C1DCF" w:rsidP="00A253A5">
            <w:pPr>
              <w:pStyle w:val="PAlentelstekstas"/>
            </w:pPr>
          </w:p>
        </w:tc>
        <w:tc>
          <w:tcPr>
            <w:tcW w:w="1811" w:type="dxa"/>
            <w:gridSpan w:val="2"/>
          </w:tcPr>
          <w:p w:rsidR="002C1DCF" w:rsidRDefault="002C1DCF" w:rsidP="00A253A5">
            <w:pPr>
              <w:pStyle w:val="PAlentelstekstas"/>
            </w:pPr>
            <w:r>
              <w:t>Karjeros dienos</w:t>
            </w:r>
          </w:p>
        </w:tc>
        <w:sdt>
          <w:sdtPr>
            <w:id w:val="1054275556"/>
            <w14:checkbox>
              <w14:checked w14:val="0"/>
              <w14:checkedState w14:val="2612" w14:font="MS Gothic"/>
              <w14:uncheckedState w14:val="2610" w14:font="MS Gothic"/>
            </w14:checkbox>
          </w:sdtPr>
          <w:sdtEndPr/>
          <w:sdtContent>
            <w:tc>
              <w:tcPr>
                <w:tcW w:w="1621" w:type="dxa"/>
                <w:gridSpan w:val="3"/>
              </w:tcPr>
              <w:p w:rsidR="002C1DCF" w:rsidRDefault="002C1DCF" w:rsidP="00A253A5">
                <w:pPr>
                  <w:pStyle w:val="PAlentelstekstas"/>
                </w:pPr>
                <w:r>
                  <w:rPr>
                    <w:rFonts w:ascii="MS Gothic" w:eastAsia="MS Gothic" w:hAnsi="MS Gothic" w:hint="eastAsia"/>
                  </w:rPr>
                  <w:t>☐</w:t>
                </w:r>
              </w:p>
            </w:tc>
          </w:sdtContent>
        </w:sdt>
        <w:sdt>
          <w:sdtPr>
            <w:id w:val="1319535273"/>
            <w14:checkbox>
              <w14:checked w14:val="0"/>
              <w14:checkedState w14:val="2612" w14:font="MS Gothic"/>
              <w14:uncheckedState w14:val="2610" w14:font="MS Gothic"/>
            </w14:checkbox>
          </w:sdtPr>
          <w:sdtEndPr/>
          <w:sdtContent>
            <w:tc>
              <w:tcPr>
                <w:tcW w:w="1791" w:type="dxa"/>
                <w:gridSpan w:val="4"/>
              </w:tcPr>
              <w:p w:rsidR="002C1DCF" w:rsidRDefault="002C1DCF" w:rsidP="00A253A5">
                <w:pPr>
                  <w:pStyle w:val="PAlentelstekstas"/>
                </w:pPr>
                <w:r>
                  <w:rPr>
                    <w:rFonts w:ascii="MS Gothic" w:eastAsia="MS Gothic" w:hAnsi="MS Gothic" w:hint="eastAsia"/>
                  </w:rPr>
                  <w:t>☐</w:t>
                </w:r>
              </w:p>
            </w:tc>
          </w:sdtContent>
        </w:sdt>
        <w:sdt>
          <w:sdtPr>
            <w:id w:val="-112980454"/>
            <w14:checkbox>
              <w14:checked w14:val="0"/>
              <w14:checkedState w14:val="2612" w14:font="MS Gothic"/>
              <w14:uncheckedState w14:val="2610" w14:font="MS Gothic"/>
            </w14:checkbox>
          </w:sdtPr>
          <w:sdtEndPr/>
          <w:sdtContent>
            <w:tc>
              <w:tcPr>
                <w:tcW w:w="1976" w:type="dxa"/>
              </w:tcPr>
              <w:p w:rsidR="002C1DCF" w:rsidRDefault="002C1DCF" w:rsidP="00A253A5">
                <w:pPr>
                  <w:pStyle w:val="PAlentelstekstas"/>
                </w:pPr>
                <w:r>
                  <w:rPr>
                    <w:rFonts w:ascii="MS Gothic" w:eastAsia="MS Gothic" w:hAnsi="MS Gothic" w:hint="eastAsia"/>
                  </w:rPr>
                  <w:t>☐</w:t>
                </w:r>
              </w:p>
            </w:tc>
          </w:sdtContent>
        </w:sdt>
      </w:tr>
      <w:tr w:rsidR="002C1DCF" w:rsidTr="0056197B">
        <w:tc>
          <w:tcPr>
            <w:tcW w:w="528" w:type="dxa"/>
            <w:vMerge/>
          </w:tcPr>
          <w:p w:rsidR="002C1DCF" w:rsidRDefault="002C1DCF" w:rsidP="002C1DCF">
            <w:pPr>
              <w:pStyle w:val="PAlentelstekstas"/>
              <w:numPr>
                <w:ilvl w:val="0"/>
                <w:numId w:val="14"/>
              </w:numPr>
            </w:pPr>
          </w:p>
        </w:tc>
        <w:tc>
          <w:tcPr>
            <w:tcW w:w="1914" w:type="dxa"/>
            <w:vMerge/>
          </w:tcPr>
          <w:p w:rsidR="002C1DCF" w:rsidRDefault="002C1DCF" w:rsidP="002C1DCF">
            <w:pPr>
              <w:pStyle w:val="PAlentelstekstas"/>
            </w:pPr>
          </w:p>
        </w:tc>
        <w:tc>
          <w:tcPr>
            <w:tcW w:w="1811" w:type="dxa"/>
            <w:gridSpan w:val="2"/>
          </w:tcPr>
          <w:p w:rsidR="002C1DCF" w:rsidRDefault="002C1DCF" w:rsidP="002C1DCF">
            <w:pPr>
              <w:pStyle w:val="PAlentelstekstas"/>
            </w:pPr>
            <w:r>
              <w:t xml:space="preserve">Darbo/praktikos pasiūlos sistemose </w:t>
            </w:r>
          </w:p>
        </w:tc>
        <w:tc>
          <w:tcPr>
            <w:tcW w:w="1621" w:type="dxa"/>
            <w:gridSpan w:val="3"/>
          </w:tcPr>
          <w:p w:rsidR="002C1DCF" w:rsidRDefault="0015266B" w:rsidP="002C1DCF">
            <w:pPr>
              <w:pStyle w:val="PAlentelstekstas"/>
            </w:pPr>
            <w:sdt>
              <w:sdtPr>
                <w:id w:val="-2136467712"/>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ose)</w:t>
            </w:r>
          </w:p>
          <w:p w:rsidR="002C1DCF" w:rsidRPr="002C1DCF" w:rsidRDefault="002C1DCF" w:rsidP="002C1DCF">
            <w:pPr>
              <w:pStyle w:val="PAlentelstekstas"/>
            </w:pPr>
            <w:r>
              <w:t>...</w:t>
            </w:r>
          </w:p>
        </w:tc>
        <w:tc>
          <w:tcPr>
            <w:tcW w:w="1791" w:type="dxa"/>
            <w:gridSpan w:val="4"/>
          </w:tcPr>
          <w:p w:rsidR="002C1DCF" w:rsidRDefault="0015266B" w:rsidP="002C1DCF">
            <w:pPr>
              <w:pStyle w:val="PAlentelstekstas"/>
            </w:pPr>
            <w:sdt>
              <w:sdtPr>
                <w:id w:val="2116014156"/>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ose)</w:t>
            </w:r>
          </w:p>
          <w:p w:rsidR="002C1DCF" w:rsidRPr="002C1DCF" w:rsidRDefault="002C1DCF" w:rsidP="002C1DCF">
            <w:pPr>
              <w:pStyle w:val="PAlentelstekstas"/>
            </w:pPr>
            <w:r>
              <w:t>...</w:t>
            </w:r>
          </w:p>
        </w:tc>
        <w:tc>
          <w:tcPr>
            <w:tcW w:w="1976" w:type="dxa"/>
          </w:tcPr>
          <w:p w:rsidR="002C1DCF" w:rsidRDefault="0015266B" w:rsidP="002C1DCF">
            <w:pPr>
              <w:pStyle w:val="PAlentelstekstas"/>
            </w:pPr>
            <w:sdt>
              <w:sdtPr>
                <w:id w:val="126753326"/>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ose)</w:t>
            </w:r>
          </w:p>
          <w:p w:rsidR="002C1DCF" w:rsidRPr="002C1DCF" w:rsidRDefault="002C1DCF" w:rsidP="002C1DCF">
            <w:pPr>
              <w:pStyle w:val="PAlentelstekstas"/>
            </w:pPr>
            <w:r>
              <w:t>...</w:t>
            </w:r>
          </w:p>
        </w:tc>
      </w:tr>
      <w:tr w:rsidR="002C1DCF" w:rsidTr="0056197B">
        <w:tc>
          <w:tcPr>
            <w:tcW w:w="528" w:type="dxa"/>
            <w:vMerge/>
          </w:tcPr>
          <w:p w:rsidR="002C1DCF" w:rsidRDefault="002C1DCF" w:rsidP="002C1DCF">
            <w:pPr>
              <w:pStyle w:val="PAlentelstekstas"/>
              <w:numPr>
                <w:ilvl w:val="0"/>
                <w:numId w:val="14"/>
              </w:numPr>
            </w:pPr>
          </w:p>
        </w:tc>
        <w:tc>
          <w:tcPr>
            <w:tcW w:w="1914" w:type="dxa"/>
            <w:vMerge/>
          </w:tcPr>
          <w:p w:rsidR="002C1DCF" w:rsidRDefault="002C1DCF" w:rsidP="002C1DCF">
            <w:pPr>
              <w:pStyle w:val="PAlentelstekstas"/>
            </w:pPr>
          </w:p>
        </w:tc>
        <w:tc>
          <w:tcPr>
            <w:tcW w:w="1811" w:type="dxa"/>
            <w:gridSpan w:val="2"/>
          </w:tcPr>
          <w:p w:rsidR="002C1DCF" w:rsidRDefault="002C1DCF" w:rsidP="002C1DCF">
            <w:pPr>
              <w:pStyle w:val="PAlentelstekstas"/>
            </w:pPr>
            <w:r>
              <w:t>Pažįstamų rekomendacijos</w:t>
            </w:r>
          </w:p>
        </w:tc>
        <w:sdt>
          <w:sdtPr>
            <w:id w:val="-840928876"/>
            <w14:checkbox>
              <w14:checked w14:val="0"/>
              <w14:checkedState w14:val="2612" w14:font="MS Gothic"/>
              <w14:uncheckedState w14:val="2610" w14:font="MS Gothic"/>
            </w14:checkbox>
          </w:sdtPr>
          <w:sdtEndPr/>
          <w:sdtContent>
            <w:tc>
              <w:tcPr>
                <w:tcW w:w="1621" w:type="dxa"/>
                <w:gridSpan w:val="3"/>
              </w:tcPr>
              <w:p w:rsidR="002C1DCF" w:rsidRDefault="002C1DCF" w:rsidP="002C1DCF">
                <w:pPr>
                  <w:pStyle w:val="PAlentelstekstas"/>
                </w:pPr>
                <w:r>
                  <w:rPr>
                    <w:rFonts w:ascii="MS Gothic" w:eastAsia="MS Gothic" w:hAnsi="MS Gothic" w:hint="eastAsia"/>
                  </w:rPr>
                  <w:t>☐</w:t>
                </w:r>
              </w:p>
            </w:tc>
          </w:sdtContent>
        </w:sdt>
        <w:sdt>
          <w:sdtPr>
            <w:id w:val="-1545210698"/>
            <w14:checkbox>
              <w14:checked w14:val="0"/>
              <w14:checkedState w14:val="2612" w14:font="MS Gothic"/>
              <w14:uncheckedState w14:val="2610" w14:font="MS Gothic"/>
            </w14:checkbox>
          </w:sdtPr>
          <w:sdtEndPr/>
          <w:sdtContent>
            <w:tc>
              <w:tcPr>
                <w:tcW w:w="1791" w:type="dxa"/>
                <w:gridSpan w:val="4"/>
              </w:tcPr>
              <w:p w:rsidR="002C1DCF" w:rsidRDefault="002C1DCF" w:rsidP="002C1DCF">
                <w:pPr>
                  <w:pStyle w:val="PAlentelstekstas"/>
                </w:pPr>
                <w:r>
                  <w:rPr>
                    <w:rFonts w:ascii="MS Gothic" w:eastAsia="MS Gothic" w:hAnsi="MS Gothic" w:hint="eastAsia"/>
                  </w:rPr>
                  <w:t>☐</w:t>
                </w:r>
              </w:p>
            </w:tc>
          </w:sdtContent>
        </w:sdt>
        <w:sdt>
          <w:sdtPr>
            <w:id w:val="1570608239"/>
            <w14:checkbox>
              <w14:checked w14:val="0"/>
              <w14:checkedState w14:val="2612" w14:font="MS Gothic"/>
              <w14:uncheckedState w14:val="2610" w14:font="MS Gothic"/>
            </w14:checkbox>
          </w:sdtPr>
          <w:sdtEndPr/>
          <w:sdtContent>
            <w:tc>
              <w:tcPr>
                <w:tcW w:w="1976" w:type="dxa"/>
              </w:tcPr>
              <w:p w:rsidR="002C1DCF" w:rsidRDefault="002C1DCF" w:rsidP="002C1DCF">
                <w:pPr>
                  <w:pStyle w:val="PAlentelstekstas"/>
                </w:pPr>
                <w:r>
                  <w:rPr>
                    <w:rFonts w:ascii="MS Gothic" w:eastAsia="MS Gothic" w:hAnsi="MS Gothic" w:hint="eastAsia"/>
                  </w:rPr>
                  <w:t>☐</w:t>
                </w:r>
              </w:p>
            </w:tc>
          </w:sdtContent>
        </w:sdt>
      </w:tr>
      <w:tr w:rsidR="002C1DCF" w:rsidTr="0056197B">
        <w:tc>
          <w:tcPr>
            <w:tcW w:w="528" w:type="dxa"/>
            <w:vMerge/>
          </w:tcPr>
          <w:p w:rsidR="002C1DCF" w:rsidRDefault="002C1DCF" w:rsidP="002C1DCF">
            <w:pPr>
              <w:pStyle w:val="PAlentelstekstas"/>
              <w:numPr>
                <w:ilvl w:val="0"/>
                <w:numId w:val="14"/>
              </w:numPr>
            </w:pPr>
          </w:p>
        </w:tc>
        <w:tc>
          <w:tcPr>
            <w:tcW w:w="1914" w:type="dxa"/>
            <w:vMerge/>
          </w:tcPr>
          <w:p w:rsidR="002C1DCF" w:rsidRDefault="002C1DCF" w:rsidP="002C1DCF">
            <w:pPr>
              <w:pStyle w:val="PAlentelstekstas"/>
            </w:pPr>
          </w:p>
        </w:tc>
        <w:tc>
          <w:tcPr>
            <w:tcW w:w="1811" w:type="dxa"/>
            <w:gridSpan w:val="2"/>
          </w:tcPr>
          <w:p w:rsidR="002C1DCF" w:rsidRDefault="002C1DCF" w:rsidP="002C1DCF">
            <w:pPr>
              <w:pStyle w:val="PAlentelstekstas"/>
            </w:pPr>
            <w:r>
              <w:t xml:space="preserve">Kiti būdai </w:t>
            </w:r>
          </w:p>
        </w:tc>
        <w:tc>
          <w:tcPr>
            <w:tcW w:w="1621" w:type="dxa"/>
            <w:gridSpan w:val="3"/>
          </w:tcPr>
          <w:p w:rsidR="002C1DCF" w:rsidRDefault="0015266B" w:rsidP="002C1DCF">
            <w:pPr>
              <w:pStyle w:val="PAlentelstekstas"/>
            </w:pPr>
            <w:sdt>
              <w:sdtPr>
                <w:id w:val="7330457"/>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e)</w:t>
            </w:r>
          </w:p>
          <w:p w:rsidR="002C1DCF" w:rsidRPr="002C1DCF" w:rsidRDefault="002C1DCF" w:rsidP="002C1DCF">
            <w:pPr>
              <w:pStyle w:val="PAlentelstekstas"/>
            </w:pPr>
            <w:r>
              <w:t>...</w:t>
            </w:r>
          </w:p>
        </w:tc>
        <w:tc>
          <w:tcPr>
            <w:tcW w:w="1791" w:type="dxa"/>
            <w:gridSpan w:val="4"/>
          </w:tcPr>
          <w:p w:rsidR="002C1DCF" w:rsidRDefault="0015266B" w:rsidP="002C1DCF">
            <w:pPr>
              <w:pStyle w:val="PAlentelstekstas"/>
            </w:pPr>
            <w:sdt>
              <w:sdtPr>
                <w:id w:val="-1585913987"/>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e)</w:t>
            </w:r>
          </w:p>
          <w:p w:rsidR="002C1DCF" w:rsidRPr="002C1DCF" w:rsidRDefault="002C1DCF" w:rsidP="002C1DCF">
            <w:pPr>
              <w:pStyle w:val="PAlentelstekstas"/>
            </w:pPr>
            <w:r>
              <w:t>...</w:t>
            </w:r>
          </w:p>
        </w:tc>
        <w:tc>
          <w:tcPr>
            <w:tcW w:w="1976" w:type="dxa"/>
          </w:tcPr>
          <w:p w:rsidR="002C1DCF" w:rsidRDefault="0015266B" w:rsidP="002C1DCF">
            <w:pPr>
              <w:pStyle w:val="PAlentelstekstas"/>
            </w:pPr>
            <w:sdt>
              <w:sdtPr>
                <w:id w:val="-496042609"/>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įrašykite kokie)</w:t>
            </w:r>
          </w:p>
          <w:p w:rsidR="002C1DCF" w:rsidRPr="002C1DCF" w:rsidRDefault="002C1DCF" w:rsidP="002C1DCF">
            <w:pPr>
              <w:pStyle w:val="PAlentelstekstas"/>
            </w:pPr>
            <w:r>
              <w:t>...</w:t>
            </w: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Į kiek įmonių kreipėtės dėl praktikos vietos?</w:t>
            </w:r>
          </w:p>
        </w:tc>
        <w:tc>
          <w:tcPr>
            <w:tcW w:w="7199" w:type="dxa"/>
            <w:gridSpan w:val="10"/>
          </w:tcPr>
          <w:p w:rsidR="002C1DCF" w:rsidRDefault="002C1DCF" w:rsidP="002C1DCF">
            <w:pPr>
              <w:pStyle w:val="PAlentelstekstas"/>
            </w:pP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Kiek įmonių atsakė į jūsų kreipimąsi?</w:t>
            </w:r>
          </w:p>
        </w:tc>
        <w:tc>
          <w:tcPr>
            <w:tcW w:w="7199" w:type="dxa"/>
            <w:gridSpan w:val="10"/>
          </w:tcPr>
          <w:p w:rsidR="002C1DCF" w:rsidRDefault="002C1DCF" w:rsidP="002C1DCF">
            <w:pPr>
              <w:pStyle w:val="PAlentelstekstas"/>
            </w:pP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Iš kelių įmonių gavote pasiūlymus praktiką atlikti pas juos?</w:t>
            </w:r>
          </w:p>
        </w:tc>
        <w:tc>
          <w:tcPr>
            <w:tcW w:w="7199" w:type="dxa"/>
            <w:gridSpan w:val="10"/>
          </w:tcPr>
          <w:p w:rsidR="002C1DCF" w:rsidRDefault="002C1DCF" w:rsidP="002C1DCF">
            <w:pPr>
              <w:pStyle w:val="PAlentelstekstas"/>
            </w:pP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Ar kreipiantis praktikos buvo vykdoma atranka?</w:t>
            </w:r>
          </w:p>
        </w:tc>
        <w:tc>
          <w:tcPr>
            <w:tcW w:w="7199" w:type="dxa"/>
            <w:gridSpan w:val="10"/>
          </w:tcPr>
          <w:p w:rsidR="002C1DCF" w:rsidRDefault="0015266B" w:rsidP="002C1DCF">
            <w:pPr>
              <w:pStyle w:val="PAlentelstekstas"/>
            </w:pPr>
            <w:sdt>
              <w:sdtPr>
                <w:id w:val="-1612739650"/>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w:t>
            </w:r>
            <w:r w:rsidR="002C1DCF">
              <w:rPr>
                <w:sz w:val="14"/>
              </w:rPr>
              <w:t>jei taip, apibūdinkite kokia ji buvo: užduotys, pokalbis, rekomendacijos, ...</w:t>
            </w:r>
            <w:r w:rsidR="002C1DCF" w:rsidRPr="002C1DCF">
              <w:rPr>
                <w:sz w:val="14"/>
              </w:rPr>
              <w:t>)</w:t>
            </w:r>
          </w:p>
          <w:p w:rsidR="002C1DCF" w:rsidRPr="002C1DCF" w:rsidRDefault="002C1DCF" w:rsidP="002C1DCF">
            <w:pPr>
              <w:pStyle w:val="PAlentelstekstas"/>
            </w:pPr>
            <w:r>
              <w:t>...</w:t>
            </w: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Kokios pareigybės praktikos vietą užėmėte?</w:t>
            </w:r>
          </w:p>
        </w:tc>
        <w:tc>
          <w:tcPr>
            <w:tcW w:w="7199" w:type="dxa"/>
            <w:gridSpan w:val="10"/>
          </w:tcPr>
          <w:p w:rsidR="002C1DCF" w:rsidRDefault="002C1DCF" w:rsidP="002C1DCF">
            <w:pPr>
              <w:pStyle w:val="PAlentelstekstas"/>
            </w:pP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Ar praktika buvo apmokama?</w:t>
            </w:r>
          </w:p>
        </w:tc>
        <w:tc>
          <w:tcPr>
            <w:tcW w:w="7199" w:type="dxa"/>
            <w:gridSpan w:val="10"/>
          </w:tcPr>
          <w:p w:rsidR="002C1DCF" w:rsidRDefault="0015266B" w:rsidP="002C1DCF">
            <w:pPr>
              <w:pStyle w:val="PAlentelstekstas"/>
            </w:pPr>
            <w:sdt>
              <w:sdtPr>
                <w:id w:val="-432285794"/>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w:t>
            </w:r>
            <w:r w:rsidR="002C1DCF">
              <w:rPr>
                <w:sz w:val="14"/>
              </w:rPr>
              <w:t>jei taip, gal galite nurodyti atlygio dydį)</w:t>
            </w:r>
          </w:p>
          <w:p w:rsidR="002C1DCF" w:rsidRDefault="002C1DCF" w:rsidP="002C1DCF">
            <w:pPr>
              <w:pStyle w:val="PAlentelstekstas"/>
            </w:pPr>
            <w:r>
              <w:t>...</w:t>
            </w:r>
          </w:p>
        </w:tc>
      </w:tr>
      <w:tr w:rsidR="002C1DCF" w:rsidTr="00752B66">
        <w:tc>
          <w:tcPr>
            <w:tcW w:w="528" w:type="dxa"/>
          </w:tcPr>
          <w:p w:rsidR="002C1DCF" w:rsidRDefault="002C1DCF" w:rsidP="002C1DCF">
            <w:pPr>
              <w:pStyle w:val="PAlentelstekstas"/>
              <w:numPr>
                <w:ilvl w:val="0"/>
                <w:numId w:val="14"/>
              </w:numPr>
            </w:pPr>
          </w:p>
        </w:tc>
        <w:tc>
          <w:tcPr>
            <w:tcW w:w="1914" w:type="dxa"/>
          </w:tcPr>
          <w:p w:rsidR="002C1DCF" w:rsidRDefault="002C1DCF" w:rsidP="002C1DCF">
            <w:pPr>
              <w:pStyle w:val="PAlentelstekstas"/>
            </w:pPr>
            <w:r>
              <w:t>Ar praktikos metu jums buvo vykdomi mokymai?</w:t>
            </w:r>
          </w:p>
        </w:tc>
        <w:tc>
          <w:tcPr>
            <w:tcW w:w="7199" w:type="dxa"/>
            <w:gridSpan w:val="10"/>
          </w:tcPr>
          <w:p w:rsidR="002C1DCF" w:rsidRDefault="0015266B" w:rsidP="002C1DCF">
            <w:pPr>
              <w:pStyle w:val="PAlentelstekstas"/>
            </w:pPr>
            <w:sdt>
              <w:sdtPr>
                <w:id w:val="1013959064"/>
                <w14:checkbox>
                  <w14:checked w14:val="0"/>
                  <w14:checkedState w14:val="2612" w14:font="MS Gothic"/>
                  <w14:uncheckedState w14:val="2610" w14:font="MS Gothic"/>
                </w14:checkbox>
              </w:sdtPr>
              <w:sdtEndPr/>
              <w:sdtContent>
                <w:r w:rsidR="002C1DCF">
                  <w:rPr>
                    <w:rFonts w:ascii="MS Gothic" w:eastAsia="MS Gothic" w:hAnsi="MS Gothic" w:hint="eastAsia"/>
                  </w:rPr>
                  <w:t>☐</w:t>
                </w:r>
              </w:sdtContent>
            </w:sdt>
            <w:r w:rsidR="002C1DCF" w:rsidRPr="002C1DCF">
              <w:rPr>
                <w:sz w:val="14"/>
              </w:rPr>
              <w:t>(</w:t>
            </w:r>
            <w:r w:rsidR="002C1DCF">
              <w:rPr>
                <w:sz w:val="14"/>
              </w:rPr>
              <w:t>jei taip, nurodykite ar grupėje, ar individualiai)</w:t>
            </w:r>
          </w:p>
          <w:p w:rsidR="002C1DCF" w:rsidRDefault="002C1DCF" w:rsidP="002C1DCF">
            <w:pPr>
              <w:pStyle w:val="PAlentelstekstas"/>
            </w:pPr>
            <w:r>
              <w:t>...</w:t>
            </w:r>
          </w:p>
        </w:tc>
      </w:tr>
      <w:tr w:rsidR="00806D97" w:rsidTr="00752B66">
        <w:tc>
          <w:tcPr>
            <w:tcW w:w="528" w:type="dxa"/>
            <w:vMerge w:val="restart"/>
          </w:tcPr>
          <w:p w:rsidR="00806D97" w:rsidRDefault="00806D97" w:rsidP="005A71E7">
            <w:pPr>
              <w:pStyle w:val="PAlentelstekstas"/>
              <w:numPr>
                <w:ilvl w:val="0"/>
                <w:numId w:val="14"/>
              </w:numPr>
            </w:pPr>
          </w:p>
        </w:tc>
        <w:tc>
          <w:tcPr>
            <w:tcW w:w="1914" w:type="dxa"/>
            <w:vMerge w:val="restart"/>
          </w:tcPr>
          <w:p w:rsidR="00806D97" w:rsidRDefault="00806D97" w:rsidP="00806D97">
            <w:pPr>
              <w:pStyle w:val="PAlentelstekstas"/>
            </w:pPr>
            <w:r>
              <w:t>Kiek dažnai bendraudavote su praktikos vadovu universitete?</w:t>
            </w:r>
          </w:p>
        </w:tc>
        <w:tc>
          <w:tcPr>
            <w:tcW w:w="1713" w:type="dxa"/>
          </w:tcPr>
          <w:p w:rsidR="00806D97" w:rsidRPr="00777884" w:rsidRDefault="00806D97" w:rsidP="005A71E7">
            <w:pPr>
              <w:pStyle w:val="PAlentelstekstas"/>
              <w:rPr>
                <w:b/>
              </w:rPr>
            </w:pPr>
            <w:r w:rsidRPr="00777884">
              <w:rPr>
                <w:b/>
              </w:rPr>
              <w:t>Kasdien</w:t>
            </w:r>
          </w:p>
        </w:tc>
        <w:tc>
          <w:tcPr>
            <w:tcW w:w="1629" w:type="dxa"/>
            <w:gridSpan w:val="3"/>
          </w:tcPr>
          <w:p w:rsidR="00806D97" w:rsidRPr="00777884" w:rsidRDefault="00806D97" w:rsidP="005A71E7">
            <w:pPr>
              <w:pStyle w:val="PAlentelstekstas"/>
              <w:rPr>
                <w:b/>
              </w:rPr>
            </w:pPr>
            <w:r w:rsidRPr="00777884">
              <w:rPr>
                <w:b/>
              </w:rPr>
              <w:t>Kelis kartus per savaitę</w:t>
            </w:r>
          </w:p>
        </w:tc>
        <w:tc>
          <w:tcPr>
            <w:tcW w:w="1843" w:type="dxa"/>
            <w:gridSpan w:val="4"/>
          </w:tcPr>
          <w:p w:rsidR="00806D97" w:rsidRPr="00777884" w:rsidRDefault="00806D97" w:rsidP="005A71E7">
            <w:pPr>
              <w:pStyle w:val="PAlentelstekstas"/>
              <w:rPr>
                <w:b/>
              </w:rPr>
            </w:pPr>
            <w:r w:rsidRPr="00777884">
              <w:rPr>
                <w:b/>
              </w:rPr>
              <w:t>Kartą per savaitę ar net rečiau</w:t>
            </w:r>
          </w:p>
        </w:tc>
        <w:tc>
          <w:tcPr>
            <w:tcW w:w="2014" w:type="dxa"/>
            <w:gridSpan w:val="2"/>
          </w:tcPr>
          <w:p w:rsidR="00806D97" w:rsidRPr="00777884" w:rsidRDefault="00806D97" w:rsidP="0056197B">
            <w:pPr>
              <w:pStyle w:val="PAlentelstekstas"/>
              <w:rPr>
                <w:b/>
              </w:rPr>
            </w:pPr>
            <w:r w:rsidRPr="00777884">
              <w:rPr>
                <w:b/>
              </w:rPr>
              <w:t xml:space="preserve">Su praktikos vadovu </w:t>
            </w:r>
            <w:r w:rsidR="0056197B">
              <w:rPr>
                <w:b/>
              </w:rPr>
              <w:t>universitete nebendravau</w:t>
            </w:r>
          </w:p>
        </w:tc>
      </w:tr>
      <w:tr w:rsidR="00806D97" w:rsidTr="00752B66">
        <w:tc>
          <w:tcPr>
            <w:tcW w:w="528" w:type="dxa"/>
            <w:vMerge/>
          </w:tcPr>
          <w:p w:rsidR="00806D97" w:rsidRDefault="00806D97" w:rsidP="005A71E7">
            <w:pPr>
              <w:pStyle w:val="PAlentelstekstas"/>
              <w:numPr>
                <w:ilvl w:val="0"/>
                <w:numId w:val="14"/>
              </w:numPr>
            </w:pPr>
          </w:p>
        </w:tc>
        <w:tc>
          <w:tcPr>
            <w:tcW w:w="1914" w:type="dxa"/>
            <w:vMerge/>
          </w:tcPr>
          <w:p w:rsidR="00806D97" w:rsidRDefault="00806D97" w:rsidP="005A71E7">
            <w:pPr>
              <w:pStyle w:val="PAlentelstekstas"/>
            </w:pPr>
          </w:p>
        </w:tc>
        <w:sdt>
          <w:sdtPr>
            <w:id w:val="285246211"/>
            <w14:checkbox>
              <w14:checked w14:val="0"/>
              <w14:checkedState w14:val="2612" w14:font="MS Gothic"/>
              <w14:uncheckedState w14:val="2610" w14:font="MS Gothic"/>
            </w14:checkbox>
          </w:sdtPr>
          <w:sdtEndPr/>
          <w:sdtContent>
            <w:tc>
              <w:tcPr>
                <w:tcW w:w="1713" w:type="dxa"/>
              </w:tcPr>
              <w:p w:rsidR="00806D97" w:rsidRDefault="00806D97" w:rsidP="005A71E7">
                <w:pPr>
                  <w:pStyle w:val="PAlentelstekstas"/>
                </w:pPr>
                <w:r>
                  <w:rPr>
                    <w:rFonts w:ascii="MS Gothic" w:eastAsia="MS Gothic" w:hAnsi="MS Gothic" w:hint="eastAsia"/>
                  </w:rPr>
                  <w:t>☐</w:t>
                </w:r>
              </w:p>
            </w:tc>
          </w:sdtContent>
        </w:sdt>
        <w:sdt>
          <w:sdtPr>
            <w:id w:val="2014175173"/>
            <w14:checkbox>
              <w14:checked w14:val="0"/>
              <w14:checkedState w14:val="2612" w14:font="MS Gothic"/>
              <w14:uncheckedState w14:val="2610" w14:font="MS Gothic"/>
            </w14:checkbox>
          </w:sdtPr>
          <w:sdtEndPr/>
          <w:sdtContent>
            <w:tc>
              <w:tcPr>
                <w:tcW w:w="1629" w:type="dxa"/>
                <w:gridSpan w:val="3"/>
              </w:tcPr>
              <w:p w:rsidR="00806D97" w:rsidRDefault="00806D97" w:rsidP="005A71E7">
                <w:pPr>
                  <w:pStyle w:val="PAlentelstekstas"/>
                </w:pPr>
                <w:r>
                  <w:rPr>
                    <w:rFonts w:ascii="MS Gothic" w:eastAsia="MS Gothic" w:hAnsi="MS Gothic" w:hint="eastAsia"/>
                  </w:rPr>
                  <w:t>☐</w:t>
                </w:r>
              </w:p>
            </w:tc>
          </w:sdtContent>
        </w:sdt>
        <w:sdt>
          <w:sdtPr>
            <w:id w:val="-387956964"/>
            <w14:checkbox>
              <w14:checked w14:val="0"/>
              <w14:checkedState w14:val="2612" w14:font="MS Gothic"/>
              <w14:uncheckedState w14:val="2610" w14:font="MS Gothic"/>
            </w14:checkbox>
          </w:sdtPr>
          <w:sdtEndPr/>
          <w:sdtContent>
            <w:tc>
              <w:tcPr>
                <w:tcW w:w="1843" w:type="dxa"/>
                <w:gridSpan w:val="4"/>
              </w:tcPr>
              <w:p w:rsidR="00806D97" w:rsidRDefault="00806D97" w:rsidP="005A71E7">
                <w:pPr>
                  <w:pStyle w:val="PAlentelstekstas"/>
                </w:pPr>
                <w:r>
                  <w:rPr>
                    <w:rFonts w:ascii="MS Gothic" w:eastAsia="MS Gothic" w:hAnsi="MS Gothic" w:hint="eastAsia"/>
                  </w:rPr>
                  <w:t>☐</w:t>
                </w:r>
              </w:p>
            </w:tc>
          </w:sdtContent>
        </w:sdt>
        <w:sdt>
          <w:sdtPr>
            <w:id w:val="2037614576"/>
            <w14:checkbox>
              <w14:checked w14:val="0"/>
              <w14:checkedState w14:val="2612" w14:font="MS Gothic"/>
              <w14:uncheckedState w14:val="2610" w14:font="MS Gothic"/>
            </w14:checkbox>
          </w:sdtPr>
          <w:sdtEndPr/>
          <w:sdtContent>
            <w:tc>
              <w:tcPr>
                <w:tcW w:w="2014" w:type="dxa"/>
                <w:gridSpan w:val="2"/>
              </w:tcPr>
              <w:p w:rsidR="00806D97" w:rsidRDefault="00806D97" w:rsidP="005A71E7">
                <w:pPr>
                  <w:pStyle w:val="PAlentelstekstas"/>
                </w:pPr>
                <w:r>
                  <w:rPr>
                    <w:rFonts w:ascii="MS Gothic" w:eastAsia="MS Gothic" w:hAnsi="MS Gothic" w:hint="eastAsia"/>
                  </w:rPr>
                  <w:t>☐</w:t>
                </w:r>
              </w:p>
            </w:tc>
          </w:sdtContent>
        </w:sdt>
      </w:tr>
      <w:tr w:rsidR="00806D97" w:rsidTr="00752B66">
        <w:tc>
          <w:tcPr>
            <w:tcW w:w="528" w:type="dxa"/>
            <w:vMerge w:val="restart"/>
          </w:tcPr>
          <w:p w:rsidR="00806D97" w:rsidRDefault="00806D97" w:rsidP="005A71E7">
            <w:pPr>
              <w:pStyle w:val="PAlentelstekstas"/>
              <w:numPr>
                <w:ilvl w:val="0"/>
                <w:numId w:val="14"/>
              </w:numPr>
            </w:pPr>
          </w:p>
        </w:tc>
        <w:tc>
          <w:tcPr>
            <w:tcW w:w="1914" w:type="dxa"/>
            <w:vMerge w:val="restart"/>
          </w:tcPr>
          <w:p w:rsidR="00806D97" w:rsidRDefault="00806D97" w:rsidP="005A71E7">
            <w:pPr>
              <w:pStyle w:val="PAlentelstekstas"/>
            </w:pPr>
            <w:r>
              <w:t>Kokiomis temomis konsultavotės su praktikos vadovu universitete?</w:t>
            </w:r>
          </w:p>
        </w:tc>
        <w:tc>
          <w:tcPr>
            <w:tcW w:w="1713" w:type="dxa"/>
          </w:tcPr>
          <w:p w:rsidR="00806D97" w:rsidRPr="00806D97" w:rsidRDefault="00806D97" w:rsidP="005A71E7">
            <w:pPr>
              <w:pStyle w:val="PAlentelstekstas"/>
              <w:rPr>
                <w:b/>
              </w:rPr>
            </w:pPr>
            <w:r w:rsidRPr="00806D97">
              <w:rPr>
                <w:b/>
              </w:rPr>
              <w:t>Praktikos forminimo reikalais</w:t>
            </w:r>
          </w:p>
        </w:tc>
        <w:tc>
          <w:tcPr>
            <w:tcW w:w="1629" w:type="dxa"/>
            <w:gridSpan w:val="3"/>
          </w:tcPr>
          <w:p w:rsidR="00806D97" w:rsidRPr="00806D97" w:rsidRDefault="00806D97" w:rsidP="005A71E7">
            <w:pPr>
              <w:pStyle w:val="PAlentelstekstas"/>
              <w:rPr>
                <w:b/>
              </w:rPr>
            </w:pPr>
            <w:r w:rsidRPr="00806D97">
              <w:rPr>
                <w:b/>
              </w:rPr>
              <w:t>Praktikos vykdymo, eigos klausimais</w:t>
            </w:r>
          </w:p>
        </w:tc>
        <w:tc>
          <w:tcPr>
            <w:tcW w:w="1843" w:type="dxa"/>
            <w:gridSpan w:val="4"/>
          </w:tcPr>
          <w:p w:rsidR="00806D97" w:rsidRPr="00806D97" w:rsidRDefault="00806D97" w:rsidP="005A71E7">
            <w:pPr>
              <w:pStyle w:val="PAlentelstekstas"/>
              <w:rPr>
                <w:b/>
              </w:rPr>
            </w:pPr>
            <w:r w:rsidRPr="00806D97">
              <w:rPr>
                <w:b/>
              </w:rPr>
              <w:t>Srities dalykinių konsultacijų pasinaudojimu</w:t>
            </w:r>
          </w:p>
        </w:tc>
        <w:tc>
          <w:tcPr>
            <w:tcW w:w="2014" w:type="dxa"/>
            <w:gridSpan w:val="2"/>
          </w:tcPr>
          <w:p w:rsidR="00806D97" w:rsidRPr="00806D97" w:rsidRDefault="00806D97" w:rsidP="005A71E7">
            <w:pPr>
              <w:pStyle w:val="PAlentelstekstas"/>
              <w:rPr>
                <w:b/>
              </w:rPr>
            </w:pPr>
            <w:r w:rsidRPr="00806D97">
              <w:rPr>
                <w:b/>
              </w:rPr>
              <w:t>Praktikos ataskaitos rengimo klausimais</w:t>
            </w:r>
          </w:p>
        </w:tc>
      </w:tr>
      <w:tr w:rsidR="00806D97" w:rsidTr="00752B66">
        <w:tc>
          <w:tcPr>
            <w:tcW w:w="528" w:type="dxa"/>
            <w:vMerge/>
          </w:tcPr>
          <w:p w:rsidR="00806D97" w:rsidRDefault="00806D97" w:rsidP="00806D97">
            <w:pPr>
              <w:pStyle w:val="PAlentelstekstas"/>
              <w:numPr>
                <w:ilvl w:val="0"/>
                <w:numId w:val="14"/>
              </w:numPr>
            </w:pPr>
          </w:p>
        </w:tc>
        <w:tc>
          <w:tcPr>
            <w:tcW w:w="1914" w:type="dxa"/>
            <w:vMerge/>
          </w:tcPr>
          <w:p w:rsidR="00806D97" w:rsidRDefault="00806D97" w:rsidP="00806D97">
            <w:pPr>
              <w:pStyle w:val="PAlentelstekstas"/>
            </w:pPr>
          </w:p>
        </w:tc>
        <w:sdt>
          <w:sdtPr>
            <w:id w:val="1631582569"/>
            <w14:checkbox>
              <w14:checked w14:val="0"/>
              <w14:checkedState w14:val="2612" w14:font="MS Gothic"/>
              <w14:uncheckedState w14:val="2610" w14:font="MS Gothic"/>
            </w14:checkbox>
          </w:sdtPr>
          <w:sdtEndPr/>
          <w:sdtContent>
            <w:tc>
              <w:tcPr>
                <w:tcW w:w="1713" w:type="dxa"/>
              </w:tcPr>
              <w:p w:rsidR="00806D97" w:rsidRDefault="00806D97" w:rsidP="00806D97">
                <w:pPr>
                  <w:pStyle w:val="PAlentelstekstas"/>
                </w:pPr>
                <w:r>
                  <w:rPr>
                    <w:rFonts w:ascii="MS Gothic" w:eastAsia="MS Gothic" w:hAnsi="MS Gothic" w:hint="eastAsia"/>
                  </w:rPr>
                  <w:t>☐</w:t>
                </w:r>
              </w:p>
            </w:tc>
          </w:sdtContent>
        </w:sdt>
        <w:sdt>
          <w:sdtPr>
            <w:id w:val="1927375597"/>
            <w14:checkbox>
              <w14:checked w14:val="0"/>
              <w14:checkedState w14:val="2612" w14:font="MS Gothic"/>
              <w14:uncheckedState w14:val="2610" w14:font="MS Gothic"/>
            </w14:checkbox>
          </w:sdtPr>
          <w:sdtEndPr/>
          <w:sdtContent>
            <w:tc>
              <w:tcPr>
                <w:tcW w:w="1629" w:type="dxa"/>
                <w:gridSpan w:val="3"/>
              </w:tcPr>
              <w:p w:rsidR="00806D97" w:rsidRDefault="00806D97" w:rsidP="00806D97">
                <w:pPr>
                  <w:pStyle w:val="PAlentelstekstas"/>
                </w:pPr>
                <w:r>
                  <w:rPr>
                    <w:rFonts w:ascii="MS Gothic" w:eastAsia="MS Gothic" w:hAnsi="MS Gothic" w:hint="eastAsia"/>
                  </w:rPr>
                  <w:t>☐</w:t>
                </w:r>
              </w:p>
            </w:tc>
          </w:sdtContent>
        </w:sdt>
        <w:sdt>
          <w:sdtPr>
            <w:id w:val="1738974767"/>
            <w14:checkbox>
              <w14:checked w14:val="0"/>
              <w14:checkedState w14:val="2612" w14:font="MS Gothic"/>
              <w14:uncheckedState w14:val="2610" w14:font="MS Gothic"/>
            </w14:checkbox>
          </w:sdtPr>
          <w:sdtEndPr/>
          <w:sdtContent>
            <w:tc>
              <w:tcPr>
                <w:tcW w:w="1843" w:type="dxa"/>
                <w:gridSpan w:val="4"/>
              </w:tcPr>
              <w:p w:rsidR="00806D97" w:rsidRDefault="00806D97" w:rsidP="00806D97">
                <w:pPr>
                  <w:pStyle w:val="PAlentelstekstas"/>
                </w:pPr>
                <w:r>
                  <w:rPr>
                    <w:rFonts w:ascii="MS Gothic" w:eastAsia="MS Gothic" w:hAnsi="MS Gothic" w:hint="eastAsia"/>
                  </w:rPr>
                  <w:t>☐</w:t>
                </w:r>
              </w:p>
            </w:tc>
          </w:sdtContent>
        </w:sdt>
        <w:sdt>
          <w:sdtPr>
            <w:id w:val="-88552202"/>
            <w14:checkbox>
              <w14:checked w14:val="0"/>
              <w14:checkedState w14:val="2612" w14:font="MS Gothic"/>
              <w14:uncheckedState w14:val="2610" w14:font="MS Gothic"/>
            </w14:checkbox>
          </w:sdtPr>
          <w:sdtEndPr/>
          <w:sdtContent>
            <w:tc>
              <w:tcPr>
                <w:tcW w:w="2014" w:type="dxa"/>
                <w:gridSpan w:val="2"/>
              </w:tcPr>
              <w:p w:rsidR="00806D97" w:rsidRDefault="00806D97" w:rsidP="00806D97">
                <w:pPr>
                  <w:pStyle w:val="PAlentelstekstas"/>
                </w:pPr>
                <w:r>
                  <w:rPr>
                    <w:rFonts w:ascii="MS Gothic" w:eastAsia="MS Gothic" w:hAnsi="MS Gothic" w:hint="eastAsia"/>
                  </w:rPr>
                  <w:t>☐</w:t>
                </w:r>
              </w:p>
            </w:tc>
          </w:sdtContent>
        </w:sdt>
      </w:tr>
      <w:tr w:rsidR="00777884" w:rsidTr="00752B66">
        <w:tc>
          <w:tcPr>
            <w:tcW w:w="528" w:type="dxa"/>
            <w:vMerge w:val="restart"/>
          </w:tcPr>
          <w:p w:rsidR="00777884" w:rsidRDefault="00777884" w:rsidP="002C1DCF">
            <w:pPr>
              <w:pStyle w:val="PAlentelstekstas"/>
              <w:numPr>
                <w:ilvl w:val="0"/>
                <w:numId w:val="14"/>
              </w:numPr>
            </w:pPr>
          </w:p>
        </w:tc>
        <w:tc>
          <w:tcPr>
            <w:tcW w:w="1914" w:type="dxa"/>
            <w:vMerge w:val="restart"/>
          </w:tcPr>
          <w:p w:rsidR="00777884" w:rsidRDefault="00777884" w:rsidP="002C1DCF">
            <w:pPr>
              <w:pStyle w:val="PAlentelstekstas"/>
            </w:pPr>
            <w:r>
              <w:t>Kiek dažnai bendraudavote su praktikos vadovu įmonėje?</w:t>
            </w:r>
          </w:p>
        </w:tc>
        <w:tc>
          <w:tcPr>
            <w:tcW w:w="1713" w:type="dxa"/>
          </w:tcPr>
          <w:p w:rsidR="00777884" w:rsidRPr="00777884" w:rsidRDefault="00777884" w:rsidP="002C1DCF">
            <w:pPr>
              <w:pStyle w:val="PAlentelstekstas"/>
              <w:rPr>
                <w:b/>
              </w:rPr>
            </w:pPr>
            <w:r w:rsidRPr="00777884">
              <w:rPr>
                <w:b/>
              </w:rPr>
              <w:t>Kasdien</w:t>
            </w:r>
          </w:p>
        </w:tc>
        <w:tc>
          <w:tcPr>
            <w:tcW w:w="1629" w:type="dxa"/>
            <w:gridSpan w:val="3"/>
          </w:tcPr>
          <w:p w:rsidR="00777884" w:rsidRPr="00777884" w:rsidRDefault="00777884" w:rsidP="00777884">
            <w:pPr>
              <w:pStyle w:val="PAlentelstekstas"/>
              <w:rPr>
                <w:b/>
              </w:rPr>
            </w:pPr>
            <w:r w:rsidRPr="00777884">
              <w:rPr>
                <w:b/>
              </w:rPr>
              <w:t>Kelis kartus per savaitę</w:t>
            </w:r>
          </w:p>
        </w:tc>
        <w:tc>
          <w:tcPr>
            <w:tcW w:w="1843" w:type="dxa"/>
            <w:gridSpan w:val="4"/>
          </w:tcPr>
          <w:p w:rsidR="00777884" w:rsidRPr="00777884" w:rsidRDefault="00777884" w:rsidP="002C1DCF">
            <w:pPr>
              <w:pStyle w:val="PAlentelstekstas"/>
              <w:rPr>
                <w:b/>
              </w:rPr>
            </w:pPr>
            <w:r w:rsidRPr="00777884">
              <w:rPr>
                <w:b/>
              </w:rPr>
              <w:t>Kartą per savaitę ar net rečiau</w:t>
            </w:r>
          </w:p>
        </w:tc>
        <w:tc>
          <w:tcPr>
            <w:tcW w:w="2014" w:type="dxa"/>
            <w:gridSpan w:val="2"/>
          </w:tcPr>
          <w:p w:rsidR="00777884" w:rsidRPr="00777884" w:rsidRDefault="00777884" w:rsidP="002C1DCF">
            <w:pPr>
              <w:pStyle w:val="PAlentelstekstas"/>
              <w:rPr>
                <w:b/>
              </w:rPr>
            </w:pPr>
            <w:r w:rsidRPr="00777884">
              <w:rPr>
                <w:b/>
              </w:rPr>
              <w:t>Su prakt</w:t>
            </w:r>
            <w:r w:rsidR="0056197B">
              <w:rPr>
                <w:b/>
              </w:rPr>
              <w:t>ikos vadovu įmonėje nebendravau</w:t>
            </w:r>
          </w:p>
        </w:tc>
      </w:tr>
      <w:tr w:rsidR="00777884" w:rsidTr="00752B66">
        <w:tc>
          <w:tcPr>
            <w:tcW w:w="528" w:type="dxa"/>
            <w:vMerge/>
          </w:tcPr>
          <w:p w:rsidR="00777884" w:rsidRDefault="00777884" w:rsidP="00777884">
            <w:pPr>
              <w:pStyle w:val="PAlentelstekstas"/>
              <w:numPr>
                <w:ilvl w:val="0"/>
                <w:numId w:val="14"/>
              </w:numPr>
            </w:pPr>
          </w:p>
        </w:tc>
        <w:tc>
          <w:tcPr>
            <w:tcW w:w="1914" w:type="dxa"/>
            <w:vMerge/>
          </w:tcPr>
          <w:p w:rsidR="00777884" w:rsidRDefault="00777884" w:rsidP="00777884">
            <w:pPr>
              <w:pStyle w:val="PAlentelstekstas"/>
            </w:pPr>
          </w:p>
        </w:tc>
        <w:sdt>
          <w:sdtPr>
            <w:id w:val="548499774"/>
            <w14:checkbox>
              <w14:checked w14:val="0"/>
              <w14:checkedState w14:val="2612" w14:font="MS Gothic"/>
              <w14:uncheckedState w14:val="2610" w14:font="MS Gothic"/>
            </w14:checkbox>
          </w:sdtPr>
          <w:sdtEndPr/>
          <w:sdtContent>
            <w:tc>
              <w:tcPr>
                <w:tcW w:w="1713" w:type="dxa"/>
              </w:tcPr>
              <w:p w:rsidR="00777884" w:rsidRDefault="00777884" w:rsidP="00777884">
                <w:pPr>
                  <w:pStyle w:val="PAlentelstekstas"/>
                </w:pPr>
                <w:r>
                  <w:rPr>
                    <w:rFonts w:ascii="MS Gothic" w:eastAsia="MS Gothic" w:hAnsi="MS Gothic" w:hint="eastAsia"/>
                  </w:rPr>
                  <w:t>☐</w:t>
                </w:r>
              </w:p>
            </w:tc>
          </w:sdtContent>
        </w:sdt>
        <w:sdt>
          <w:sdtPr>
            <w:id w:val="666528958"/>
            <w14:checkbox>
              <w14:checked w14:val="0"/>
              <w14:checkedState w14:val="2612" w14:font="MS Gothic"/>
              <w14:uncheckedState w14:val="2610" w14:font="MS Gothic"/>
            </w14:checkbox>
          </w:sdtPr>
          <w:sdtEndPr/>
          <w:sdtContent>
            <w:tc>
              <w:tcPr>
                <w:tcW w:w="1629" w:type="dxa"/>
                <w:gridSpan w:val="3"/>
              </w:tcPr>
              <w:p w:rsidR="00777884" w:rsidRDefault="00777884" w:rsidP="00777884">
                <w:pPr>
                  <w:pStyle w:val="PAlentelstekstas"/>
                </w:pPr>
                <w:r>
                  <w:rPr>
                    <w:rFonts w:ascii="MS Gothic" w:eastAsia="MS Gothic" w:hAnsi="MS Gothic" w:hint="eastAsia"/>
                  </w:rPr>
                  <w:t>☐</w:t>
                </w:r>
              </w:p>
            </w:tc>
          </w:sdtContent>
        </w:sdt>
        <w:sdt>
          <w:sdtPr>
            <w:id w:val="-821429514"/>
            <w14:checkbox>
              <w14:checked w14:val="0"/>
              <w14:checkedState w14:val="2612" w14:font="MS Gothic"/>
              <w14:uncheckedState w14:val="2610" w14:font="MS Gothic"/>
            </w14:checkbox>
          </w:sdtPr>
          <w:sdtEndPr/>
          <w:sdtContent>
            <w:tc>
              <w:tcPr>
                <w:tcW w:w="1843" w:type="dxa"/>
                <w:gridSpan w:val="4"/>
              </w:tcPr>
              <w:p w:rsidR="00777884" w:rsidRDefault="00777884" w:rsidP="00777884">
                <w:pPr>
                  <w:pStyle w:val="PAlentelstekstas"/>
                </w:pPr>
                <w:r>
                  <w:rPr>
                    <w:rFonts w:ascii="MS Gothic" w:eastAsia="MS Gothic" w:hAnsi="MS Gothic" w:hint="eastAsia"/>
                  </w:rPr>
                  <w:t>☐</w:t>
                </w:r>
              </w:p>
            </w:tc>
          </w:sdtContent>
        </w:sdt>
        <w:sdt>
          <w:sdtPr>
            <w:id w:val="512032385"/>
            <w14:checkbox>
              <w14:checked w14:val="0"/>
              <w14:checkedState w14:val="2612" w14:font="MS Gothic"/>
              <w14:uncheckedState w14:val="2610" w14:font="MS Gothic"/>
            </w14:checkbox>
          </w:sdtPr>
          <w:sdtEndPr/>
          <w:sdtContent>
            <w:tc>
              <w:tcPr>
                <w:tcW w:w="2014" w:type="dxa"/>
                <w:gridSpan w:val="2"/>
              </w:tcPr>
              <w:p w:rsidR="00777884" w:rsidRDefault="00777884" w:rsidP="00777884">
                <w:pPr>
                  <w:pStyle w:val="PAlentelstekstas"/>
                </w:pPr>
                <w:r>
                  <w:rPr>
                    <w:rFonts w:ascii="MS Gothic" w:eastAsia="MS Gothic" w:hAnsi="MS Gothic" w:hint="eastAsia"/>
                  </w:rPr>
                  <w:t>☐</w:t>
                </w:r>
              </w:p>
            </w:tc>
          </w:sdtContent>
        </w:sdt>
      </w:tr>
      <w:tr w:rsidR="00806D97" w:rsidTr="00752B66">
        <w:tc>
          <w:tcPr>
            <w:tcW w:w="528" w:type="dxa"/>
            <w:vMerge w:val="restart"/>
          </w:tcPr>
          <w:p w:rsidR="00806D97" w:rsidRDefault="00806D97" w:rsidP="005A71E7">
            <w:pPr>
              <w:pStyle w:val="PAlentelstekstas"/>
              <w:numPr>
                <w:ilvl w:val="0"/>
                <w:numId w:val="14"/>
              </w:numPr>
            </w:pPr>
          </w:p>
        </w:tc>
        <w:tc>
          <w:tcPr>
            <w:tcW w:w="1914" w:type="dxa"/>
            <w:vMerge w:val="restart"/>
          </w:tcPr>
          <w:p w:rsidR="00806D97" w:rsidRDefault="00806D97" w:rsidP="00806D97">
            <w:pPr>
              <w:pStyle w:val="PAlentelstekstas"/>
            </w:pPr>
            <w:r>
              <w:t>Kokiomis temomis konsultavotės su praktikos vadovu įmonėje?</w:t>
            </w:r>
          </w:p>
        </w:tc>
        <w:tc>
          <w:tcPr>
            <w:tcW w:w="1713" w:type="dxa"/>
          </w:tcPr>
          <w:p w:rsidR="00806D97" w:rsidRPr="00806D97" w:rsidRDefault="00806D97" w:rsidP="005A71E7">
            <w:pPr>
              <w:pStyle w:val="PAlentelstekstas"/>
              <w:rPr>
                <w:b/>
              </w:rPr>
            </w:pPr>
            <w:r w:rsidRPr="00806D97">
              <w:rPr>
                <w:b/>
              </w:rPr>
              <w:t>Praktikos forminimo reikalais</w:t>
            </w:r>
          </w:p>
        </w:tc>
        <w:tc>
          <w:tcPr>
            <w:tcW w:w="1629" w:type="dxa"/>
            <w:gridSpan w:val="3"/>
          </w:tcPr>
          <w:p w:rsidR="00806D97" w:rsidRPr="00806D97" w:rsidRDefault="00806D97" w:rsidP="005A71E7">
            <w:pPr>
              <w:pStyle w:val="PAlentelstekstas"/>
              <w:rPr>
                <w:b/>
              </w:rPr>
            </w:pPr>
            <w:r w:rsidRPr="00806D97">
              <w:rPr>
                <w:b/>
              </w:rPr>
              <w:t>Praktikos vykdymo, eigos klausimais</w:t>
            </w:r>
          </w:p>
        </w:tc>
        <w:tc>
          <w:tcPr>
            <w:tcW w:w="1843" w:type="dxa"/>
            <w:gridSpan w:val="4"/>
          </w:tcPr>
          <w:p w:rsidR="00806D97" w:rsidRPr="00806D97" w:rsidRDefault="00806D97" w:rsidP="005A71E7">
            <w:pPr>
              <w:pStyle w:val="PAlentelstekstas"/>
              <w:rPr>
                <w:b/>
              </w:rPr>
            </w:pPr>
            <w:r w:rsidRPr="00806D97">
              <w:rPr>
                <w:b/>
              </w:rPr>
              <w:t>Srities dalykinių konsultacijų pasinaudojimu</w:t>
            </w:r>
          </w:p>
        </w:tc>
        <w:tc>
          <w:tcPr>
            <w:tcW w:w="2014" w:type="dxa"/>
            <w:gridSpan w:val="2"/>
          </w:tcPr>
          <w:p w:rsidR="00806D97" w:rsidRPr="00806D97" w:rsidRDefault="00806D97" w:rsidP="005A71E7">
            <w:pPr>
              <w:pStyle w:val="PAlentelstekstas"/>
              <w:rPr>
                <w:b/>
              </w:rPr>
            </w:pPr>
            <w:r w:rsidRPr="00806D97">
              <w:rPr>
                <w:b/>
              </w:rPr>
              <w:t>Praktikos ataskaitos rengimo klausimais</w:t>
            </w:r>
          </w:p>
        </w:tc>
      </w:tr>
      <w:tr w:rsidR="00806D97" w:rsidTr="00752B66">
        <w:tc>
          <w:tcPr>
            <w:tcW w:w="528" w:type="dxa"/>
            <w:vMerge/>
          </w:tcPr>
          <w:p w:rsidR="00806D97" w:rsidRDefault="00806D97" w:rsidP="005A71E7">
            <w:pPr>
              <w:pStyle w:val="PAlentelstekstas"/>
              <w:numPr>
                <w:ilvl w:val="0"/>
                <w:numId w:val="14"/>
              </w:numPr>
            </w:pPr>
          </w:p>
        </w:tc>
        <w:tc>
          <w:tcPr>
            <w:tcW w:w="1914" w:type="dxa"/>
            <w:vMerge/>
          </w:tcPr>
          <w:p w:rsidR="00806D97" w:rsidRDefault="00806D97" w:rsidP="005A71E7">
            <w:pPr>
              <w:pStyle w:val="PAlentelstekstas"/>
            </w:pPr>
          </w:p>
        </w:tc>
        <w:sdt>
          <w:sdtPr>
            <w:id w:val="-568959061"/>
            <w14:checkbox>
              <w14:checked w14:val="0"/>
              <w14:checkedState w14:val="2612" w14:font="MS Gothic"/>
              <w14:uncheckedState w14:val="2610" w14:font="MS Gothic"/>
            </w14:checkbox>
          </w:sdtPr>
          <w:sdtEndPr/>
          <w:sdtContent>
            <w:tc>
              <w:tcPr>
                <w:tcW w:w="1713" w:type="dxa"/>
              </w:tcPr>
              <w:p w:rsidR="00806D97" w:rsidRDefault="00806D97" w:rsidP="005A71E7">
                <w:pPr>
                  <w:pStyle w:val="PAlentelstekstas"/>
                </w:pPr>
                <w:r>
                  <w:rPr>
                    <w:rFonts w:ascii="MS Gothic" w:eastAsia="MS Gothic" w:hAnsi="MS Gothic" w:hint="eastAsia"/>
                  </w:rPr>
                  <w:t>☐</w:t>
                </w:r>
              </w:p>
            </w:tc>
          </w:sdtContent>
        </w:sdt>
        <w:sdt>
          <w:sdtPr>
            <w:id w:val="-2069023458"/>
            <w14:checkbox>
              <w14:checked w14:val="0"/>
              <w14:checkedState w14:val="2612" w14:font="MS Gothic"/>
              <w14:uncheckedState w14:val="2610" w14:font="MS Gothic"/>
            </w14:checkbox>
          </w:sdtPr>
          <w:sdtEndPr/>
          <w:sdtContent>
            <w:tc>
              <w:tcPr>
                <w:tcW w:w="1629" w:type="dxa"/>
                <w:gridSpan w:val="3"/>
              </w:tcPr>
              <w:p w:rsidR="00806D97" w:rsidRDefault="00806D97" w:rsidP="005A71E7">
                <w:pPr>
                  <w:pStyle w:val="PAlentelstekstas"/>
                </w:pPr>
                <w:r>
                  <w:rPr>
                    <w:rFonts w:ascii="MS Gothic" w:eastAsia="MS Gothic" w:hAnsi="MS Gothic" w:hint="eastAsia"/>
                  </w:rPr>
                  <w:t>☐</w:t>
                </w:r>
              </w:p>
            </w:tc>
          </w:sdtContent>
        </w:sdt>
        <w:sdt>
          <w:sdtPr>
            <w:id w:val="409201916"/>
            <w14:checkbox>
              <w14:checked w14:val="0"/>
              <w14:checkedState w14:val="2612" w14:font="MS Gothic"/>
              <w14:uncheckedState w14:val="2610" w14:font="MS Gothic"/>
            </w14:checkbox>
          </w:sdtPr>
          <w:sdtEndPr/>
          <w:sdtContent>
            <w:tc>
              <w:tcPr>
                <w:tcW w:w="1843" w:type="dxa"/>
                <w:gridSpan w:val="4"/>
              </w:tcPr>
              <w:p w:rsidR="00806D97" w:rsidRDefault="00806D97" w:rsidP="005A71E7">
                <w:pPr>
                  <w:pStyle w:val="PAlentelstekstas"/>
                </w:pPr>
                <w:r>
                  <w:rPr>
                    <w:rFonts w:ascii="MS Gothic" w:eastAsia="MS Gothic" w:hAnsi="MS Gothic" w:hint="eastAsia"/>
                  </w:rPr>
                  <w:t>☐</w:t>
                </w:r>
              </w:p>
            </w:tc>
          </w:sdtContent>
        </w:sdt>
        <w:sdt>
          <w:sdtPr>
            <w:id w:val="-637341733"/>
            <w14:checkbox>
              <w14:checked w14:val="0"/>
              <w14:checkedState w14:val="2612" w14:font="MS Gothic"/>
              <w14:uncheckedState w14:val="2610" w14:font="MS Gothic"/>
            </w14:checkbox>
          </w:sdtPr>
          <w:sdtEndPr/>
          <w:sdtContent>
            <w:tc>
              <w:tcPr>
                <w:tcW w:w="2014" w:type="dxa"/>
                <w:gridSpan w:val="2"/>
              </w:tcPr>
              <w:p w:rsidR="00806D97" w:rsidRDefault="00806D97" w:rsidP="005A71E7">
                <w:pPr>
                  <w:pStyle w:val="PAlentelstekstas"/>
                </w:pPr>
                <w:r>
                  <w:rPr>
                    <w:rFonts w:ascii="MS Gothic" w:eastAsia="MS Gothic" w:hAnsi="MS Gothic" w:hint="eastAsia"/>
                  </w:rPr>
                  <w:t>☐</w:t>
                </w:r>
              </w:p>
            </w:tc>
          </w:sdtContent>
        </w:sdt>
      </w:tr>
      <w:tr w:rsidR="00777884" w:rsidTr="00752B66">
        <w:tc>
          <w:tcPr>
            <w:tcW w:w="528" w:type="dxa"/>
            <w:vMerge w:val="restart"/>
          </w:tcPr>
          <w:p w:rsidR="00777884" w:rsidRDefault="00777884" w:rsidP="002C1DCF">
            <w:pPr>
              <w:pStyle w:val="PAlentelstekstas"/>
              <w:numPr>
                <w:ilvl w:val="0"/>
                <w:numId w:val="14"/>
              </w:numPr>
            </w:pPr>
          </w:p>
        </w:tc>
        <w:tc>
          <w:tcPr>
            <w:tcW w:w="1914" w:type="dxa"/>
            <w:vMerge w:val="restart"/>
          </w:tcPr>
          <w:p w:rsidR="00777884" w:rsidRDefault="00777884" w:rsidP="002C1DCF">
            <w:pPr>
              <w:pStyle w:val="PAlentelstekstas"/>
            </w:pPr>
            <w:r>
              <w:t>Kokias darbo formas taikėte</w:t>
            </w:r>
            <w:r w:rsidR="00806D97">
              <w:t xml:space="preserve"> praktikos metu</w:t>
            </w:r>
            <w:r>
              <w:t>?</w:t>
            </w:r>
          </w:p>
        </w:tc>
        <w:tc>
          <w:tcPr>
            <w:tcW w:w="2266" w:type="dxa"/>
            <w:gridSpan w:val="3"/>
          </w:tcPr>
          <w:p w:rsidR="00777884" w:rsidRPr="00777884" w:rsidRDefault="00777884" w:rsidP="002C1DCF">
            <w:pPr>
              <w:pStyle w:val="PAlentelstekstas"/>
              <w:rPr>
                <w:b/>
              </w:rPr>
            </w:pPr>
            <w:r w:rsidRPr="00777884">
              <w:rPr>
                <w:b/>
              </w:rPr>
              <w:t>Dirbau individualiai, savarankiškai</w:t>
            </w:r>
          </w:p>
        </w:tc>
        <w:tc>
          <w:tcPr>
            <w:tcW w:w="2357" w:type="dxa"/>
            <w:gridSpan w:val="4"/>
          </w:tcPr>
          <w:p w:rsidR="00777884" w:rsidRPr="00777884" w:rsidRDefault="00777884" w:rsidP="002C1DCF">
            <w:pPr>
              <w:pStyle w:val="PAlentelstekstas"/>
              <w:rPr>
                <w:b/>
              </w:rPr>
            </w:pPr>
            <w:r w:rsidRPr="00777884">
              <w:rPr>
                <w:b/>
              </w:rPr>
              <w:t>Dirbau sudarytoje darbo grupėje</w:t>
            </w:r>
          </w:p>
        </w:tc>
        <w:tc>
          <w:tcPr>
            <w:tcW w:w="2576" w:type="dxa"/>
            <w:gridSpan w:val="3"/>
          </w:tcPr>
          <w:p w:rsidR="00777884" w:rsidRPr="00777884" w:rsidRDefault="00777884" w:rsidP="002C1DCF">
            <w:pPr>
              <w:pStyle w:val="PAlentelstekstas"/>
              <w:rPr>
                <w:b/>
              </w:rPr>
            </w:pPr>
            <w:r w:rsidRPr="00777884">
              <w:rPr>
                <w:b/>
              </w:rPr>
              <w:t>Dirbau su keliomis darbo grupėmis, bendradarbiaujant</w:t>
            </w:r>
          </w:p>
        </w:tc>
      </w:tr>
      <w:tr w:rsidR="00777884" w:rsidTr="00752B66">
        <w:tc>
          <w:tcPr>
            <w:tcW w:w="528" w:type="dxa"/>
            <w:vMerge/>
          </w:tcPr>
          <w:p w:rsidR="00777884" w:rsidRDefault="00777884" w:rsidP="00777884">
            <w:pPr>
              <w:pStyle w:val="PAlentelstekstas"/>
              <w:numPr>
                <w:ilvl w:val="0"/>
                <w:numId w:val="14"/>
              </w:numPr>
            </w:pPr>
          </w:p>
        </w:tc>
        <w:tc>
          <w:tcPr>
            <w:tcW w:w="1914" w:type="dxa"/>
            <w:vMerge/>
          </w:tcPr>
          <w:p w:rsidR="00777884" w:rsidRDefault="00777884" w:rsidP="00777884">
            <w:pPr>
              <w:pStyle w:val="PAlentelstekstas"/>
            </w:pPr>
          </w:p>
        </w:tc>
        <w:sdt>
          <w:sdtPr>
            <w:id w:val="-12539283"/>
            <w14:checkbox>
              <w14:checked w14:val="0"/>
              <w14:checkedState w14:val="2612" w14:font="MS Gothic"/>
              <w14:uncheckedState w14:val="2610" w14:font="MS Gothic"/>
            </w14:checkbox>
          </w:sdtPr>
          <w:sdtEndPr/>
          <w:sdtContent>
            <w:tc>
              <w:tcPr>
                <w:tcW w:w="2266" w:type="dxa"/>
                <w:gridSpan w:val="3"/>
              </w:tcPr>
              <w:p w:rsidR="00777884" w:rsidRDefault="00777884" w:rsidP="00777884">
                <w:pPr>
                  <w:pStyle w:val="PAlentelstekstas"/>
                </w:pPr>
                <w:r>
                  <w:rPr>
                    <w:rFonts w:ascii="MS Gothic" w:eastAsia="MS Gothic" w:hAnsi="MS Gothic" w:hint="eastAsia"/>
                  </w:rPr>
                  <w:t>☐</w:t>
                </w:r>
              </w:p>
            </w:tc>
          </w:sdtContent>
        </w:sdt>
        <w:sdt>
          <w:sdtPr>
            <w:id w:val="1722563498"/>
            <w14:checkbox>
              <w14:checked w14:val="0"/>
              <w14:checkedState w14:val="2612" w14:font="MS Gothic"/>
              <w14:uncheckedState w14:val="2610" w14:font="MS Gothic"/>
            </w14:checkbox>
          </w:sdtPr>
          <w:sdtEndPr/>
          <w:sdtContent>
            <w:tc>
              <w:tcPr>
                <w:tcW w:w="2357" w:type="dxa"/>
                <w:gridSpan w:val="4"/>
              </w:tcPr>
              <w:p w:rsidR="00777884" w:rsidRDefault="00777884" w:rsidP="00777884">
                <w:pPr>
                  <w:pStyle w:val="PAlentelstekstas"/>
                </w:pPr>
                <w:r>
                  <w:rPr>
                    <w:rFonts w:ascii="MS Gothic" w:eastAsia="MS Gothic" w:hAnsi="MS Gothic" w:hint="eastAsia"/>
                  </w:rPr>
                  <w:t>☐</w:t>
                </w:r>
              </w:p>
            </w:tc>
          </w:sdtContent>
        </w:sdt>
        <w:sdt>
          <w:sdtPr>
            <w:id w:val="757181102"/>
            <w14:checkbox>
              <w14:checked w14:val="0"/>
              <w14:checkedState w14:val="2612" w14:font="MS Gothic"/>
              <w14:uncheckedState w14:val="2610" w14:font="MS Gothic"/>
            </w14:checkbox>
          </w:sdtPr>
          <w:sdtEndPr/>
          <w:sdtContent>
            <w:tc>
              <w:tcPr>
                <w:tcW w:w="2576" w:type="dxa"/>
                <w:gridSpan w:val="3"/>
              </w:tcPr>
              <w:p w:rsidR="00777884" w:rsidRDefault="00777884" w:rsidP="00777884">
                <w:pPr>
                  <w:pStyle w:val="PAlentelstekstas"/>
                </w:pPr>
                <w:r>
                  <w:rPr>
                    <w:rFonts w:ascii="MS Gothic" w:eastAsia="MS Gothic" w:hAnsi="MS Gothic" w:hint="eastAsia"/>
                  </w:rPr>
                  <w:t>☐</w:t>
                </w:r>
              </w:p>
            </w:tc>
          </w:sdtContent>
        </w:sdt>
      </w:tr>
      <w:tr w:rsidR="00752B66" w:rsidTr="00752B66">
        <w:tc>
          <w:tcPr>
            <w:tcW w:w="528" w:type="dxa"/>
          </w:tcPr>
          <w:p w:rsidR="00752B66" w:rsidRDefault="00752B66" w:rsidP="00777884">
            <w:pPr>
              <w:pStyle w:val="PAlentelstekstas"/>
              <w:numPr>
                <w:ilvl w:val="0"/>
                <w:numId w:val="14"/>
              </w:numPr>
            </w:pPr>
          </w:p>
        </w:tc>
        <w:tc>
          <w:tcPr>
            <w:tcW w:w="1914" w:type="dxa"/>
          </w:tcPr>
          <w:p w:rsidR="00752B66" w:rsidRDefault="00752B66" w:rsidP="00752B66">
            <w:pPr>
              <w:pStyle w:val="PAlentelstekstas"/>
            </w:pPr>
            <w:r>
              <w:t>Ar gavote kompiuterizuotą darbo vietą, įrangą praktikos atlikimui?</w:t>
            </w:r>
          </w:p>
        </w:tc>
        <w:tc>
          <w:tcPr>
            <w:tcW w:w="7199" w:type="dxa"/>
            <w:gridSpan w:val="10"/>
          </w:tcPr>
          <w:p w:rsidR="00752B66" w:rsidRDefault="0015266B" w:rsidP="00752B66">
            <w:pPr>
              <w:pStyle w:val="PAlentelstekstas"/>
            </w:pPr>
            <w:sdt>
              <w:sdtPr>
                <w:id w:val="-1198773250"/>
                <w14:checkbox>
                  <w14:checked w14:val="0"/>
                  <w14:checkedState w14:val="2612" w14:font="MS Gothic"/>
                  <w14:uncheckedState w14:val="2610" w14:font="MS Gothic"/>
                </w14:checkbox>
              </w:sdtPr>
              <w:sdtEndPr/>
              <w:sdtContent>
                <w:r w:rsidR="00752B66">
                  <w:rPr>
                    <w:rFonts w:ascii="MS Gothic" w:eastAsia="MS Gothic" w:hAnsi="MS Gothic" w:hint="eastAsia"/>
                  </w:rPr>
                  <w:t>☐</w:t>
                </w:r>
              </w:sdtContent>
            </w:sdt>
            <w:r w:rsidR="00752B66" w:rsidRPr="002C1DCF">
              <w:rPr>
                <w:sz w:val="14"/>
              </w:rPr>
              <w:t>(</w:t>
            </w:r>
            <w:r w:rsidR="00752B66">
              <w:rPr>
                <w:sz w:val="14"/>
              </w:rPr>
              <w:t>jei taip, nurodykite ar ja naudojotės ir ar jos pakako užduotims atlikti)</w:t>
            </w:r>
          </w:p>
          <w:p w:rsidR="00752B66" w:rsidRDefault="00752B66" w:rsidP="00752B66">
            <w:pPr>
              <w:pStyle w:val="PAlentelstekstas"/>
            </w:pPr>
            <w:r>
              <w:t>...</w:t>
            </w:r>
          </w:p>
        </w:tc>
      </w:tr>
      <w:tr w:rsidR="00777884" w:rsidTr="00752B66">
        <w:tc>
          <w:tcPr>
            <w:tcW w:w="528" w:type="dxa"/>
            <w:vMerge w:val="restart"/>
          </w:tcPr>
          <w:p w:rsidR="00777884" w:rsidRDefault="00777884" w:rsidP="002C1DCF">
            <w:pPr>
              <w:pStyle w:val="PAlentelstekstas"/>
              <w:numPr>
                <w:ilvl w:val="0"/>
                <w:numId w:val="14"/>
              </w:numPr>
            </w:pPr>
          </w:p>
        </w:tc>
        <w:tc>
          <w:tcPr>
            <w:tcW w:w="1914" w:type="dxa"/>
            <w:vMerge w:val="restart"/>
          </w:tcPr>
          <w:p w:rsidR="00777884" w:rsidRDefault="00777884" w:rsidP="002C1DCF">
            <w:pPr>
              <w:pStyle w:val="PAlentelstekstas"/>
            </w:pPr>
            <w:r>
              <w:t>Kaip buvo organizuojamas darbas?</w:t>
            </w:r>
          </w:p>
        </w:tc>
        <w:tc>
          <w:tcPr>
            <w:tcW w:w="1713" w:type="dxa"/>
          </w:tcPr>
          <w:p w:rsidR="00777884" w:rsidRPr="00777884" w:rsidRDefault="00777884" w:rsidP="002C1DCF">
            <w:pPr>
              <w:pStyle w:val="PAlentelstekstas"/>
              <w:rPr>
                <w:b/>
              </w:rPr>
            </w:pPr>
            <w:r w:rsidRPr="00777884">
              <w:rPr>
                <w:b/>
              </w:rPr>
              <w:t>Dirbau iš namų individualiai</w:t>
            </w:r>
          </w:p>
        </w:tc>
        <w:tc>
          <w:tcPr>
            <w:tcW w:w="1629" w:type="dxa"/>
            <w:gridSpan w:val="3"/>
          </w:tcPr>
          <w:p w:rsidR="00777884" w:rsidRPr="00777884" w:rsidRDefault="00777884" w:rsidP="002C1DCF">
            <w:pPr>
              <w:pStyle w:val="PAlentelstekstas"/>
              <w:rPr>
                <w:b/>
              </w:rPr>
            </w:pPr>
            <w:r w:rsidRPr="00777884">
              <w:rPr>
                <w:b/>
              </w:rPr>
              <w:t>Dirbau iš namų, bendraujant vaizdo konferencijų metu su įmone</w:t>
            </w:r>
          </w:p>
        </w:tc>
        <w:tc>
          <w:tcPr>
            <w:tcW w:w="1843" w:type="dxa"/>
            <w:gridSpan w:val="4"/>
          </w:tcPr>
          <w:p w:rsidR="00777884" w:rsidRPr="00777884" w:rsidRDefault="00777884" w:rsidP="002C1DCF">
            <w:pPr>
              <w:pStyle w:val="PAlentelstekstas"/>
              <w:rPr>
                <w:b/>
              </w:rPr>
            </w:pPr>
            <w:r w:rsidRPr="00777884">
              <w:rPr>
                <w:b/>
              </w:rPr>
              <w:t>Dirbau įmonės patalpose</w:t>
            </w:r>
          </w:p>
        </w:tc>
        <w:tc>
          <w:tcPr>
            <w:tcW w:w="2014" w:type="dxa"/>
            <w:gridSpan w:val="2"/>
          </w:tcPr>
          <w:p w:rsidR="00777884" w:rsidRPr="00777884" w:rsidRDefault="00777884" w:rsidP="00777884">
            <w:pPr>
              <w:pStyle w:val="PAlentelstekstas"/>
              <w:rPr>
                <w:b/>
              </w:rPr>
            </w:pPr>
            <w:r w:rsidRPr="00777884">
              <w:rPr>
                <w:b/>
              </w:rPr>
              <w:t>Dirbau keliose skirtingose įmonės padaliniuose, pas klientus</w:t>
            </w:r>
          </w:p>
        </w:tc>
      </w:tr>
      <w:tr w:rsidR="00777884" w:rsidTr="00752B66">
        <w:tc>
          <w:tcPr>
            <w:tcW w:w="528" w:type="dxa"/>
            <w:vMerge/>
          </w:tcPr>
          <w:p w:rsidR="00777884" w:rsidRDefault="00777884" w:rsidP="00777884">
            <w:pPr>
              <w:pStyle w:val="PAlentelstekstas"/>
              <w:numPr>
                <w:ilvl w:val="0"/>
                <w:numId w:val="14"/>
              </w:numPr>
            </w:pPr>
          </w:p>
        </w:tc>
        <w:tc>
          <w:tcPr>
            <w:tcW w:w="1914" w:type="dxa"/>
            <w:vMerge/>
          </w:tcPr>
          <w:p w:rsidR="00777884" w:rsidRDefault="00777884" w:rsidP="00777884">
            <w:pPr>
              <w:pStyle w:val="PAlentelstekstas"/>
            </w:pPr>
          </w:p>
        </w:tc>
        <w:sdt>
          <w:sdtPr>
            <w:id w:val="-1543895518"/>
            <w14:checkbox>
              <w14:checked w14:val="0"/>
              <w14:checkedState w14:val="2612" w14:font="MS Gothic"/>
              <w14:uncheckedState w14:val="2610" w14:font="MS Gothic"/>
            </w14:checkbox>
          </w:sdtPr>
          <w:sdtEndPr/>
          <w:sdtContent>
            <w:tc>
              <w:tcPr>
                <w:tcW w:w="1713" w:type="dxa"/>
              </w:tcPr>
              <w:p w:rsidR="00777884" w:rsidRDefault="00777884" w:rsidP="00777884">
                <w:pPr>
                  <w:pStyle w:val="PAlentelstekstas"/>
                </w:pPr>
                <w:r>
                  <w:rPr>
                    <w:rFonts w:ascii="MS Gothic" w:eastAsia="MS Gothic" w:hAnsi="MS Gothic" w:hint="eastAsia"/>
                  </w:rPr>
                  <w:t>☐</w:t>
                </w:r>
              </w:p>
            </w:tc>
          </w:sdtContent>
        </w:sdt>
        <w:sdt>
          <w:sdtPr>
            <w:id w:val="-1925260429"/>
            <w14:checkbox>
              <w14:checked w14:val="0"/>
              <w14:checkedState w14:val="2612" w14:font="MS Gothic"/>
              <w14:uncheckedState w14:val="2610" w14:font="MS Gothic"/>
            </w14:checkbox>
          </w:sdtPr>
          <w:sdtEndPr/>
          <w:sdtContent>
            <w:tc>
              <w:tcPr>
                <w:tcW w:w="1629" w:type="dxa"/>
                <w:gridSpan w:val="3"/>
              </w:tcPr>
              <w:p w:rsidR="00777884" w:rsidRDefault="00777884" w:rsidP="00777884">
                <w:pPr>
                  <w:pStyle w:val="PAlentelstekstas"/>
                </w:pPr>
                <w:r>
                  <w:rPr>
                    <w:rFonts w:ascii="MS Gothic" w:eastAsia="MS Gothic" w:hAnsi="MS Gothic" w:hint="eastAsia"/>
                  </w:rPr>
                  <w:t>☐</w:t>
                </w:r>
              </w:p>
            </w:tc>
          </w:sdtContent>
        </w:sdt>
        <w:sdt>
          <w:sdtPr>
            <w:id w:val="603308047"/>
            <w14:checkbox>
              <w14:checked w14:val="0"/>
              <w14:checkedState w14:val="2612" w14:font="MS Gothic"/>
              <w14:uncheckedState w14:val="2610" w14:font="MS Gothic"/>
            </w14:checkbox>
          </w:sdtPr>
          <w:sdtEndPr/>
          <w:sdtContent>
            <w:tc>
              <w:tcPr>
                <w:tcW w:w="1843" w:type="dxa"/>
                <w:gridSpan w:val="4"/>
              </w:tcPr>
              <w:p w:rsidR="00777884" w:rsidRDefault="00777884" w:rsidP="00777884">
                <w:pPr>
                  <w:pStyle w:val="PAlentelstekstas"/>
                </w:pPr>
                <w:r>
                  <w:rPr>
                    <w:rFonts w:ascii="MS Gothic" w:eastAsia="MS Gothic" w:hAnsi="MS Gothic" w:hint="eastAsia"/>
                  </w:rPr>
                  <w:t>☐</w:t>
                </w:r>
              </w:p>
            </w:tc>
          </w:sdtContent>
        </w:sdt>
        <w:sdt>
          <w:sdtPr>
            <w:id w:val="874663938"/>
            <w14:checkbox>
              <w14:checked w14:val="0"/>
              <w14:checkedState w14:val="2612" w14:font="MS Gothic"/>
              <w14:uncheckedState w14:val="2610" w14:font="MS Gothic"/>
            </w14:checkbox>
          </w:sdtPr>
          <w:sdtEndPr/>
          <w:sdtContent>
            <w:tc>
              <w:tcPr>
                <w:tcW w:w="2014" w:type="dxa"/>
                <w:gridSpan w:val="2"/>
              </w:tcPr>
              <w:p w:rsidR="00777884" w:rsidRDefault="00777884" w:rsidP="00777884">
                <w:pPr>
                  <w:pStyle w:val="PAlentelstekstas"/>
                </w:pPr>
                <w:r>
                  <w:rPr>
                    <w:rFonts w:ascii="MS Gothic" w:eastAsia="MS Gothic" w:hAnsi="MS Gothic" w:hint="eastAsia"/>
                  </w:rPr>
                  <w:t>☐</w:t>
                </w:r>
              </w:p>
            </w:tc>
          </w:sdtContent>
        </w:sdt>
      </w:tr>
      <w:tr w:rsidR="00806D97" w:rsidTr="00752B66">
        <w:tc>
          <w:tcPr>
            <w:tcW w:w="528" w:type="dxa"/>
            <w:vMerge w:val="restart"/>
          </w:tcPr>
          <w:p w:rsidR="00806D97" w:rsidRDefault="00806D97" w:rsidP="002C1DCF">
            <w:pPr>
              <w:pStyle w:val="PAlentelstekstas"/>
              <w:numPr>
                <w:ilvl w:val="0"/>
                <w:numId w:val="14"/>
              </w:numPr>
            </w:pPr>
          </w:p>
        </w:tc>
        <w:tc>
          <w:tcPr>
            <w:tcW w:w="1914" w:type="dxa"/>
            <w:vMerge w:val="restart"/>
          </w:tcPr>
          <w:p w:rsidR="00806D97" w:rsidRDefault="00806D97" w:rsidP="002C1DCF">
            <w:pPr>
              <w:pStyle w:val="PAlentelstekstas"/>
            </w:pPr>
            <w:r>
              <w:t>Ar praktikos metu teko bendrauti su įmonė</w:t>
            </w:r>
            <w:r w:rsidR="005404B0">
              <w:t>s</w:t>
            </w:r>
            <w:r>
              <w:t xml:space="preserve"> klientais?</w:t>
            </w:r>
          </w:p>
        </w:tc>
        <w:tc>
          <w:tcPr>
            <w:tcW w:w="2266" w:type="dxa"/>
            <w:gridSpan w:val="3"/>
          </w:tcPr>
          <w:p w:rsidR="00806D97" w:rsidRPr="00806D97" w:rsidRDefault="00806D97" w:rsidP="002C1DCF">
            <w:pPr>
              <w:pStyle w:val="PAlentelstekstas"/>
              <w:rPr>
                <w:b/>
              </w:rPr>
            </w:pPr>
            <w:r w:rsidRPr="00806D97">
              <w:rPr>
                <w:b/>
              </w:rPr>
              <w:t>Neteko</w:t>
            </w:r>
          </w:p>
        </w:tc>
        <w:tc>
          <w:tcPr>
            <w:tcW w:w="2357" w:type="dxa"/>
            <w:gridSpan w:val="4"/>
          </w:tcPr>
          <w:p w:rsidR="00806D97" w:rsidRPr="00806D97" w:rsidRDefault="00806D97" w:rsidP="002C1DCF">
            <w:pPr>
              <w:pStyle w:val="PAlentelstekstas"/>
              <w:rPr>
                <w:b/>
              </w:rPr>
            </w:pPr>
            <w:r w:rsidRPr="00806D97">
              <w:rPr>
                <w:b/>
              </w:rPr>
              <w:t>Teko dalyvauti susitikimuose, bet tik kaip klausytojui</w:t>
            </w:r>
          </w:p>
        </w:tc>
        <w:tc>
          <w:tcPr>
            <w:tcW w:w="2576" w:type="dxa"/>
            <w:gridSpan w:val="3"/>
          </w:tcPr>
          <w:p w:rsidR="00806D97" w:rsidRPr="00806D97" w:rsidRDefault="00806D97" w:rsidP="002C1DCF">
            <w:pPr>
              <w:pStyle w:val="PAlentelstekstas"/>
              <w:rPr>
                <w:b/>
              </w:rPr>
            </w:pPr>
            <w:r w:rsidRPr="00806D97">
              <w:rPr>
                <w:b/>
              </w:rPr>
              <w:t>Teko interaktyviai bendrauti dalykiniais reikalais</w:t>
            </w:r>
          </w:p>
        </w:tc>
      </w:tr>
      <w:tr w:rsidR="00806D97" w:rsidTr="00752B66">
        <w:tc>
          <w:tcPr>
            <w:tcW w:w="528" w:type="dxa"/>
            <w:vMerge/>
          </w:tcPr>
          <w:p w:rsidR="00806D97" w:rsidRDefault="00806D97" w:rsidP="00806D97">
            <w:pPr>
              <w:pStyle w:val="PAlentelstekstas"/>
              <w:numPr>
                <w:ilvl w:val="0"/>
                <w:numId w:val="14"/>
              </w:numPr>
            </w:pPr>
          </w:p>
        </w:tc>
        <w:tc>
          <w:tcPr>
            <w:tcW w:w="1914" w:type="dxa"/>
            <w:vMerge/>
          </w:tcPr>
          <w:p w:rsidR="00806D97" w:rsidRDefault="00806D97" w:rsidP="00806D97">
            <w:pPr>
              <w:pStyle w:val="PAlentelstekstas"/>
            </w:pPr>
          </w:p>
        </w:tc>
        <w:sdt>
          <w:sdtPr>
            <w:id w:val="1264030329"/>
            <w14:checkbox>
              <w14:checked w14:val="0"/>
              <w14:checkedState w14:val="2612" w14:font="MS Gothic"/>
              <w14:uncheckedState w14:val="2610" w14:font="MS Gothic"/>
            </w14:checkbox>
          </w:sdtPr>
          <w:sdtEndPr/>
          <w:sdtContent>
            <w:tc>
              <w:tcPr>
                <w:tcW w:w="2266" w:type="dxa"/>
                <w:gridSpan w:val="3"/>
              </w:tcPr>
              <w:p w:rsidR="00806D97" w:rsidRDefault="00806D97" w:rsidP="00806D97">
                <w:pPr>
                  <w:pStyle w:val="PAlentelstekstas"/>
                </w:pPr>
                <w:r>
                  <w:rPr>
                    <w:rFonts w:ascii="MS Gothic" w:eastAsia="MS Gothic" w:hAnsi="MS Gothic" w:hint="eastAsia"/>
                  </w:rPr>
                  <w:t>☐</w:t>
                </w:r>
              </w:p>
            </w:tc>
          </w:sdtContent>
        </w:sdt>
        <w:sdt>
          <w:sdtPr>
            <w:id w:val="1487272093"/>
            <w14:checkbox>
              <w14:checked w14:val="0"/>
              <w14:checkedState w14:val="2612" w14:font="MS Gothic"/>
              <w14:uncheckedState w14:val="2610" w14:font="MS Gothic"/>
            </w14:checkbox>
          </w:sdtPr>
          <w:sdtEndPr/>
          <w:sdtContent>
            <w:tc>
              <w:tcPr>
                <w:tcW w:w="2357" w:type="dxa"/>
                <w:gridSpan w:val="4"/>
              </w:tcPr>
              <w:p w:rsidR="00806D97" w:rsidRDefault="00806D97" w:rsidP="00806D97">
                <w:pPr>
                  <w:pStyle w:val="PAlentelstekstas"/>
                </w:pPr>
                <w:r>
                  <w:rPr>
                    <w:rFonts w:ascii="MS Gothic" w:eastAsia="MS Gothic" w:hAnsi="MS Gothic" w:hint="eastAsia"/>
                  </w:rPr>
                  <w:t>☐</w:t>
                </w:r>
              </w:p>
            </w:tc>
          </w:sdtContent>
        </w:sdt>
        <w:sdt>
          <w:sdtPr>
            <w:id w:val="530228160"/>
            <w14:checkbox>
              <w14:checked w14:val="0"/>
              <w14:checkedState w14:val="2612" w14:font="MS Gothic"/>
              <w14:uncheckedState w14:val="2610" w14:font="MS Gothic"/>
            </w14:checkbox>
          </w:sdtPr>
          <w:sdtEndPr/>
          <w:sdtContent>
            <w:tc>
              <w:tcPr>
                <w:tcW w:w="2576" w:type="dxa"/>
                <w:gridSpan w:val="3"/>
              </w:tcPr>
              <w:p w:rsidR="00806D97" w:rsidRDefault="00806D97" w:rsidP="00806D97">
                <w:pPr>
                  <w:pStyle w:val="PAlentelstekstas"/>
                </w:pPr>
                <w:r>
                  <w:rPr>
                    <w:rFonts w:ascii="MS Gothic" w:eastAsia="MS Gothic" w:hAnsi="MS Gothic" w:hint="eastAsia"/>
                  </w:rPr>
                  <w:t>☐</w:t>
                </w:r>
              </w:p>
            </w:tc>
          </w:sdtContent>
        </w:sdt>
      </w:tr>
      <w:tr w:rsidR="00777884" w:rsidTr="00752B66">
        <w:tc>
          <w:tcPr>
            <w:tcW w:w="528" w:type="dxa"/>
          </w:tcPr>
          <w:p w:rsidR="00777884" w:rsidRDefault="00777884" w:rsidP="002C1DCF">
            <w:pPr>
              <w:pStyle w:val="PAlentelstekstas"/>
              <w:numPr>
                <w:ilvl w:val="0"/>
                <w:numId w:val="14"/>
              </w:numPr>
            </w:pPr>
          </w:p>
        </w:tc>
        <w:tc>
          <w:tcPr>
            <w:tcW w:w="1914" w:type="dxa"/>
          </w:tcPr>
          <w:p w:rsidR="00777884" w:rsidRDefault="00777884" w:rsidP="002C1DCF">
            <w:pPr>
              <w:pStyle w:val="PAlentelstekstas"/>
            </w:pPr>
            <w:r>
              <w:t>Kokias technologijas taikėte praktikos metu?</w:t>
            </w:r>
          </w:p>
        </w:tc>
        <w:tc>
          <w:tcPr>
            <w:tcW w:w="7199" w:type="dxa"/>
            <w:gridSpan w:val="10"/>
          </w:tcPr>
          <w:p w:rsidR="00777884" w:rsidRDefault="00777884" w:rsidP="002C1DCF">
            <w:pPr>
              <w:pStyle w:val="PAlentelstekstas"/>
            </w:pPr>
          </w:p>
        </w:tc>
      </w:tr>
      <w:tr w:rsidR="00777884" w:rsidTr="00752B66">
        <w:tc>
          <w:tcPr>
            <w:tcW w:w="528" w:type="dxa"/>
          </w:tcPr>
          <w:p w:rsidR="00777884" w:rsidRDefault="00777884" w:rsidP="002C1DCF">
            <w:pPr>
              <w:pStyle w:val="PAlentelstekstas"/>
              <w:numPr>
                <w:ilvl w:val="0"/>
                <w:numId w:val="14"/>
              </w:numPr>
            </w:pPr>
          </w:p>
        </w:tc>
        <w:tc>
          <w:tcPr>
            <w:tcW w:w="1914" w:type="dxa"/>
          </w:tcPr>
          <w:p w:rsidR="00777884" w:rsidRDefault="00777884" w:rsidP="002C1DCF">
            <w:pPr>
              <w:pStyle w:val="PAlentelstekstas"/>
            </w:pPr>
            <w:r>
              <w:t>Su kokiomis sistemomis dirbote praktikos metu?</w:t>
            </w:r>
          </w:p>
        </w:tc>
        <w:tc>
          <w:tcPr>
            <w:tcW w:w="7199" w:type="dxa"/>
            <w:gridSpan w:val="10"/>
          </w:tcPr>
          <w:p w:rsidR="00777884" w:rsidRDefault="00777884" w:rsidP="002C1DCF">
            <w:pPr>
              <w:pStyle w:val="PAlentelstekstas"/>
            </w:pPr>
          </w:p>
        </w:tc>
      </w:tr>
      <w:tr w:rsidR="00752B66" w:rsidTr="00752B66">
        <w:tc>
          <w:tcPr>
            <w:tcW w:w="528" w:type="dxa"/>
          </w:tcPr>
          <w:p w:rsidR="00752B66" w:rsidRDefault="00752B66" w:rsidP="002C1DCF">
            <w:pPr>
              <w:pStyle w:val="PAlentelstekstas"/>
              <w:numPr>
                <w:ilvl w:val="0"/>
                <w:numId w:val="14"/>
              </w:numPr>
            </w:pPr>
          </w:p>
        </w:tc>
        <w:tc>
          <w:tcPr>
            <w:tcW w:w="1914" w:type="dxa"/>
          </w:tcPr>
          <w:p w:rsidR="00752B66" w:rsidRDefault="00752B66" w:rsidP="002C1DCF">
            <w:pPr>
              <w:pStyle w:val="PAlentelstekstas"/>
            </w:pPr>
            <w:r>
              <w:t>Kokia technine įranga galėjote naudotis praktikos metu?</w:t>
            </w:r>
          </w:p>
        </w:tc>
        <w:tc>
          <w:tcPr>
            <w:tcW w:w="7199" w:type="dxa"/>
            <w:gridSpan w:val="10"/>
          </w:tcPr>
          <w:p w:rsidR="00752B66" w:rsidRDefault="00752B66" w:rsidP="002C1DCF">
            <w:pPr>
              <w:pStyle w:val="PAlentelstekstas"/>
            </w:pPr>
          </w:p>
        </w:tc>
      </w:tr>
      <w:tr w:rsidR="0056197B" w:rsidTr="00752B66">
        <w:tc>
          <w:tcPr>
            <w:tcW w:w="528" w:type="dxa"/>
          </w:tcPr>
          <w:p w:rsidR="0056197B" w:rsidRDefault="0056197B" w:rsidP="002C1DCF">
            <w:pPr>
              <w:pStyle w:val="PAlentelstekstas"/>
              <w:numPr>
                <w:ilvl w:val="0"/>
                <w:numId w:val="14"/>
              </w:numPr>
            </w:pPr>
          </w:p>
        </w:tc>
        <w:tc>
          <w:tcPr>
            <w:tcW w:w="1914" w:type="dxa"/>
          </w:tcPr>
          <w:p w:rsidR="0056197B" w:rsidRDefault="0056197B" w:rsidP="0056197B">
            <w:pPr>
              <w:pStyle w:val="PAlentelstekstas"/>
            </w:pPr>
            <w:r>
              <w:t>Kokių žinių ir gebėjimų pamatėte, kad labiausiai jums trūko atliekant praktiką?</w:t>
            </w:r>
          </w:p>
        </w:tc>
        <w:tc>
          <w:tcPr>
            <w:tcW w:w="7199" w:type="dxa"/>
            <w:gridSpan w:val="10"/>
          </w:tcPr>
          <w:p w:rsidR="0056197B" w:rsidRDefault="0056197B" w:rsidP="002C1DCF">
            <w:pPr>
              <w:pStyle w:val="PAlentelstekstas"/>
            </w:pPr>
          </w:p>
        </w:tc>
      </w:tr>
      <w:tr w:rsidR="00777884" w:rsidTr="00752B66">
        <w:tc>
          <w:tcPr>
            <w:tcW w:w="528" w:type="dxa"/>
          </w:tcPr>
          <w:p w:rsidR="00777884" w:rsidRDefault="00777884" w:rsidP="002C1DCF">
            <w:pPr>
              <w:pStyle w:val="PAlentelstekstas"/>
              <w:numPr>
                <w:ilvl w:val="0"/>
                <w:numId w:val="14"/>
              </w:numPr>
            </w:pPr>
          </w:p>
        </w:tc>
        <w:tc>
          <w:tcPr>
            <w:tcW w:w="1914" w:type="dxa"/>
          </w:tcPr>
          <w:p w:rsidR="00777884" w:rsidRDefault="00806D97" w:rsidP="002C1DCF">
            <w:pPr>
              <w:pStyle w:val="PAlentelstekstas"/>
            </w:pPr>
            <w:r>
              <w:t>Ar gavote įmonės pasiūlymą likti įmonėje po praktikos atlikimo?</w:t>
            </w:r>
          </w:p>
        </w:tc>
        <w:tc>
          <w:tcPr>
            <w:tcW w:w="7199" w:type="dxa"/>
            <w:gridSpan w:val="10"/>
          </w:tcPr>
          <w:p w:rsidR="00806D97" w:rsidRDefault="0015266B" w:rsidP="00806D97">
            <w:pPr>
              <w:pStyle w:val="PAlentelstekstas"/>
            </w:pPr>
            <w:sdt>
              <w:sdtPr>
                <w:id w:val="-1031414615"/>
                <w14:checkbox>
                  <w14:checked w14:val="0"/>
                  <w14:checkedState w14:val="2612" w14:font="MS Gothic"/>
                  <w14:uncheckedState w14:val="2610" w14:font="MS Gothic"/>
                </w14:checkbox>
              </w:sdtPr>
              <w:sdtEndPr/>
              <w:sdtContent>
                <w:r w:rsidR="00806D97">
                  <w:rPr>
                    <w:rFonts w:ascii="MS Gothic" w:eastAsia="MS Gothic" w:hAnsi="MS Gothic" w:hint="eastAsia"/>
                  </w:rPr>
                  <w:t>☐</w:t>
                </w:r>
              </w:sdtContent>
            </w:sdt>
            <w:r w:rsidR="00806D97" w:rsidRPr="002C1DCF">
              <w:rPr>
                <w:sz w:val="14"/>
              </w:rPr>
              <w:t>(</w:t>
            </w:r>
            <w:r w:rsidR="00806D97">
              <w:rPr>
                <w:sz w:val="14"/>
              </w:rPr>
              <w:t>jei taip, ar pasinaudojote šiuo pasiūlymu)</w:t>
            </w:r>
          </w:p>
          <w:p w:rsidR="00777884" w:rsidRDefault="00806D97" w:rsidP="00806D97">
            <w:pPr>
              <w:pStyle w:val="PAlentelstekstas"/>
            </w:pPr>
            <w:r>
              <w:t>...</w:t>
            </w:r>
          </w:p>
        </w:tc>
      </w:tr>
      <w:tr w:rsidR="00752B66" w:rsidTr="00752B66">
        <w:tc>
          <w:tcPr>
            <w:tcW w:w="528" w:type="dxa"/>
            <w:vMerge w:val="restart"/>
          </w:tcPr>
          <w:p w:rsidR="00752B66" w:rsidRDefault="00752B66" w:rsidP="005A71E7">
            <w:pPr>
              <w:pStyle w:val="PAlentelstekstas"/>
              <w:numPr>
                <w:ilvl w:val="0"/>
                <w:numId w:val="14"/>
              </w:numPr>
            </w:pPr>
          </w:p>
        </w:tc>
        <w:tc>
          <w:tcPr>
            <w:tcW w:w="1914" w:type="dxa"/>
            <w:vMerge w:val="restart"/>
          </w:tcPr>
          <w:p w:rsidR="00752B66" w:rsidRDefault="00752B66" w:rsidP="00752B66">
            <w:pPr>
              <w:pStyle w:val="PAlentelstekstas"/>
            </w:pPr>
            <w:r>
              <w:t>Kaip vertinate įmonės bendravimo etiką ir manierą?</w:t>
            </w:r>
          </w:p>
        </w:tc>
        <w:tc>
          <w:tcPr>
            <w:tcW w:w="1713" w:type="dxa"/>
          </w:tcPr>
          <w:p w:rsidR="00752B66" w:rsidRPr="008A3EEE" w:rsidRDefault="00752B66" w:rsidP="00752B66">
            <w:pPr>
              <w:pStyle w:val="PAlentelstekstas"/>
              <w:rPr>
                <w:b/>
              </w:rPr>
            </w:pPr>
            <w:r w:rsidRPr="008A3EEE">
              <w:rPr>
                <w:b/>
              </w:rPr>
              <w:t xml:space="preserve">Puikiai, </w:t>
            </w:r>
            <w:r>
              <w:rPr>
                <w:b/>
              </w:rPr>
              <w:t>visi labai draugiški ir padedantys iškilus klausimams</w:t>
            </w:r>
          </w:p>
        </w:tc>
        <w:tc>
          <w:tcPr>
            <w:tcW w:w="1629" w:type="dxa"/>
            <w:gridSpan w:val="3"/>
          </w:tcPr>
          <w:p w:rsidR="00752B66" w:rsidRPr="008A3EEE" w:rsidRDefault="00752B66" w:rsidP="00752B66">
            <w:pPr>
              <w:pStyle w:val="PAlentelstekstas"/>
              <w:rPr>
                <w:b/>
              </w:rPr>
            </w:pPr>
            <w:r w:rsidRPr="008A3EEE">
              <w:rPr>
                <w:b/>
              </w:rPr>
              <w:t xml:space="preserve">Gerai, </w:t>
            </w:r>
            <w:r>
              <w:rPr>
                <w:b/>
              </w:rPr>
              <w:t>bet bendravome tik dalykiniais reikalais</w:t>
            </w:r>
          </w:p>
        </w:tc>
        <w:tc>
          <w:tcPr>
            <w:tcW w:w="1843" w:type="dxa"/>
            <w:gridSpan w:val="4"/>
          </w:tcPr>
          <w:p w:rsidR="00752B66" w:rsidRPr="008A3EEE" w:rsidRDefault="00752B66" w:rsidP="00752B66">
            <w:pPr>
              <w:pStyle w:val="PAlentelstekstas"/>
              <w:rPr>
                <w:b/>
              </w:rPr>
            </w:pPr>
            <w:r w:rsidRPr="008A3EEE">
              <w:rPr>
                <w:b/>
              </w:rPr>
              <w:t xml:space="preserve">Vidutiniškai, </w:t>
            </w:r>
            <w:r>
              <w:rPr>
                <w:b/>
              </w:rPr>
              <w:t>labiau dirbau nebendraudamas su kitais</w:t>
            </w:r>
          </w:p>
        </w:tc>
        <w:tc>
          <w:tcPr>
            <w:tcW w:w="2014" w:type="dxa"/>
            <w:gridSpan w:val="2"/>
          </w:tcPr>
          <w:p w:rsidR="00752B66" w:rsidRPr="008A3EEE" w:rsidRDefault="00752B66" w:rsidP="00752B66">
            <w:pPr>
              <w:pStyle w:val="PAlentelstekstas"/>
              <w:rPr>
                <w:b/>
              </w:rPr>
            </w:pPr>
            <w:r w:rsidRPr="008A3EEE">
              <w:rPr>
                <w:b/>
              </w:rPr>
              <w:t xml:space="preserve">Blogai, </w:t>
            </w:r>
            <w:r>
              <w:rPr>
                <w:b/>
              </w:rPr>
              <w:t>sulaukdavau neigiamos reakcijos į savo klausimus</w:t>
            </w:r>
          </w:p>
        </w:tc>
      </w:tr>
      <w:tr w:rsidR="00752B66" w:rsidTr="00752B66">
        <w:tc>
          <w:tcPr>
            <w:tcW w:w="528" w:type="dxa"/>
            <w:vMerge/>
          </w:tcPr>
          <w:p w:rsidR="00752B66" w:rsidRDefault="00752B66" w:rsidP="005A71E7">
            <w:pPr>
              <w:pStyle w:val="PAlentelstekstas"/>
              <w:numPr>
                <w:ilvl w:val="0"/>
                <w:numId w:val="14"/>
              </w:numPr>
            </w:pPr>
          </w:p>
        </w:tc>
        <w:tc>
          <w:tcPr>
            <w:tcW w:w="1914" w:type="dxa"/>
            <w:vMerge/>
          </w:tcPr>
          <w:p w:rsidR="00752B66" w:rsidRDefault="00752B66" w:rsidP="005A71E7">
            <w:pPr>
              <w:pStyle w:val="PAlentelstekstas"/>
            </w:pPr>
          </w:p>
        </w:tc>
        <w:sdt>
          <w:sdtPr>
            <w:id w:val="-1840614084"/>
            <w14:checkbox>
              <w14:checked w14:val="0"/>
              <w14:checkedState w14:val="2612" w14:font="MS Gothic"/>
              <w14:uncheckedState w14:val="2610" w14:font="MS Gothic"/>
            </w14:checkbox>
          </w:sdtPr>
          <w:sdtEndPr/>
          <w:sdtContent>
            <w:tc>
              <w:tcPr>
                <w:tcW w:w="1713" w:type="dxa"/>
              </w:tcPr>
              <w:p w:rsidR="00752B66" w:rsidRDefault="00752B66" w:rsidP="005A71E7">
                <w:pPr>
                  <w:pStyle w:val="PAlentelstekstas"/>
                </w:pPr>
                <w:r>
                  <w:rPr>
                    <w:rFonts w:ascii="MS Gothic" w:eastAsia="MS Gothic" w:hAnsi="MS Gothic" w:hint="eastAsia"/>
                  </w:rPr>
                  <w:t>☐</w:t>
                </w:r>
              </w:p>
            </w:tc>
          </w:sdtContent>
        </w:sdt>
        <w:sdt>
          <w:sdtPr>
            <w:id w:val="-529422332"/>
            <w14:checkbox>
              <w14:checked w14:val="0"/>
              <w14:checkedState w14:val="2612" w14:font="MS Gothic"/>
              <w14:uncheckedState w14:val="2610" w14:font="MS Gothic"/>
            </w14:checkbox>
          </w:sdtPr>
          <w:sdtEndPr/>
          <w:sdtContent>
            <w:tc>
              <w:tcPr>
                <w:tcW w:w="1629" w:type="dxa"/>
                <w:gridSpan w:val="3"/>
              </w:tcPr>
              <w:p w:rsidR="00752B66" w:rsidRDefault="00752B66" w:rsidP="005A71E7">
                <w:pPr>
                  <w:pStyle w:val="PAlentelstekstas"/>
                </w:pPr>
                <w:r>
                  <w:rPr>
                    <w:rFonts w:ascii="MS Gothic" w:eastAsia="MS Gothic" w:hAnsi="MS Gothic" w:hint="eastAsia"/>
                  </w:rPr>
                  <w:t>☐</w:t>
                </w:r>
              </w:p>
            </w:tc>
          </w:sdtContent>
        </w:sdt>
        <w:sdt>
          <w:sdtPr>
            <w:id w:val="-43145930"/>
            <w14:checkbox>
              <w14:checked w14:val="0"/>
              <w14:checkedState w14:val="2612" w14:font="MS Gothic"/>
              <w14:uncheckedState w14:val="2610" w14:font="MS Gothic"/>
            </w14:checkbox>
          </w:sdtPr>
          <w:sdtEndPr/>
          <w:sdtContent>
            <w:tc>
              <w:tcPr>
                <w:tcW w:w="1843" w:type="dxa"/>
                <w:gridSpan w:val="4"/>
              </w:tcPr>
              <w:p w:rsidR="00752B66" w:rsidRDefault="00752B66" w:rsidP="005A71E7">
                <w:pPr>
                  <w:pStyle w:val="PAlentelstekstas"/>
                </w:pPr>
                <w:r>
                  <w:rPr>
                    <w:rFonts w:ascii="MS Gothic" w:eastAsia="MS Gothic" w:hAnsi="MS Gothic" w:hint="eastAsia"/>
                  </w:rPr>
                  <w:t>☐</w:t>
                </w:r>
              </w:p>
            </w:tc>
          </w:sdtContent>
        </w:sdt>
        <w:sdt>
          <w:sdtPr>
            <w:id w:val="2029514103"/>
            <w14:checkbox>
              <w14:checked w14:val="0"/>
              <w14:checkedState w14:val="2612" w14:font="MS Gothic"/>
              <w14:uncheckedState w14:val="2610" w14:font="MS Gothic"/>
            </w14:checkbox>
          </w:sdtPr>
          <w:sdtEndPr/>
          <w:sdtContent>
            <w:tc>
              <w:tcPr>
                <w:tcW w:w="2014" w:type="dxa"/>
                <w:gridSpan w:val="2"/>
              </w:tcPr>
              <w:p w:rsidR="00752B66" w:rsidRDefault="00752B66" w:rsidP="005A71E7">
                <w:pPr>
                  <w:pStyle w:val="PAlentelstekstas"/>
                </w:pPr>
                <w:r>
                  <w:rPr>
                    <w:rFonts w:ascii="MS Gothic" w:eastAsia="MS Gothic" w:hAnsi="MS Gothic" w:hint="eastAsia"/>
                  </w:rPr>
                  <w:t>☐</w:t>
                </w:r>
              </w:p>
            </w:tc>
          </w:sdtContent>
        </w:sdt>
      </w:tr>
      <w:tr w:rsidR="008A3EEE" w:rsidTr="00752B66">
        <w:tc>
          <w:tcPr>
            <w:tcW w:w="528" w:type="dxa"/>
            <w:vMerge w:val="restart"/>
          </w:tcPr>
          <w:p w:rsidR="008A3EEE" w:rsidRDefault="008A3EEE" w:rsidP="002C1DCF">
            <w:pPr>
              <w:pStyle w:val="PAlentelstekstas"/>
              <w:numPr>
                <w:ilvl w:val="0"/>
                <w:numId w:val="14"/>
              </w:numPr>
            </w:pPr>
          </w:p>
        </w:tc>
        <w:tc>
          <w:tcPr>
            <w:tcW w:w="1914" w:type="dxa"/>
            <w:vMerge w:val="restart"/>
          </w:tcPr>
          <w:p w:rsidR="008A3EEE" w:rsidRDefault="008A3EEE" w:rsidP="002C1DCF">
            <w:pPr>
              <w:pStyle w:val="PAlentelstekstas"/>
            </w:pPr>
            <w:r>
              <w:t>Kaip vertinate įmonę, kurioje atlikote praktiką?</w:t>
            </w:r>
          </w:p>
        </w:tc>
        <w:tc>
          <w:tcPr>
            <w:tcW w:w="1713" w:type="dxa"/>
          </w:tcPr>
          <w:p w:rsidR="008A3EEE" w:rsidRPr="008A3EEE" w:rsidRDefault="008A3EEE" w:rsidP="008A3EEE">
            <w:pPr>
              <w:pStyle w:val="PAlentelstekstas"/>
              <w:rPr>
                <w:b/>
              </w:rPr>
            </w:pPr>
            <w:r w:rsidRPr="008A3EEE">
              <w:rPr>
                <w:b/>
              </w:rPr>
              <w:t>Puikiai, norėčiau dirbti tokioje įmonėje</w:t>
            </w:r>
          </w:p>
        </w:tc>
        <w:tc>
          <w:tcPr>
            <w:tcW w:w="1629" w:type="dxa"/>
            <w:gridSpan w:val="3"/>
          </w:tcPr>
          <w:p w:rsidR="008A3EEE" w:rsidRPr="008A3EEE" w:rsidRDefault="008A3EEE" w:rsidP="002C1DCF">
            <w:pPr>
              <w:pStyle w:val="PAlentelstekstas"/>
              <w:rPr>
                <w:b/>
              </w:rPr>
            </w:pPr>
            <w:r w:rsidRPr="008A3EEE">
              <w:rPr>
                <w:b/>
              </w:rPr>
              <w:t>Gerai, bet norėčiau dirbti geresnėje įmonėje</w:t>
            </w:r>
          </w:p>
        </w:tc>
        <w:tc>
          <w:tcPr>
            <w:tcW w:w="1843" w:type="dxa"/>
            <w:gridSpan w:val="4"/>
          </w:tcPr>
          <w:p w:rsidR="008A3EEE" w:rsidRPr="008A3EEE" w:rsidRDefault="008A3EEE" w:rsidP="002C1DCF">
            <w:pPr>
              <w:pStyle w:val="PAlentelstekstas"/>
              <w:rPr>
                <w:b/>
              </w:rPr>
            </w:pPr>
            <w:r w:rsidRPr="008A3EEE">
              <w:rPr>
                <w:b/>
              </w:rPr>
              <w:t>Vidutiniškai, įmonė dar turi kur tobulėti</w:t>
            </w:r>
          </w:p>
        </w:tc>
        <w:tc>
          <w:tcPr>
            <w:tcW w:w="2014" w:type="dxa"/>
            <w:gridSpan w:val="2"/>
          </w:tcPr>
          <w:p w:rsidR="008A3EEE" w:rsidRPr="008A3EEE" w:rsidRDefault="008A3EEE" w:rsidP="008A3EEE">
            <w:pPr>
              <w:pStyle w:val="PAlentelstekstas"/>
              <w:rPr>
                <w:b/>
              </w:rPr>
            </w:pPr>
            <w:r w:rsidRPr="008A3EEE">
              <w:rPr>
                <w:b/>
              </w:rPr>
              <w:t>Blogai, niekam nerekomenduočiau</w:t>
            </w:r>
          </w:p>
        </w:tc>
      </w:tr>
      <w:tr w:rsidR="008A3EEE" w:rsidTr="00752B66">
        <w:tc>
          <w:tcPr>
            <w:tcW w:w="528" w:type="dxa"/>
            <w:vMerge/>
          </w:tcPr>
          <w:p w:rsidR="008A3EEE" w:rsidRDefault="008A3EEE" w:rsidP="008A3EEE">
            <w:pPr>
              <w:pStyle w:val="PAlentelstekstas"/>
              <w:numPr>
                <w:ilvl w:val="0"/>
                <w:numId w:val="14"/>
              </w:numPr>
            </w:pPr>
          </w:p>
        </w:tc>
        <w:tc>
          <w:tcPr>
            <w:tcW w:w="1914" w:type="dxa"/>
            <w:vMerge/>
          </w:tcPr>
          <w:p w:rsidR="008A3EEE" w:rsidRDefault="008A3EEE" w:rsidP="008A3EEE">
            <w:pPr>
              <w:pStyle w:val="PAlentelstekstas"/>
            </w:pPr>
          </w:p>
        </w:tc>
        <w:sdt>
          <w:sdtPr>
            <w:id w:val="-1170639277"/>
            <w14:checkbox>
              <w14:checked w14:val="0"/>
              <w14:checkedState w14:val="2612" w14:font="MS Gothic"/>
              <w14:uncheckedState w14:val="2610" w14:font="MS Gothic"/>
            </w14:checkbox>
          </w:sdtPr>
          <w:sdtEndPr/>
          <w:sdtContent>
            <w:tc>
              <w:tcPr>
                <w:tcW w:w="1713" w:type="dxa"/>
              </w:tcPr>
              <w:p w:rsidR="008A3EEE" w:rsidRDefault="008A3EEE" w:rsidP="008A3EEE">
                <w:pPr>
                  <w:pStyle w:val="PAlentelstekstas"/>
                </w:pPr>
                <w:r>
                  <w:rPr>
                    <w:rFonts w:ascii="MS Gothic" w:eastAsia="MS Gothic" w:hAnsi="MS Gothic" w:hint="eastAsia"/>
                  </w:rPr>
                  <w:t>☐</w:t>
                </w:r>
              </w:p>
            </w:tc>
          </w:sdtContent>
        </w:sdt>
        <w:sdt>
          <w:sdtPr>
            <w:id w:val="-1819034627"/>
            <w14:checkbox>
              <w14:checked w14:val="0"/>
              <w14:checkedState w14:val="2612" w14:font="MS Gothic"/>
              <w14:uncheckedState w14:val="2610" w14:font="MS Gothic"/>
            </w14:checkbox>
          </w:sdtPr>
          <w:sdtEndPr/>
          <w:sdtContent>
            <w:tc>
              <w:tcPr>
                <w:tcW w:w="1629" w:type="dxa"/>
                <w:gridSpan w:val="3"/>
              </w:tcPr>
              <w:p w:rsidR="008A3EEE" w:rsidRDefault="008A3EEE" w:rsidP="008A3EEE">
                <w:pPr>
                  <w:pStyle w:val="PAlentelstekstas"/>
                </w:pPr>
                <w:r>
                  <w:rPr>
                    <w:rFonts w:ascii="MS Gothic" w:eastAsia="MS Gothic" w:hAnsi="MS Gothic" w:hint="eastAsia"/>
                  </w:rPr>
                  <w:t>☐</w:t>
                </w:r>
              </w:p>
            </w:tc>
          </w:sdtContent>
        </w:sdt>
        <w:sdt>
          <w:sdtPr>
            <w:id w:val="1131207236"/>
            <w14:checkbox>
              <w14:checked w14:val="0"/>
              <w14:checkedState w14:val="2612" w14:font="MS Gothic"/>
              <w14:uncheckedState w14:val="2610" w14:font="MS Gothic"/>
            </w14:checkbox>
          </w:sdtPr>
          <w:sdtEndPr/>
          <w:sdtContent>
            <w:tc>
              <w:tcPr>
                <w:tcW w:w="1843" w:type="dxa"/>
                <w:gridSpan w:val="4"/>
              </w:tcPr>
              <w:p w:rsidR="008A3EEE" w:rsidRDefault="008A3EEE" w:rsidP="008A3EEE">
                <w:pPr>
                  <w:pStyle w:val="PAlentelstekstas"/>
                </w:pPr>
                <w:r>
                  <w:rPr>
                    <w:rFonts w:ascii="MS Gothic" w:eastAsia="MS Gothic" w:hAnsi="MS Gothic" w:hint="eastAsia"/>
                  </w:rPr>
                  <w:t>☐</w:t>
                </w:r>
              </w:p>
            </w:tc>
          </w:sdtContent>
        </w:sdt>
        <w:sdt>
          <w:sdtPr>
            <w:id w:val="-439844245"/>
            <w14:checkbox>
              <w14:checked w14:val="0"/>
              <w14:checkedState w14:val="2612" w14:font="MS Gothic"/>
              <w14:uncheckedState w14:val="2610" w14:font="MS Gothic"/>
            </w14:checkbox>
          </w:sdtPr>
          <w:sdtEndPr/>
          <w:sdtContent>
            <w:tc>
              <w:tcPr>
                <w:tcW w:w="2014" w:type="dxa"/>
                <w:gridSpan w:val="2"/>
              </w:tcPr>
              <w:p w:rsidR="008A3EEE" w:rsidRDefault="008A3EEE" w:rsidP="008A3EEE">
                <w:pPr>
                  <w:pStyle w:val="PAlentelstekstas"/>
                </w:pPr>
                <w:r>
                  <w:rPr>
                    <w:rFonts w:ascii="MS Gothic" w:eastAsia="MS Gothic" w:hAnsi="MS Gothic" w:hint="eastAsia"/>
                  </w:rPr>
                  <w:t>☐</w:t>
                </w:r>
              </w:p>
            </w:tc>
          </w:sdtContent>
        </w:sdt>
      </w:tr>
      <w:tr w:rsidR="008A3EEE" w:rsidTr="00752B66">
        <w:tc>
          <w:tcPr>
            <w:tcW w:w="528" w:type="dxa"/>
            <w:vMerge w:val="restart"/>
          </w:tcPr>
          <w:p w:rsidR="008A3EEE" w:rsidRDefault="008A3EEE" w:rsidP="005A71E7">
            <w:pPr>
              <w:pStyle w:val="PAlentelstekstas"/>
              <w:numPr>
                <w:ilvl w:val="0"/>
                <w:numId w:val="14"/>
              </w:numPr>
            </w:pPr>
          </w:p>
        </w:tc>
        <w:tc>
          <w:tcPr>
            <w:tcW w:w="1914" w:type="dxa"/>
            <w:vMerge w:val="restart"/>
          </w:tcPr>
          <w:p w:rsidR="008A3EEE" w:rsidRDefault="008A3EEE" w:rsidP="005A71E7">
            <w:pPr>
              <w:pStyle w:val="PAlentelstekstas"/>
            </w:pPr>
            <w:r>
              <w:t>Kaip vertinate savo praktiką šioje įmonėje?</w:t>
            </w:r>
          </w:p>
        </w:tc>
        <w:tc>
          <w:tcPr>
            <w:tcW w:w="1713" w:type="dxa"/>
          </w:tcPr>
          <w:p w:rsidR="008A3EEE" w:rsidRPr="008A3EEE" w:rsidRDefault="008A3EEE" w:rsidP="008A3EEE">
            <w:pPr>
              <w:pStyle w:val="PAlentelstekstas"/>
              <w:rPr>
                <w:b/>
              </w:rPr>
            </w:pPr>
            <w:r w:rsidRPr="008A3EEE">
              <w:rPr>
                <w:b/>
              </w:rPr>
              <w:t>Puikiai, jaučiuosi daug gavęs specialybės ir darbo įgūdžių</w:t>
            </w:r>
          </w:p>
        </w:tc>
        <w:tc>
          <w:tcPr>
            <w:tcW w:w="1629" w:type="dxa"/>
            <w:gridSpan w:val="3"/>
          </w:tcPr>
          <w:p w:rsidR="008A3EEE" w:rsidRPr="008A3EEE" w:rsidRDefault="008A3EEE" w:rsidP="008A3EEE">
            <w:pPr>
              <w:pStyle w:val="PAlentelstekstas"/>
              <w:rPr>
                <w:b/>
              </w:rPr>
            </w:pPr>
            <w:r w:rsidRPr="008A3EEE">
              <w:rPr>
                <w:b/>
              </w:rPr>
              <w:t>Gerai, daug išmokau, bet nesu tikras ar tai taikysiu ateityje</w:t>
            </w:r>
          </w:p>
        </w:tc>
        <w:tc>
          <w:tcPr>
            <w:tcW w:w="1843" w:type="dxa"/>
            <w:gridSpan w:val="4"/>
          </w:tcPr>
          <w:p w:rsidR="008A3EEE" w:rsidRPr="008A3EEE" w:rsidRDefault="008A3EEE" w:rsidP="008A3EEE">
            <w:pPr>
              <w:pStyle w:val="PAlentelstekstas"/>
              <w:rPr>
                <w:b/>
              </w:rPr>
            </w:pPr>
            <w:r w:rsidRPr="008A3EEE">
              <w:rPr>
                <w:b/>
              </w:rPr>
              <w:t>Vidutiniškai, pritaikiau turimus gebėjimus, bet nesijaučiu gavęs naudingos patirties</w:t>
            </w:r>
          </w:p>
        </w:tc>
        <w:tc>
          <w:tcPr>
            <w:tcW w:w="2014" w:type="dxa"/>
            <w:gridSpan w:val="2"/>
          </w:tcPr>
          <w:p w:rsidR="008A3EEE" w:rsidRPr="008A3EEE" w:rsidRDefault="008A3EEE" w:rsidP="008A3EEE">
            <w:pPr>
              <w:pStyle w:val="PAlentelstekstas"/>
              <w:rPr>
                <w:b/>
              </w:rPr>
            </w:pPr>
            <w:r w:rsidRPr="008A3EEE">
              <w:rPr>
                <w:b/>
              </w:rPr>
              <w:t>Blogai, laiko gaišimas</w:t>
            </w:r>
          </w:p>
        </w:tc>
      </w:tr>
      <w:tr w:rsidR="008A3EEE" w:rsidTr="00752B66">
        <w:tc>
          <w:tcPr>
            <w:tcW w:w="528" w:type="dxa"/>
            <w:vMerge/>
          </w:tcPr>
          <w:p w:rsidR="008A3EEE" w:rsidRDefault="008A3EEE" w:rsidP="005A71E7">
            <w:pPr>
              <w:pStyle w:val="PAlentelstekstas"/>
              <w:numPr>
                <w:ilvl w:val="0"/>
                <w:numId w:val="14"/>
              </w:numPr>
            </w:pPr>
          </w:p>
        </w:tc>
        <w:tc>
          <w:tcPr>
            <w:tcW w:w="1914" w:type="dxa"/>
            <w:vMerge/>
          </w:tcPr>
          <w:p w:rsidR="008A3EEE" w:rsidRDefault="008A3EEE" w:rsidP="005A71E7">
            <w:pPr>
              <w:pStyle w:val="PAlentelstekstas"/>
            </w:pPr>
          </w:p>
        </w:tc>
        <w:sdt>
          <w:sdtPr>
            <w:id w:val="362641640"/>
            <w14:checkbox>
              <w14:checked w14:val="0"/>
              <w14:checkedState w14:val="2612" w14:font="MS Gothic"/>
              <w14:uncheckedState w14:val="2610" w14:font="MS Gothic"/>
            </w14:checkbox>
          </w:sdtPr>
          <w:sdtEndPr/>
          <w:sdtContent>
            <w:tc>
              <w:tcPr>
                <w:tcW w:w="1713" w:type="dxa"/>
              </w:tcPr>
              <w:p w:rsidR="008A3EEE" w:rsidRDefault="005404B0" w:rsidP="005A71E7">
                <w:pPr>
                  <w:pStyle w:val="PAlentelstekstas"/>
                </w:pPr>
                <w:r>
                  <w:rPr>
                    <w:rFonts w:ascii="MS Gothic" w:eastAsia="MS Gothic" w:hAnsi="MS Gothic" w:hint="eastAsia"/>
                  </w:rPr>
                  <w:t>☐</w:t>
                </w:r>
              </w:p>
            </w:tc>
          </w:sdtContent>
        </w:sdt>
        <w:sdt>
          <w:sdtPr>
            <w:id w:val="-1348395052"/>
            <w14:checkbox>
              <w14:checked w14:val="0"/>
              <w14:checkedState w14:val="2612" w14:font="MS Gothic"/>
              <w14:uncheckedState w14:val="2610" w14:font="MS Gothic"/>
            </w14:checkbox>
          </w:sdtPr>
          <w:sdtEndPr/>
          <w:sdtContent>
            <w:tc>
              <w:tcPr>
                <w:tcW w:w="1629" w:type="dxa"/>
                <w:gridSpan w:val="3"/>
              </w:tcPr>
              <w:p w:rsidR="008A3EEE" w:rsidRDefault="008A3EEE" w:rsidP="005A71E7">
                <w:pPr>
                  <w:pStyle w:val="PAlentelstekstas"/>
                </w:pPr>
                <w:r>
                  <w:rPr>
                    <w:rFonts w:ascii="MS Gothic" w:eastAsia="MS Gothic" w:hAnsi="MS Gothic" w:hint="eastAsia"/>
                  </w:rPr>
                  <w:t>☐</w:t>
                </w:r>
              </w:p>
            </w:tc>
          </w:sdtContent>
        </w:sdt>
        <w:sdt>
          <w:sdtPr>
            <w:id w:val="1208602058"/>
            <w14:checkbox>
              <w14:checked w14:val="0"/>
              <w14:checkedState w14:val="2612" w14:font="MS Gothic"/>
              <w14:uncheckedState w14:val="2610" w14:font="MS Gothic"/>
            </w14:checkbox>
          </w:sdtPr>
          <w:sdtEndPr/>
          <w:sdtContent>
            <w:tc>
              <w:tcPr>
                <w:tcW w:w="1843" w:type="dxa"/>
                <w:gridSpan w:val="4"/>
              </w:tcPr>
              <w:p w:rsidR="008A3EEE" w:rsidRDefault="008A3EEE" w:rsidP="005A71E7">
                <w:pPr>
                  <w:pStyle w:val="PAlentelstekstas"/>
                </w:pPr>
                <w:r>
                  <w:rPr>
                    <w:rFonts w:ascii="MS Gothic" w:eastAsia="MS Gothic" w:hAnsi="MS Gothic" w:hint="eastAsia"/>
                  </w:rPr>
                  <w:t>☐</w:t>
                </w:r>
              </w:p>
            </w:tc>
          </w:sdtContent>
        </w:sdt>
        <w:sdt>
          <w:sdtPr>
            <w:id w:val="717402810"/>
            <w14:checkbox>
              <w14:checked w14:val="0"/>
              <w14:checkedState w14:val="2612" w14:font="MS Gothic"/>
              <w14:uncheckedState w14:val="2610" w14:font="MS Gothic"/>
            </w14:checkbox>
          </w:sdtPr>
          <w:sdtEndPr/>
          <w:sdtContent>
            <w:tc>
              <w:tcPr>
                <w:tcW w:w="2014" w:type="dxa"/>
                <w:gridSpan w:val="2"/>
              </w:tcPr>
              <w:p w:rsidR="008A3EEE" w:rsidRDefault="008A3EEE" w:rsidP="005A71E7">
                <w:pPr>
                  <w:pStyle w:val="PAlentelstekstas"/>
                </w:pPr>
                <w:r>
                  <w:rPr>
                    <w:rFonts w:ascii="MS Gothic" w:eastAsia="MS Gothic" w:hAnsi="MS Gothic" w:hint="eastAsia"/>
                  </w:rPr>
                  <w:t>☐</w:t>
                </w:r>
              </w:p>
            </w:tc>
          </w:sdtContent>
        </w:sdt>
      </w:tr>
      <w:tr w:rsidR="008A3EEE" w:rsidTr="00752B66">
        <w:tc>
          <w:tcPr>
            <w:tcW w:w="528" w:type="dxa"/>
          </w:tcPr>
          <w:p w:rsidR="008A3EEE" w:rsidRDefault="008A3EEE" w:rsidP="002C1DCF">
            <w:pPr>
              <w:pStyle w:val="PAlentelstekstas"/>
              <w:numPr>
                <w:ilvl w:val="0"/>
                <w:numId w:val="14"/>
              </w:numPr>
            </w:pPr>
          </w:p>
        </w:tc>
        <w:tc>
          <w:tcPr>
            <w:tcW w:w="1914" w:type="dxa"/>
          </w:tcPr>
          <w:p w:rsidR="008A3EEE" w:rsidRDefault="00752B66" w:rsidP="00752B66">
            <w:pPr>
              <w:pStyle w:val="PAlentelstekstas"/>
            </w:pPr>
            <w:r>
              <w:t>Kokių turite papildomų pastebėjimų apie praktikos organizavimą universitete</w:t>
            </w:r>
            <w:r w:rsidR="0056197B">
              <w:t>?</w:t>
            </w:r>
          </w:p>
        </w:tc>
        <w:tc>
          <w:tcPr>
            <w:tcW w:w="7199" w:type="dxa"/>
            <w:gridSpan w:val="10"/>
          </w:tcPr>
          <w:p w:rsidR="008A3EEE" w:rsidRDefault="008A3EEE" w:rsidP="002C1DCF">
            <w:pPr>
              <w:pStyle w:val="PAlentelstekstas"/>
            </w:pPr>
          </w:p>
        </w:tc>
      </w:tr>
      <w:tr w:rsidR="00752B66" w:rsidTr="00752B66">
        <w:tc>
          <w:tcPr>
            <w:tcW w:w="528" w:type="dxa"/>
          </w:tcPr>
          <w:p w:rsidR="00752B66" w:rsidRDefault="00752B66" w:rsidP="002C1DCF">
            <w:pPr>
              <w:pStyle w:val="PAlentelstekstas"/>
              <w:numPr>
                <w:ilvl w:val="0"/>
                <w:numId w:val="14"/>
              </w:numPr>
            </w:pPr>
          </w:p>
        </w:tc>
        <w:tc>
          <w:tcPr>
            <w:tcW w:w="1914" w:type="dxa"/>
          </w:tcPr>
          <w:p w:rsidR="00752B66" w:rsidRDefault="00752B66" w:rsidP="0056197B">
            <w:pPr>
              <w:pStyle w:val="PAlentelstekstas"/>
            </w:pPr>
            <w:r>
              <w:t xml:space="preserve">Kokių turite papildomų pastebėjimų apie </w:t>
            </w:r>
            <w:r w:rsidR="0056197B">
              <w:t xml:space="preserve">praktikos </w:t>
            </w:r>
            <w:r>
              <w:t>atlikimą įmonėje?</w:t>
            </w:r>
          </w:p>
        </w:tc>
        <w:tc>
          <w:tcPr>
            <w:tcW w:w="7199" w:type="dxa"/>
            <w:gridSpan w:val="10"/>
          </w:tcPr>
          <w:p w:rsidR="00752B66" w:rsidRDefault="00752B66" w:rsidP="002C1DCF">
            <w:pPr>
              <w:pStyle w:val="PAlentelstekstas"/>
            </w:pPr>
          </w:p>
        </w:tc>
      </w:tr>
    </w:tbl>
    <w:p w:rsidR="00A253A5" w:rsidRPr="00D00707" w:rsidRDefault="00A253A5" w:rsidP="00A253A5">
      <w:pPr>
        <w:pStyle w:val="PAlentelstekstas"/>
      </w:pPr>
    </w:p>
    <w:p w:rsidR="0058510F" w:rsidRPr="00D00707" w:rsidRDefault="0058510F" w:rsidP="00BC4E53">
      <w:pPr>
        <w:spacing w:after="0" w:line="360" w:lineRule="auto"/>
        <w:ind w:left="20" w:firstLine="0"/>
        <w:jc w:val="center"/>
      </w:pPr>
    </w:p>
    <w:sectPr w:rsidR="0058510F" w:rsidRPr="00D00707" w:rsidSect="000B2307">
      <w:footerReference w:type="default" r:id="rId11"/>
      <w:pgSz w:w="11906" w:h="16838"/>
      <w:pgMar w:top="1134" w:right="567" w:bottom="1134" w:left="1701" w:header="562" w:footer="562" w:gutter="0"/>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66B" w:rsidRDefault="0015266B" w:rsidP="008828D1">
      <w:pPr>
        <w:spacing w:after="0" w:line="240" w:lineRule="auto"/>
      </w:pPr>
      <w:r>
        <w:separator/>
      </w:r>
    </w:p>
  </w:endnote>
  <w:endnote w:type="continuationSeparator" w:id="0">
    <w:p w:rsidR="0015266B" w:rsidRDefault="0015266B" w:rsidP="00882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8231961"/>
      <w:docPartObj>
        <w:docPartGallery w:val="Page Numbers (Bottom of Page)"/>
        <w:docPartUnique/>
      </w:docPartObj>
    </w:sdtPr>
    <w:sdtEndPr/>
    <w:sdtContent>
      <w:p w:rsidR="002C1DCF" w:rsidRDefault="002C1DCF" w:rsidP="008828D1">
        <w:pPr>
          <w:pStyle w:val="Footer"/>
          <w:ind w:firstLine="0"/>
          <w:jc w:val="center"/>
        </w:pPr>
        <w:r>
          <w:fldChar w:fldCharType="begin"/>
        </w:r>
        <w:r>
          <w:instrText>PAGE   \* MERGEFORMAT</w:instrText>
        </w:r>
        <w:r>
          <w:fldChar w:fldCharType="separate"/>
        </w:r>
        <w:r w:rsidR="00DF2A4E">
          <w:rPr>
            <w:noProof/>
          </w:rPr>
          <w:t>12</w:t>
        </w:r>
        <w:r>
          <w:fldChar w:fldCharType="end"/>
        </w:r>
      </w:p>
    </w:sdtContent>
  </w:sdt>
  <w:p w:rsidR="002C1DCF" w:rsidRDefault="002C1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66B" w:rsidRDefault="0015266B" w:rsidP="008828D1">
      <w:pPr>
        <w:spacing w:after="0" w:line="240" w:lineRule="auto"/>
      </w:pPr>
      <w:r>
        <w:separator/>
      </w:r>
    </w:p>
  </w:footnote>
  <w:footnote w:type="continuationSeparator" w:id="0">
    <w:p w:rsidR="0015266B" w:rsidRDefault="0015266B" w:rsidP="008828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B1F2D"/>
    <w:multiLevelType w:val="hybridMultilevel"/>
    <w:tmpl w:val="9730A3AA"/>
    <w:lvl w:ilvl="0" w:tplc="34E0CADA">
      <w:start w:val="1"/>
      <w:numFmt w:val="decimal"/>
      <w:pStyle w:val="PAnumeruojamaselementas"/>
      <w:lvlText w:val="%1."/>
      <w:lvlJc w:val="left"/>
      <w:pPr>
        <w:ind w:left="792" w:hanging="360"/>
      </w:pPr>
    </w:lvl>
    <w:lvl w:ilvl="1" w:tplc="04270019" w:tentative="1">
      <w:start w:val="1"/>
      <w:numFmt w:val="lowerLetter"/>
      <w:lvlText w:val="%2."/>
      <w:lvlJc w:val="left"/>
      <w:pPr>
        <w:ind w:left="1512" w:hanging="360"/>
      </w:pPr>
    </w:lvl>
    <w:lvl w:ilvl="2" w:tplc="0427001B" w:tentative="1">
      <w:start w:val="1"/>
      <w:numFmt w:val="lowerRoman"/>
      <w:lvlText w:val="%3."/>
      <w:lvlJc w:val="right"/>
      <w:pPr>
        <w:ind w:left="2232" w:hanging="180"/>
      </w:pPr>
    </w:lvl>
    <w:lvl w:ilvl="3" w:tplc="0427000F" w:tentative="1">
      <w:start w:val="1"/>
      <w:numFmt w:val="decimal"/>
      <w:lvlText w:val="%4."/>
      <w:lvlJc w:val="left"/>
      <w:pPr>
        <w:ind w:left="2952" w:hanging="360"/>
      </w:pPr>
    </w:lvl>
    <w:lvl w:ilvl="4" w:tplc="04270019" w:tentative="1">
      <w:start w:val="1"/>
      <w:numFmt w:val="lowerLetter"/>
      <w:lvlText w:val="%5."/>
      <w:lvlJc w:val="left"/>
      <w:pPr>
        <w:ind w:left="3672" w:hanging="360"/>
      </w:pPr>
    </w:lvl>
    <w:lvl w:ilvl="5" w:tplc="0427001B" w:tentative="1">
      <w:start w:val="1"/>
      <w:numFmt w:val="lowerRoman"/>
      <w:lvlText w:val="%6."/>
      <w:lvlJc w:val="right"/>
      <w:pPr>
        <w:ind w:left="4392" w:hanging="180"/>
      </w:pPr>
    </w:lvl>
    <w:lvl w:ilvl="6" w:tplc="0427000F" w:tentative="1">
      <w:start w:val="1"/>
      <w:numFmt w:val="decimal"/>
      <w:lvlText w:val="%7."/>
      <w:lvlJc w:val="left"/>
      <w:pPr>
        <w:ind w:left="5112" w:hanging="360"/>
      </w:pPr>
    </w:lvl>
    <w:lvl w:ilvl="7" w:tplc="04270019" w:tentative="1">
      <w:start w:val="1"/>
      <w:numFmt w:val="lowerLetter"/>
      <w:lvlText w:val="%8."/>
      <w:lvlJc w:val="left"/>
      <w:pPr>
        <w:ind w:left="5832" w:hanging="360"/>
      </w:pPr>
    </w:lvl>
    <w:lvl w:ilvl="8" w:tplc="0427001B" w:tentative="1">
      <w:start w:val="1"/>
      <w:numFmt w:val="lowerRoman"/>
      <w:lvlText w:val="%9."/>
      <w:lvlJc w:val="right"/>
      <w:pPr>
        <w:ind w:left="6552" w:hanging="180"/>
      </w:pPr>
    </w:lvl>
  </w:abstractNum>
  <w:abstractNum w:abstractNumId="1" w15:restartNumberingAfterBreak="0">
    <w:nsid w:val="0AFD2C88"/>
    <w:multiLevelType w:val="hybridMultilevel"/>
    <w:tmpl w:val="52E6C576"/>
    <w:lvl w:ilvl="0" w:tplc="E39C874A">
      <w:start w:val="4"/>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A58A2A8C">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853AA80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6EAADE98">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FA66A59C">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FC5603D4">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2FD21840">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CC48983C">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D654F5E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2" w15:restartNumberingAfterBreak="0">
    <w:nsid w:val="1B8A3AD7"/>
    <w:multiLevelType w:val="multilevel"/>
    <w:tmpl w:val="2DB6F396"/>
    <w:lvl w:ilvl="0">
      <w:start w:val="1"/>
      <w:numFmt w:val="decimal"/>
      <w:pStyle w:val="PA1lygioskyrius"/>
      <w:suff w:val="space"/>
      <w:lvlText w:val="%1."/>
      <w:lvlJc w:val="left"/>
      <w:pPr>
        <w:ind w:left="432" w:hanging="432"/>
      </w:pPr>
      <w:rPr>
        <w:rFonts w:hint="default"/>
      </w:rPr>
    </w:lvl>
    <w:lvl w:ilvl="1">
      <w:start w:val="1"/>
      <w:numFmt w:val="decimal"/>
      <w:pStyle w:val="PA2lygioskyrius"/>
      <w:suff w:val="space"/>
      <w:lvlText w:val="%1.%2."/>
      <w:lvlJc w:val="left"/>
      <w:pPr>
        <w:ind w:left="576" w:hanging="576"/>
      </w:pPr>
      <w:rPr>
        <w:rFonts w:hint="default"/>
      </w:rPr>
    </w:lvl>
    <w:lvl w:ilvl="2">
      <w:start w:val="1"/>
      <w:numFmt w:val="decimal"/>
      <w:pStyle w:val="PA3lygioskyrius"/>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lvlRestart w:val="0"/>
      <w:pStyle w:val="PApaveiksliukopavadinimasirnumeracija"/>
      <w:suff w:val="space"/>
      <w:lvlText w:val="%5 pav."/>
      <w:lvlJc w:val="left"/>
      <w:pPr>
        <w:ind w:left="1008" w:hanging="1008"/>
      </w:pPr>
      <w:rPr>
        <w:rFonts w:hint="default"/>
        <w:b/>
        <w:i/>
      </w:rPr>
    </w:lvl>
    <w:lvl w:ilvl="5">
      <w:start w:val="1"/>
      <w:numFmt w:val="decimal"/>
      <w:lvlRestart w:val="0"/>
      <w:pStyle w:val="PAlentelspavadinimasirnumeracija"/>
      <w:suff w:val="space"/>
      <w:lvlText w:val="%6 lentelė."/>
      <w:lvlJc w:val="left"/>
      <w:pPr>
        <w:ind w:left="1152" w:hanging="1152"/>
      </w:pPr>
      <w:rPr>
        <w:rFonts w:hint="default"/>
        <w:b/>
        <w:i/>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2A41BA6"/>
    <w:multiLevelType w:val="hybridMultilevel"/>
    <w:tmpl w:val="ECF88626"/>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15:restartNumberingAfterBreak="0">
    <w:nsid w:val="2DC06D85"/>
    <w:multiLevelType w:val="multilevel"/>
    <w:tmpl w:val="A0E4D636"/>
    <w:lvl w:ilvl="0">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9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03B0215"/>
    <w:multiLevelType w:val="hybridMultilevel"/>
    <w:tmpl w:val="F85ED4F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6" w15:restartNumberingAfterBreak="0">
    <w:nsid w:val="30881875"/>
    <w:multiLevelType w:val="hybridMultilevel"/>
    <w:tmpl w:val="EDAEB0DC"/>
    <w:lvl w:ilvl="0" w:tplc="9C1C43D2">
      <w:start w:val="1"/>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61D0FEA6">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B6DA426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D97E561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49140A72">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17545548">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0C1E2A66">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E61098E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59D25A84">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7" w15:restartNumberingAfterBreak="0">
    <w:nsid w:val="34FC6A04"/>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D9F0BF8"/>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5FC46C3"/>
    <w:multiLevelType w:val="hybridMultilevel"/>
    <w:tmpl w:val="C23C26E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6AB9151A"/>
    <w:multiLevelType w:val="hybridMultilevel"/>
    <w:tmpl w:val="84808E6A"/>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1" w15:restartNumberingAfterBreak="0">
    <w:nsid w:val="7FF35956"/>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1"/>
  </w:num>
  <w:num w:numId="3">
    <w:abstractNumId w:val="4"/>
  </w:num>
  <w:num w:numId="4">
    <w:abstractNumId w:val="7"/>
  </w:num>
  <w:num w:numId="5">
    <w:abstractNumId w:val="11"/>
  </w:num>
  <w:num w:numId="6">
    <w:abstractNumId w:val="8"/>
  </w:num>
  <w:num w:numId="7">
    <w:abstractNumId w:val="2"/>
  </w:num>
  <w:num w:numId="8">
    <w:abstractNumId w:val="3"/>
  </w:num>
  <w:num w:numId="9">
    <w:abstractNumId w:val="5"/>
  </w:num>
  <w:num w:numId="10">
    <w:abstractNumId w:val="0"/>
  </w:num>
  <w:num w:numId="11">
    <w:abstractNumId w:val="9"/>
  </w:num>
  <w:num w:numId="12">
    <w:abstractNumId w:val="0"/>
    <w:lvlOverride w:ilvl="0">
      <w:startOverride w:val="1"/>
    </w:lvlOverride>
  </w:num>
  <w:num w:numId="13">
    <w:abstractNumId w:val="0"/>
    <w:lvlOverride w:ilvl="0">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DS3tDAHskxNzJR0lIJTi4sz8/NACoxrAaDpY8YsAAAA"/>
  </w:docVars>
  <w:rsids>
    <w:rsidRoot w:val="000F27C2"/>
    <w:rsid w:val="000116DC"/>
    <w:rsid w:val="00087840"/>
    <w:rsid w:val="000B2307"/>
    <w:rsid w:val="000F27C2"/>
    <w:rsid w:val="0015266B"/>
    <w:rsid w:val="00162D0D"/>
    <w:rsid w:val="00205738"/>
    <w:rsid w:val="002173C4"/>
    <w:rsid w:val="002C1DCF"/>
    <w:rsid w:val="002D626A"/>
    <w:rsid w:val="002F1371"/>
    <w:rsid w:val="002F1988"/>
    <w:rsid w:val="002F5831"/>
    <w:rsid w:val="00304008"/>
    <w:rsid w:val="00305DB3"/>
    <w:rsid w:val="003063F3"/>
    <w:rsid w:val="00330281"/>
    <w:rsid w:val="0041570C"/>
    <w:rsid w:val="004F1D00"/>
    <w:rsid w:val="005404B0"/>
    <w:rsid w:val="0056197B"/>
    <w:rsid w:val="0058510F"/>
    <w:rsid w:val="005E66E7"/>
    <w:rsid w:val="0061609D"/>
    <w:rsid w:val="00634BA7"/>
    <w:rsid w:val="00640F7E"/>
    <w:rsid w:val="00647552"/>
    <w:rsid w:val="00691442"/>
    <w:rsid w:val="00704C0A"/>
    <w:rsid w:val="00752B66"/>
    <w:rsid w:val="00761587"/>
    <w:rsid w:val="00777884"/>
    <w:rsid w:val="00806D97"/>
    <w:rsid w:val="00860AA5"/>
    <w:rsid w:val="00870A3C"/>
    <w:rsid w:val="008828D1"/>
    <w:rsid w:val="00883DCC"/>
    <w:rsid w:val="008A3EEE"/>
    <w:rsid w:val="008A41E4"/>
    <w:rsid w:val="0091474D"/>
    <w:rsid w:val="00951EE7"/>
    <w:rsid w:val="009A544E"/>
    <w:rsid w:val="009D68BD"/>
    <w:rsid w:val="00A253A5"/>
    <w:rsid w:val="00A80E16"/>
    <w:rsid w:val="00A91B0E"/>
    <w:rsid w:val="00A958C6"/>
    <w:rsid w:val="00AA15CE"/>
    <w:rsid w:val="00BC4E53"/>
    <w:rsid w:val="00C82C9F"/>
    <w:rsid w:val="00CC4165"/>
    <w:rsid w:val="00CD468F"/>
    <w:rsid w:val="00D00707"/>
    <w:rsid w:val="00D13E3E"/>
    <w:rsid w:val="00D23F13"/>
    <w:rsid w:val="00D34C82"/>
    <w:rsid w:val="00D94CAB"/>
    <w:rsid w:val="00DF2A4E"/>
    <w:rsid w:val="00E013D0"/>
    <w:rsid w:val="00E42204"/>
    <w:rsid w:val="00E4459D"/>
    <w:rsid w:val="00E5334C"/>
    <w:rsid w:val="00EB7512"/>
    <w:rsid w:val="00EE33D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02F3A"/>
  <w15:docId w15:val="{80C3E661-62E1-4519-B7A1-8EBB2733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34C"/>
    <w:pPr>
      <w:spacing w:after="120" w:line="276" w:lineRule="auto"/>
      <w:ind w:firstLine="72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330281"/>
    <w:pPr>
      <w:keepNext/>
      <w:keepLines/>
      <w:spacing w:after="28"/>
      <w:jc w:val="both"/>
      <w:outlineLvl w:val="0"/>
    </w:pPr>
    <w:rPr>
      <w:rFonts w:ascii="Times New Roman" w:eastAsia="Times New Roman" w:hAnsi="Times New Roman" w:cs="Times New Roman"/>
      <w:b/>
      <w:color w:val="000000"/>
      <w:sz w:val="28"/>
    </w:rPr>
  </w:style>
  <w:style w:type="paragraph" w:styleId="Heading2">
    <w:name w:val="heading 2"/>
    <w:basedOn w:val="Normal"/>
    <w:next w:val="Normal"/>
    <w:link w:val="Heading2Char"/>
    <w:uiPriority w:val="9"/>
    <w:unhideWhenUsed/>
    <w:qFormat/>
    <w:rsid w:val="00330281"/>
    <w:pPr>
      <w:keepNext/>
      <w:keepLines/>
      <w:spacing w:before="40" w:after="0"/>
      <w:ind w:firstLine="0"/>
      <w:outlineLvl w:val="1"/>
    </w:pPr>
    <w:rPr>
      <w:rFonts w:eastAsiaTheme="majorEastAsia" w:cstheme="majorBidi"/>
      <w:b/>
      <w:color w:val="auto"/>
      <w:szCs w:val="26"/>
    </w:rPr>
  </w:style>
  <w:style w:type="paragraph" w:styleId="Heading3">
    <w:name w:val="heading 3"/>
    <w:basedOn w:val="Normal"/>
    <w:next w:val="Normal"/>
    <w:link w:val="Heading3Char"/>
    <w:uiPriority w:val="9"/>
    <w:unhideWhenUsed/>
    <w:qFormat/>
    <w:rsid w:val="00E5334C"/>
    <w:pPr>
      <w:keepNext/>
      <w:keepLines/>
      <w:spacing w:before="40" w:after="0"/>
      <w:ind w:firstLine="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E5334C"/>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334C"/>
    <w:pPr>
      <w:keepNext/>
      <w:keepLines/>
      <w:spacing w:before="40" w:after="0"/>
      <w:ind w:firstLine="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334C"/>
    <w:pPr>
      <w:keepNext/>
      <w:keepLines/>
      <w:spacing w:before="40" w:after="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334C"/>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334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334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0281"/>
    <w:rPr>
      <w:rFonts w:ascii="Times New Roman" w:eastAsia="Times New Roman" w:hAnsi="Times New Roman" w:cs="Times New Roman"/>
      <w:b/>
      <w:color w:val="000000"/>
      <w:sz w:val="28"/>
    </w:rPr>
  </w:style>
  <w:style w:type="paragraph" w:styleId="ListParagraph">
    <w:name w:val="List Paragraph"/>
    <w:basedOn w:val="Normal"/>
    <w:uiPriority w:val="34"/>
    <w:qFormat/>
    <w:rsid w:val="0041570C"/>
    <w:pPr>
      <w:ind w:left="720"/>
      <w:contextualSpacing/>
    </w:pPr>
  </w:style>
  <w:style w:type="paragraph" w:customStyle="1" w:styleId="Default">
    <w:name w:val="Default"/>
    <w:rsid w:val="00305DB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C4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4E53"/>
    <w:rPr>
      <w:color w:val="0563C1" w:themeColor="hyperlink"/>
      <w:u w:val="single"/>
    </w:rPr>
  </w:style>
  <w:style w:type="paragraph" w:styleId="TOCHeading">
    <w:name w:val="TOC Heading"/>
    <w:basedOn w:val="Heading1"/>
    <w:next w:val="Normal"/>
    <w:uiPriority w:val="39"/>
    <w:unhideWhenUsed/>
    <w:qFormat/>
    <w:rsid w:val="009A544E"/>
    <w:pPr>
      <w:spacing w:before="240" w:after="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A544E"/>
    <w:pPr>
      <w:spacing w:after="100"/>
    </w:pPr>
  </w:style>
  <w:style w:type="character" w:customStyle="1" w:styleId="Heading2Char">
    <w:name w:val="Heading 2 Char"/>
    <w:basedOn w:val="DefaultParagraphFont"/>
    <w:link w:val="Heading2"/>
    <w:uiPriority w:val="9"/>
    <w:rsid w:val="0033028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E5334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5334C"/>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E5334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5334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5334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533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334C"/>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30281"/>
    <w:pPr>
      <w:spacing w:after="100"/>
      <w:ind w:left="240"/>
    </w:pPr>
  </w:style>
  <w:style w:type="paragraph" w:customStyle="1" w:styleId="pavyzdys">
    <w:name w:val="pavyzdys"/>
    <w:basedOn w:val="Normal"/>
    <w:qFormat/>
    <w:rsid w:val="00E42204"/>
    <w:rPr>
      <w:i/>
    </w:rPr>
  </w:style>
  <w:style w:type="paragraph" w:customStyle="1" w:styleId="paaikinimai">
    <w:name w:val="paaiškinimai"/>
    <w:basedOn w:val="Normal"/>
    <w:qFormat/>
    <w:rsid w:val="00162D0D"/>
    <w:rPr>
      <w:i/>
      <w:color w:val="0070C0"/>
    </w:rPr>
  </w:style>
  <w:style w:type="paragraph" w:customStyle="1" w:styleId="PAlentelstekstas">
    <w:name w:val="PA lentelės tekstas"/>
    <w:basedOn w:val="Normal"/>
    <w:qFormat/>
    <w:rsid w:val="00D94CAB"/>
    <w:pPr>
      <w:spacing w:after="0" w:line="240" w:lineRule="auto"/>
      <w:ind w:firstLine="0"/>
    </w:pPr>
    <w:rPr>
      <w:sz w:val="22"/>
    </w:rPr>
  </w:style>
  <w:style w:type="paragraph" w:customStyle="1" w:styleId="PAlentelspavadinimasirnumeracija">
    <w:name w:val="PA lentelės pavadinimas ir numeracija"/>
    <w:basedOn w:val="Normal"/>
    <w:qFormat/>
    <w:rsid w:val="00D94CAB"/>
    <w:pPr>
      <w:numPr>
        <w:ilvl w:val="5"/>
        <w:numId w:val="7"/>
      </w:numPr>
      <w:spacing w:after="0" w:line="240" w:lineRule="auto"/>
      <w:jc w:val="left"/>
    </w:pPr>
    <w:rPr>
      <w:i/>
      <w:sz w:val="22"/>
    </w:rPr>
  </w:style>
  <w:style w:type="paragraph" w:customStyle="1" w:styleId="PApaveiksliukas">
    <w:name w:val="PA paveiksliukas"/>
    <w:basedOn w:val="Normal"/>
    <w:qFormat/>
    <w:rsid w:val="00EE33D6"/>
    <w:pPr>
      <w:spacing w:after="0" w:line="240" w:lineRule="auto"/>
      <w:ind w:firstLine="0"/>
      <w:jc w:val="center"/>
    </w:pPr>
    <w:rPr>
      <w:noProof/>
    </w:rPr>
  </w:style>
  <w:style w:type="paragraph" w:customStyle="1" w:styleId="PApaveiksliukopavadinimasirnumeracija">
    <w:name w:val="PA paveiksliuko pavadinimas ir numeracija"/>
    <w:basedOn w:val="PApaveiksliukas"/>
    <w:qFormat/>
    <w:rsid w:val="00D94CAB"/>
    <w:pPr>
      <w:numPr>
        <w:ilvl w:val="4"/>
        <w:numId w:val="7"/>
      </w:numPr>
      <w:spacing w:after="120"/>
    </w:pPr>
    <w:rPr>
      <w:i/>
      <w:sz w:val="22"/>
    </w:rPr>
  </w:style>
  <w:style w:type="paragraph" w:customStyle="1" w:styleId="PApagrindinistekstas">
    <w:name w:val="PA pagrindinis tekstas"/>
    <w:basedOn w:val="Normal"/>
    <w:qFormat/>
    <w:rsid w:val="00D94CAB"/>
  </w:style>
  <w:style w:type="paragraph" w:customStyle="1" w:styleId="PA1lygioskyrius">
    <w:name w:val="PA 1 lygio skyrius"/>
    <w:basedOn w:val="Heading1"/>
    <w:qFormat/>
    <w:rsid w:val="00D94CAB"/>
    <w:pPr>
      <w:numPr>
        <w:numId w:val="7"/>
      </w:numPr>
    </w:pPr>
  </w:style>
  <w:style w:type="paragraph" w:customStyle="1" w:styleId="PA2lygioskyrius">
    <w:name w:val="PA 2 lygio skyrius"/>
    <w:basedOn w:val="Heading2"/>
    <w:qFormat/>
    <w:rsid w:val="00D94CAB"/>
    <w:pPr>
      <w:numPr>
        <w:ilvl w:val="1"/>
        <w:numId w:val="7"/>
      </w:numPr>
    </w:pPr>
  </w:style>
  <w:style w:type="paragraph" w:customStyle="1" w:styleId="PA3lygioskyrius">
    <w:name w:val="PA 3 lygio skyrius"/>
    <w:basedOn w:val="Heading3"/>
    <w:qFormat/>
    <w:rsid w:val="00D94CAB"/>
    <w:pPr>
      <w:numPr>
        <w:ilvl w:val="2"/>
        <w:numId w:val="7"/>
      </w:numPr>
    </w:pPr>
    <w:rPr>
      <w:rFonts w:ascii="Times New Roman" w:hAnsi="Times New Roman"/>
      <w:i/>
      <w:color w:val="auto"/>
    </w:rPr>
  </w:style>
  <w:style w:type="paragraph" w:customStyle="1" w:styleId="PAnumeruojamaselementas">
    <w:name w:val="PA numeruojamas elementas"/>
    <w:basedOn w:val="ListParagraph"/>
    <w:qFormat/>
    <w:rsid w:val="00205738"/>
    <w:pPr>
      <w:numPr>
        <w:numId w:val="10"/>
      </w:numPr>
      <w:spacing w:after="0"/>
    </w:pPr>
  </w:style>
  <w:style w:type="paragraph" w:styleId="Header">
    <w:name w:val="header"/>
    <w:basedOn w:val="Normal"/>
    <w:link w:val="HeaderChar"/>
    <w:uiPriority w:val="99"/>
    <w:unhideWhenUsed/>
    <w:rsid w:val="008828D1"/>
    <w:pPr>
      <w:tabs>
        <w:tab w:val="center" w:pos="4819"/>
        <w:tab w:val="right" w:pos="9638"/>
      </w:tabs>
      <w:spacing w:after="0" w:line="240" w:lineRule="auto"/>
    </w:pPr>
  </w:style>
  <w:style w:type="character" w:customStyle="1" w:styleId="HeaderChar">
    <w:name w:val="Header Char"/>
    <w:basedOn w:val="DefaultParagraphFont"/>
    <w:link w:val="Header"/>
    <w:uiPriority w:val="99"/>
    <w:rsid w:val="008828D1"/>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828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8828D1"/>
    <w:rPr>
      <w:rFonts w:ascii="Times New Roman" w:eastAsia="Times New Roman" w:hAnsi="Times New Roman" w:cs="Times New Roman"/>
      <w:color w:val="000000"/>
      <w:sz w:val="24"/>
    </w:rPr>
  </w:style>
  <w:style w:type="character" w:styleId="FollowedHyperlink">
    <w:name w:val="FollowedHyperlink"/>
    <w:basedOn w:val="DefaultParagraphFont"/>
    <w:uiPriority w:val="99"/>
    <w:semiHidden/>
    <w:unhideWhenUsed/>
    <w:rsid w:val="008A3E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build.prestashop.com/news/prestashop-in-2019-and-beyond-part-3-the-future-architectur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436D4-0DE9-42AC-9235-49E2CC8E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2</Pages>
  <Words>11547</Words>
  <Characters>6583</Characters>
  <Application>Microsoft Office Word</Application>
  <DocSecurity>0</DocSecurity>
  <Lines>54</Lines>
  <Paragraphs>36</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lpstr> </vt:lpstr>
    </vt:vector>
  </TitlesOfParts>
  <Company/>
  <LinksUpToDate>false</LinksUpToDate>
  <CharactersWithSpaces>1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SK</dc:creator>
  <cp:keywords/>
  <cp:lastModifiedBy>Simona Ramanauskaitė</cp:lastModifiedBy>
  <cp:revision>14</cp:revision>
  <dcterms:created xsi:type="dcterms:W3CDTF">2021-06-21T14:40:00Z</dcterms:created>
  <dcterms:modified xsi:type="dcterms:W3CDTF">2021-06-23T07:33:00Z</dcterms:modified>
</cp:coreProperties>
</file>